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0DC8093" w:rsidR="00F308F7" w:rsidRDefault="00F308F7" w:rsidP="00F308F7">
      <w:pPr>
        <w:spacing w:line="480" w:lineRule="auto"/>
        <w:rPr>
          <w:rFonts w:cs="Times New Roman"/>
          <w:szCs w:val="24"/>
        </w:rPr>
      </w:pPr>
      <w:r w:rsidRPr="00881BB5">
        <w:rPr>
          <w:rFonts w:cs="Times New Roman"/>
          <w:szCs w:val="24"/>
        </w:rPr>
        <w:t xml:space="preserve">RUNNING HEAD: </w:t>
      </w:r>
      <w:r w:rsidR="007B1186">
        <w:rPr>
          <w:rFonts w:cs="Times New Roman"/>
          <w:szCs w:val="24"/>
        </w:rPr>
        <w:t>Community</w:t>
      </w:r>
      <w:r w:rsidRPr="00881BB5">
        <w:rPr>
          <w:rFonts w:cs="Times New Roman"/>
          <w:szCs w:val="24"/>
        </w:rPr>
        <w:t xml:space="preserve">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024A2F9B"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r w:rsidR="00E34CF1" w:rsidRPr="00881BB5">
        <w:rPr>
          <w:rFonts w:cs="Times New Roman"/>
          <w:szCs w:val="24"/>
        </w:rPr>
        <w:t>Deborah Goldberg</w:t>
      </w:r>
      <w:r w:rsidR="00E34CF1" w:rsidRPr="002A5748">
        <w:rPr>
          <w:rFonts w:cs="Times New Roman"/>
          <w:szCs w:val="24"/>
          <w:vertAlign w:val="superscript"/>
        </w:rPr>
        <w:t>1</w:t>
      </w:r>
      <w:r w:rsidR="00E34CF1" w:rsidRPr="00E34CF1">
        <w:rPr>
          <w:rFonts w:cs="Times New Roman"/>
          <w:szCs w:val="24"/>
        </w:rPr>
        <w:t xml:space="preserve"> </w:t>
      </w:r>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r w:rsidR="00E34CF1" w:rsidRPr="00881BB5">
        <w:rPr>
          <w:rFonts w:cs="Times New Roman"/>
          <w:szCs w:val="24"/>
        </w:rPr>
        <w:t>Vigdis Vandvik</w:t>
      </w:r>
      <w:r w:rsidR="00E34CF1" w:rsidRPr="002A5748">
        <w:rPr>
          <w:rFonts w:cs="Times New Roman"/>
          <w:szCs w:val="24"/>
          <w:vertAlign w:val="superscript"/>
        </w:rPr>
        <w:t>2</w:t>
      </w:r>
      <w:r w:rsidR="00E34CF1" w:rsidRPr="00881BB5">
        <w:rPr>
          <w:rFonts w:cs="Times New Roman"/>
          <w:szCs w:val="24"/>
        </w:rPr>
        <w:t>,</w:t>
      </w:r>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 xml:space="preserve">Ecology and Natural Resource Management, Norwegian University of Life Sciences, </w:t>
      </w:r>
      <w:proofErr w:type="spellStart"/>
      <w:r w:rsidRPr="00881BB5">
        <w:rPr>
          <w:rFonts w:cs="Times New Roman"/>
          <w:szCs w:val="24"/>
        </w:rPr>
        <w:t>Ås</w:t>
      </w:r>
      <w:proofErr w:type="spellEnd"/>
      <w:r w:rsidRPr="00881BB5">
        <w:rPr>
          <w:rFonts w:cs="Times New Roman"/>
          <w:szCs w:val="24"/>
        </w:rPr>
        <w:t>, Norway</w:t>
      </w:r>
    </w:p>
    <w:p w14:paraId="32CE533D" w14:textId="045B0790" w:rsidR="006D170D" w:rsidRPr="00881BB5" w:rsidRDefault="006D170D" w:rsidP="00F308F7">
      <w:pPr>
        <w:spacing w:line="480" w:lineRule="auto"/>
        <w:rPr>
          <w:rFonts w:cs="Times New Roman"/>
          <w:szCs w:val="24"/>
        </w:rPr>
      </w:pPr>
    </w:p>
    <w:p w14:paraId="6D0F2E98" w14:textId="77777777" w:rsidR="00B04D04" w:rsidRPr="00881BB5" w:rsidRDefault="00B04D04" w:rsidP="00B04D04">
      <w:pPr>
        <w:spacing w:line="480" w:lineRule="auto"/>
        <w:rPr>
          <w:rFonts w:cs="Times New Roman"/>
          <w:szCs w:val="24"/>
        </w:rPr>
      </w:pPr>
      <w:r w:rsidRPr="00881BB5">
        <w:rPr>
          <w:rFonts w:cs="Times New Roman"/>
          <w:szCs w:val="24"/>
        </w:rPr>
        <w:t>Elements included in this submission:</w:t>
      </w:r>
    </w:p>
    <w:p w14:paraId="7A7B6FA2" w14:textId="77777777" w:rsidR="00B04D04" w:rsidRPr="00881BB5" w:rsidRDefault="00B04D04" w:rsidP="00B04D04">
      <w:pPr>
        <w:pStyle w:val="ListParagraph"/>
        <w:numPr>
          <w:ilvl w:val="0"/>
          <w:numId w:val="1"/>
        </w:numPr>
        <w:spacing w:line="480" w:lineRule="auto"/>
        <w:rPr>
          <w:rFonts w:cs="Times New Roman"/>
          <w:szCs w:val="24"/>
        </w:rPr>
      </w:pPr>
      <w:r w:rsidRPr="00881BB5">
        <w:rPr>
          <w:rFonts w:cs="Times New Roman"/>
          <w:szCs w:val="24"/>
        </w:rPr>
        <w:t>This manuscript</w:t>
      </w:r>
      <w:r>
        <w:rPr>
          <w:rFonts w:cs="Times New Roman"/>
          <w:szCs w:val="24"/>
        </w:rPr>
        <w:t xml:space="preserve"> (</w:t>
      </w:r>
      <w:r>
        <w:rPr>
          <w:rFonts w:cs="Times New Roman"/>
          <w:i/>
          <w:szCs w:val="24"/>
        </w:rPr>
        <w:t>traits_transplants</w:t>
      </w:r>
      <w:r>
        <w:rPr>
          <w:rFonts w:cs="Times New Roman"/>
          <w:i/>
          <w:szCs w:val="24"/>
        </w:rPr>
        <w:t>_2016-</w:t>
      </w:r>
      <w:r>
        <w:rPr>
          <w:rFonts w:cs="Times New Roman"/>
          <w:i/>
          <w:szCs w:val="24"/>
        </w:rPr>
        <w:t>06-04</w:t>
      </w:r>
      <w:r w:rsidRPr="00503157">
        <w:rPr>
          <w:rFonts w:cs="Times New Roman"/>
          <w:i/>
          <w:szCs w:val="24"/>
        </w:rPr>
        <w:t>.docx</w:t>
      </w:r>
      <w:r w:rsidRPr="00503157">
        <w:rPr>
          <w:rFonts w:cs="Times New Roman"/>
          <w:szCs w:val="24"/>
        </w:rPr>
        <w:t>)</w:t>
      </w:r>
      <w:r>
        <w:rPr>
          <w:rFonts w:cs="Times New Roman"/>
          <w:szCs w:val="24"/>
        </w:rPr>
        <w:t>.</w:t>
      </w:r>
    </w:p>
    <w:p w14:paraId="6C7681C6" w14:textId="77777777" w:rsidR="00B04D04" w:rsidRDefault="00B04D04" w:rsidP="00B04D04">
      <w:pPr>
        <w:pStyle w:val="ListParagraph"/>
        <w:numPr>
          <w:ilvl w:val="0"/>
          <w:numId w:val="1"/>
        </w:numPr>
        <w:spacing w:line="480" w:lineRule="auto"/>
        <w:rPr>
          <w:rFonts w:cs="Times New Roman"/>
          <w:szCs w:val="24"/>
        </w:rPr>
      </w:pPr>
      <w:r>
        <w:rPr>
          <w:rFonts w:cs="Times New Roman"/>
          <w:szCs w:val="24"/>
        </w:rPr>
        <w:t>AppendixS1 (</w:t>
      </w:r>
      <w:r w:rsidRPr="00054079">
        <w:rPr>
          <w:rFonts w:cs="Times New Roman"/>
          <w:i/>
          <w:szCs w:val="24"/>
        </w:rPr>
        <w:t>AppendixS1.docx</w:t>
      </w:r>
      <w:r>
        <w:rPr>
          <w:rFonts w:cs="Times New Roman"/>
          <w:szCs w:val="24"/>
        </w:rPr>
        <w:t>).</w:t>
      </w:r>
    </w:p>
    <w:p w14:paraId="3C34E15A" w14:textId="5270FE6F" w:rsidR="00B04D04" w:rsidRDefault="00B04D04" w:rsidP="006670D2">
      <w:pPr>
        <w:pStyle w:val="ListParagraph"/>
        <w:numPr>
          <w:ilvl w:val="0"/>
          <w:numId w:val="1"/>
        </w:numPr>
        <w:spacing w:line="480" w:lineRule="auto"/>
        <w:rPr>
          <w:rFonts w:cs="Times New Roman"/>
          <w:szCs w:val="24"/>
        </w:rPr>
      </w:pPr>
      <w:r w:rsidRPr="00B04D04">
        <w:rPr>
          <w:rFonts w:cs="Times New Roman"/>
          <w:szCs w:val="24"/>
        </w:rPr>
        <w:t>Supplementary files</w:t>
      </w:r>
      <w:r w:rsidRPr="00B04D04">
        <w:rPr>
          <w:rFonts w:cs="Times New Roman"/>
          <w:szCs w:val="24"/>
        </w:rPr>
        <w:t xml:space="preserve">: The </w:t>
      </w:r>
      <w:r w:rsidRPr="00B04D04">
        <w:rPr>
          <w:rFonts w:cs="Times New Roman"/>
          <w:szCs w:val="24"/>
        </w:rPr>
        <w:t>metadata file (</w:t>
      </w:r>
      <w:r w:rsidRPr="00B04D04">
        <w:rPr>
          <w:rFonts w:cs="Times New Roman"/>
          <w:i/>
          <w:szCs w:val="24"/>
        </w:rPr>
        <w:t>supplementary_file_metadata.docx</w:t>
      </w:r>
      <w:r w:rsidRPr="00B04D04">
        <w:rPr>
          <w:rFonts w:cs="Times New Roman"/>
          <w:szCs w:val="24"/>
        </w:rPr>
        <w:t>) lists and describes the supplementary files, which include the central R Markdown</w:t>
      </w:r>
      <w:r w:rsidRPr="00B04D04">
        <w:rPr>
          <w:rFonts w:cs="Times New Roman"/>
          <w:szCs w:val="24"/>
        </w:rPr>
        <w:t xml:space="preserve"> file used </w:t>
      </w:r>
      <w:r w:rsidRPr="00B04D04">
        <w:rPr>
          <w:rFonts w:cs="Times New Roman"/>
          <w:szCs w:val="24"/>
        </w:rPr>
        <w:t>in the analysis (</w:t>
      </w:r>
      <w:proofErr w:type="spellStart"/>
      <w:r w:rsidRPr="00B04D04">
        <w:rPr>
          <w:rFonts w:cs="Times New Roman"/>
          <w:i/>
          <w:szCs w:val="24"/>
        </w:rPr>
        <w:t>traits_transplants.Rmd</w:t>
      </w:r>
      <w:proofErr w:type="spellEnd"/>
      <w:r w:rsidRPr="00B04D04">
        <w:rPr>
          <w:rFonts w:cs="Times New Roman"/>
          <w:szCs w:val="24"/>
        </w:rPr>
        <w:t>)</w:t>
      </w:r>
      <w:r w:rsidRPr="00B04D04">
        <w:rPr>
          <w:rFonts w:cs="Times New Roman"/>
          <w:szCs w:val="24"/>
        </w:rPr>
        <w:t xml:space="preserve">, </w:t>
      </w:r>
      <w:r w:rsidRPr="00B04D04">
        <w:rPr>
          <w:rFonts w:cs="Times New Roman"/>
          <w:szCs w:val="24"/>
        </w:rPr>
        <w:t>the</w:t>
      </w:r>
      <w:r w:rsidRPr="00B04D04">
        <w:rPr>
          <w:rFonts w:cs="Times New Roman"/>
          <w:szCs w:val="24"/>
        </w:rPr>
        <w:t xml:space="preserve"> scripts</w:t>
      </w:r>
      <w:r w:rsidRPr="00B04D04">
        <w:rPr>
          <w:rFonts w:cs="Times New Roman"/>
          <w:szCs w:val="24"/>
        </w:rPr>
        <w:t xml:space="preserve"> that it sources</w:t>
      </w:r>
      <w:r w:rsidRPr="00B04D04">
        <w:rPr>
          <w:rFonts w:cs="Times New Roman"/>
          <w:szCs w:val="24"/>
        </w:rPr>
        <w:t xml:space="preserve"> (</w:t>
      </w:r>
      <w:proofErr w:type="spellStart"/>
      <w:r w:rsidRPr="00B04D04">
        <w:rPr>
          <w:rFonts w:cs="Times New Roman"/>
          <w:i/>
          <w:szCs w:val="24"/>
        </w:rPr>
        <w:t>custom_functions.R</w:t>
      </w:r>
      <w:proofErr w:type="spellEnd"/>
      <w:r w:rsidRPr="00B04D04">
        <w:rPr>
          <w:rFonts w:cs="Times New Roman"/>
          <w:szCs w:val="24"/>
        </w:rPr>
        <w:t>,</w:t>
      </w:r>
      <w:r w:rsidRPr="00B04D04">
        <w:rPr>
          <w:rFonts w:cs="Times New Roman"/>
          <w:i/>
          <w:szCs w:val="24"/>
        </w:rPr>
        <w:t xml:space="preserve"> </w:t>
      </w:r>
      <w:proofErr w:type="spellStart"/>
      <w:r w:rsidRPr="00B04D04">
        <w:rPr>
          <w:rFonts w:cs="Times New Roman"/>
          <w:i/>
          <w:szCs w:val="24"/>
        </w:rPr>
        <w:t>bayesian_immigration_estimates.R</w:t>
      </w:r>
      <w:proofErr w:type="spellEnd"/>
      <w:r w:rsidRPr="00B04D04">
        <w:rPr>
          <w:rFonts w:cs="Times New Roman"/>
          <w:szCs w:val="24"/>
        </w:rPr>
        <w:t>,</w:t>
      </w:r>
      <w:r w:rsidRPr="00B04D04">
        <w:rPr>
          <w:rFonts w:cs="Times New Roman"/>
          <w:i/>
          <w:szCs w:val="24"/>
        </w:rPr>
        <w:t xml:space="preserve"> </w:t>
      </w:r>
      <w:proofErr w:type="spellStart"/>
      <w:r w:rsidRPr="00B04D04">
        <w:rPr>
          <w:rFonts w:cs="Times New Roman"/>
          <w:i/>
          <w:szCs w:val="24"/>
        </w:rPr>
        <w:t>neutral_simulation.R</w:t>
      </w:r>
      <w:proofErr w:type="spellEnd"/>
      <w:r w:rsidRPr="00B04D04">
        <w:rPr>
          <w:rFonts w:cs="Times New Roman"/>
          <w:szCs w:val="24"/>
        </w:rPr>
        <w:t>,</w:t>
      </w:r>
      <w:r w:rsidRPr="00B04D04">
        <w:rPr>
          <w:rFonts w:cs="Times New Roman"/>
          <w:i/>
          <w:szCs w:val="24"/>
        </w:rPr>
        <w:t xml:space="preserve"> </w:t>
      </w:r>
      <w:proofErr w:type="spellStart"/>
      <w:r w:rsidRPr="00B04D04">
        <w:rPr>
          <w:rFonts w:cs="Times New Roman"/>
          <w:i/>
          <w:szCs w:val="24"/>
        </w:rPr>
        <w:t>simdat_processing_veg.R</w:t>
      </w:r>
      <w:proofErr w:type="spellEnd"/>
      <w:r w:rsidRPr="00B04D04">
        <w:rPr>
          <w:rFonts w:cs="Times New Roman"/>
          <w:szCs w:val="24"/>
        </w:rPr>
        <w:t>,</w:t>
      </w:r>
      <w:r w:rsidRPr="00B04D04">
        <w:rPr>
          <w:rFonts w:cs="Times New Roman"/>
          <w:i/>
          <w:szCs w:val="24"/>
        </w:rPr>
        <w:t xml:space="preserve"> </w:t>
      </w:r>
      <w:proofErr w:type="spellStart"/>
      <w:r w:rsidRPr="00B04D04">
        <w:rPr>
          <w:rFonts w:cs="Times New Roman"/>
          <w:i/>
          <w:szCs w:val="24"/>
        </w:rPr>
        <w:t>simdat_processing_traits.R</w:t>
      </w:r>
      <w:proofErr w:type="spellEnd"/>
      <w:r w:rsidRPr="00B04D04">
        <w:rPr>
          <w:rFonts w:cs="Times New Roman"/>
          <w:szCs w:val="24"/>
        </w:rPr>
        <w:t>,</w:t>
      </w:r>
      <w:r w:rsidRPr="00B04D04">
        <w:rPr>
          <w:rFonts w:cs="Times New Roman"/>
          <w:i/>
          <w:szCs w:val="24"/>
        </w:rPr>
        <w:t xml:space="preserve"> </w:t>
      </w:r>
      <w:proofErr w:type="spellStart"/>
      <w:r w:rsidRPr="00B04D04">
        <w:rPr>
          <w:rFonts w:cs="Times New Roman"/>
          <w:i/>
          <w:szCs w:val="24"/>
        </w:rPr>
        <w:t>simdat_spp.R</w:t>
      </w:r>
      <w:proofErr w:type="spellEnd"/>
      <w:r w:rsidRPr="00B04D04">
        <w:rPr>
          <w:rFonts w:cs="Times New Roman"/>
          <w:szCs w:val="24"/>
        </w:rPr>
        <w:t xml:space="preserve">), and </w:t>
      </w:r>
      <w:r w:rsidRPr="00B04D04">
        <w:rPr>
          <w:rFonts w:cs="Times New Roman"/>
          <w:szCs w:val="24"/>
        </w:rPr>
        <w:t xml:space="preserve">a </w:t>
      </w:r>
      <w:r w:rsidRPr="00B04D04">
        <w:rPr>
          <w:rFonts w:cs="Times New Roman"/>
          <w:szCs w:val="24"/>
        </w:rPr>
        <w:t>table</w:t>
      </w:r>
      <w:r w:rsidRPr="00B04D04">
        <w:rPr>
          <w:rFonts w:cs="Times New Roman"/>
          <w:szCs w:val="24"/>
        </w:rPr>
        <w:t xml:space="preserve"> of </w:t>
      </w:r>
      <w:r w:rsidRPr="00B04D04">
        <w:rPr>
          <w:rFonts w:cs="Times New Roman"/>
          <w:szCs w:val="24"/>
        </w:rPr>
        <w:t xml:space="preserve">the </w:t>
      </w:r>
      <w:r w:rsidRPr="00B04D04">
        <w:rPr>
          <w:rFonts w:cs="Times New Roman"/>
          <w:szCs w:val="24"/>
        </w:rPr>
        <w:t>species found in this study and their associated trait data</w:t>
      </w:r>
      <w:r>
        <w:rPr>
          <w:rFonts w:cs="Times New Roman"/>
          <w:szCs w:val="24"/>
        </w:rPr>
        <w:t xml:space="preserve"> (</w:t>
      </w:r>
      <w:r w:rsidRPr="00B04D04">
        <w:rPr>
          <w:rFonts w:cs="Times New Roman"/>
          <w:i/>
          <w:szCs w:val="24"/>
        </w:rPr>
        <w:t>species_data.csv</w:t>
      </w:r>
      <w:r>
        <w:rPr>
          <w:rFonts w:cs="Times New Roman"/>
          <w:szCs w:val="24"/>
        </w:rPr>
        <w:t>)</w:t>
      </w:r>
      <w:bookmarkStart w:id="0" w:name="_GoBack"/>
      <w:bookmarkEnd w:id="0"/>
      <w:r>
        <w:rPr>
          <w:rFonts w:cs="Times New Roman"/>
          <w:szCs w:val="24"/>
        </w:rPr>
        <w:t>.</w:t>
      </w:r>
    </w:p>
    <w:p w14:paraId="2B67E4ED" w14:textId="77777777" w:rsidR="00B04D04" w:rsidRDefault="00B04D04" w:rsidP="00B04D04">
      <w:pPr>
        <w:pStyle w:val="ListParagraph"/>
        <w:spacing w:line="480" w:lineRule="auto"/>
        <w:rPr>
          <w:rFonts w:cs="Times New Roman"/>
          <w:szCs w:val="24"/>
        </w:rPr>
      </w:pPr>
    </w:p>
    <w:p w14:paraId="1C1E10EB" w14:textId="53B607C5" w:rsidR="00D86B10" w:rsidRPr="00B04D04" w:rsidRDefault="00B04D04" w:rsidP="00B04D04">
      <w:pPr>
        <w:spacing w:line="480" w:lineRule="auto"/>
        <w:rPr>
          <w:rFonts w:cs="Times New Roman"/>
          <w:szCs w:val="24"/>
        </w:rPr>
      </w:pPr>
      <w:r w:rsidRPr="00B04D04">
        <w:rPr>
          <w:rFonts w:cs="Times New Roman"/>
          <w:szCs w:val="24"/>
        </w:rPr>
        <w:t>This submission is meant for consideration as an ‘article.’</w:t>
      </w:r>
      <w:r w:rsidR="00F47244" w:rsidRPr="00B04D04">
        <w:rPr>
          <w:rFonts w:cs="Times New Roman"/>
          <w:szCs w:val="24"/>
        </w:rPr>
        <w:br w:type="page"/>
      </w:r>
    </w:p>
    <w:p w14:paraId="4F7A9C97" w14:textId="1921EBA0" w:rsidR="004A0BB3"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w:t>
      </w:r>
      <w:r w:rsidR="0012667D">
        <w:rPr>
          <w:rFonts w:cs="Times New Roman"/>
          <w:szCs w:val="24"/>
        </w:rPr>
        <w:t>y</w:t>
      </w:r>
      <w:r w:rsidR="00B130BE" w:rsidRPr="00B130BE">
        <w:rPr>
          <w:rFonts w:cs="Times New Roman"/>
          <w:szCs w:val="24"/>
        </w:rPr>
        <w:t xml:space="preserve"> trait-based responses to climate change by comparing observed community dynamics in transplanted turfs to field-parameterized null model simulations. </w:t>
      </w:r>
      <w:r w:rsidR="00BF2549">
        <w:rPr>
          <w:rFonts w:cs="Times New Roman"/>
          <w:szCs w:val="24"/>
        </w:rPr>
        <w:t xml:space="preserve">Three traits related to species architecture (maximum height, number of dormant meristems, and ramet-ramet connection persistence) varied consistently along spatial temperature gradients and also correlated to </w:t>
      </w:r>
      <w:r w:rsidR="006E7E63" w:rsidRPr="00B130BE">
        <w:rPr>
          <w:rFonts w:cs="Times New Roman"/>
          <w:szCs w:val="24"/>
        </w:rPr>
        <w:t>changes in species abundances in turfs transplanted to warmer climates</w:t>
      </w:r>
      <w:r w:rsidR="006E7E63">
        <w:rPr>
          <w:rFonts w:cs="Times New Roman"/>
          <w:szCs w:val="24"/>
        </w:rPr>
        <w:t xml:space="preserve">. </w:t>
      </w:r>
      <w:r w:rsidR="007807F5">
        <w:rPr>
          <w:rFonts w:cs="Times New Roman"/>
          <w:szCs w:val="24"/>
        </w:rPr>
        <w:t>Two</w:t>
      </w:r>
      <w:r w:rsidR="007807F5" w:rsidRPr="00B130BE">
        <w:rPr>
          <w:rFonts w:cs="Times New Roman"/>
          <w:szCs w:val="24"/>
        </w:rPr>
        <w:t xml:space="preserve"> </w:t>
      </w:r>
      <w:r w:rsidR="00B130BE" w:rsidRPr="00B130BE">
        <w:rPr>
          <w:rFonts w:cs="Times New Roman"/>
          <w:szCs w:val="24"/>
        </w:rPr>
        <w:t xml:space="preserve">traits </w:t>
      </w:r>
      <w:r w:rsidR="0012667D">
        <w:rPr>
          <w:rFonts w:cs="Times New Roman"/>
          <w:szCs w:val="24"/>
        </w:rPr>
        <w:t>associated with resource acquisition strategy</w:t>
      </w:r>
      <w:r w:rsidR="00BF2549">
        <w:rPr>
          <w:rFonts w:cs="Times New Roman"/>
          <w:szCs w:val="24"/>
        </w:rPr>
        <w:t xml:space="preserve"> (SLA, leaf area) </w:t>
      </w:r>
      <w:r w:rsidR="00347961">
        <w:rPr>
          <w:rFonts w:cs="Times New Roman"/>
          <w:szCs w:val="24"/>
        </w:rPr>
        <w:t>increased</w:t>
      </w:r>
      <w:r w:rsidR="00BF2549">
        <w:rPr>
          <w:rFonts w:cs="Times New Roman"/>
          <w:szCs w:val="24"/>
        </w:rPr>
        <w:t xml:space="preserve"> </w:t>
      </w:r>
      <w:r w:rsidR="00347961">
        <w:rPr>
          <w:rFonts w:cs="Times New Roman"/>
          <w:szCs w:val="24"/>
        </w:rPr>
        <w:t>along</w:t>
      </w:r>
      <w:r w:rsidR="00BF2549">
        <w:rPr>
          <w:rFonts w:cs="Times New Roman"/>
          <w:szCs w:val="24"/>
        </w:rPr>
        <w:t xml:space="preserve"> spatial temperature gradients but did not correlate</w:t>
      </w:r>
      <w:r w:rsidR="00B130BE" w:rsidRPr="00B130BE">
        <w:rPr>
          <w:rFonts w:cs="Times New Roman"/>
          <w:szCs w:val="24"/>
        </w:rPr>
        <w:t xml:space="preserve"> </w:t>
      </w:r>
      <w:r w:rsidR="00BF2549">
        <w:rPr>
          <w:rFonts w:cs="Times New Roman"/>
          <w:szCs w:val="24"/>
        </w:rPr>
        <w:t xml:space="preserve">to </w:t>
      </w:r>
      <w:r w:rsidR="00B130BE" w:rsidRPr="00B130BE">
        <w:rPr>
          <w:rFonts w:cs="Times New Roman"/>
          <w:szCs w:val="24"/>
        </w:rPr>
        <w:t xml:space="preserve">changes in species abundances following warming. </w:t>
      </w:r>
      <w:r w:rsidR="006E7E63">
        <w:rPr>
          <w:rFonts w:cs="Times New Roman"/>
          <w:szCs w:val="24"/>
        </w:rPr>
        <w:t xml:space="preserve">No traits correlated </w:t>
      </w:r>
      <w:r w:rsidR="00DE6E4B">
        <w:rPr>
          <w:rFonts w:cs="Times New Roman"/>
          <w:szCs w:val="24"/>
        </w:rPr>
        <w:t xml:space="preserve">consistently </w:t>
      </w:r>
      <w:r w:rsidR="006E7E63">
        <w:rPr>
          <w:rFonts w:cs="Times New Roman"/>
          <w:szCs w:val="24"/>
        </w:rPr>
        <w:t xml:space="preserve">with precipitation. </w:t>
      </w:r>
      <w:r w:rsidR="004A0BB3">
        <w:rPr>
          <w:rFonts w:cs="Times New Roman"/>
          <w:szCs w:val="24"/>
        </w:rPr>
        <w:t>O</w:t>
      </w:r>
      <w:r w:rsidR="0012667D">
        <w:rPr>
          <w:rFonts w:cs="Times New Roman"/>
          <w:szCs w:val="24"/>
        </w:rPr>
        <w:t xml:space="preserve">ur </w:t>
      </w:r>
      <w:r w:rsidR="006773F5">
        <w:rPr>
          <w:rFonts w:cs="Times New Roman"/>
          <w:szCs w:val="24"/>
        </w:rPr>
        <w:t>study</w:t>
      </w:r>
      <w:r w:rsidR="00B130BE" w:rsidRPr="00B130BE">
        <w:rPr>
          <w:rFonts w:cs="Times New Roman"/>
          <w:szCs w:val="24"/>
        </w:rPr>
        <w:t xml:space="preserve"> support</w:t>
      </w:r>
      <w:r w:rsidR="006773F5">
        <w:rPr>
          <w:rFonts w:cs="Times New Roman"/>
          <w:szCs w:val="24"/>
        </w:rPr>
        <w:t>s</w:t>
      </w:r>
      <w:r w:rsidR="00B130BE" w:rsidRPr="00B130BE">
        <w:rPr>
          <w:rFonts w:cs="Times New Roman"/>
          <w:szCs w:val="24"/>
        </w:rPr>
        <w:t xml:space="preserve"> the hypothesis that spatial associations between plant traits and broad-scale climate variables can be predictive of community response to climate change, but illustrate</w:t>
      </w:r>
      <w:r w:rsidR="004A0BB3">
        <w:rPr>
          <w:rFonts w:cs="Times New Roman"/>
          <w:szCs w:val="24"/>
        </w:rPr>
        <w:t>s</w:t>
      </w:r>
      <w:r w:rsidR="00B130BE" w:rsidRPr="00B130BE">
        <w:rPr>
          <w:rFonts w:cs="Times New Roman"/>
          <w:szCs w:val="24"/>
        </w:rPr>
        <w:t xml:space="preserve"> that </w:t>
      </w:r>
      <w:r w:rsidR="004A0BB3">
        <w:rPr>
          <w:rFonts w:cs="Times New Roman"/>
          <w:szCs w:val="24"/>
        </w:rPr>
        <w:t>not all traits with clear patterns along climate gradients influence community response to an equal degree.</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5A81C463"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w:instrText>
      </w:r>
      <w:r w:rsidR="00397549" w:rsidRPr="006755FC">
        <w:rPr>
          <w:rFonts w:cs="Times New Roman"/>
          <w:szCs w:val="24"/>
          <w:lang w:val="nb-NO"/>
        </w:rPr>
        <w:instrText>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r w:rsidR="00A45C49">
        <w:rPr>
          <w:rFonts w:cs="Times New Roman"/>
          <w:szCs w:val="24"/>
        </w:rPr>
        <w:t>T</w:t>
      </w:r>
      <w:r w:rsidR="00CD1713" w:rsidRPr="00881BB5">
        <w:rPr>
          <w:rFonts w:cs="Times New Roman"/>
          <w:szCs w:val="24"/>
        </w:rPr>
        <w:t xml:space="preserve">he </w:t>
      </w:r>
      <w:r w:rsidR="00976715">
        <w:rPr>
          <w:rFonts w:cs="Times New Roman"/>
          <w:szCs w:val="24"/>
        </w:rPr>
        <w:t>role</w:t>
      </w:r>
      <w:r w:rsidR="004353FC">
        <w:rPr>
          <w:rFonts w:cs="Times New Roman"/>
          <w:szCs w:val="24"/>
        </w:rPr>
        <w:t>s</w:t>
      </w:r>
      <w:r w:rsidR="00976715">
        <w:rPr>
          <w:rFonts w:cs="Times New Roman"/>
          <w:szCs w:val="24"/>
        </w:rPr>
        <w:t xml:space="preserve"> that </w:t>
      </w:r>
      <w:r w:rsidR="00CD1713" w:rsidRPr="00881BB5">
        <w:rPr>
          <w:rFonts w:cs="Times New Roman"/>
          <w:szCs w:val="24"/>
        </w:rPr>
        <w:t xml:space="preserve">environmental variables </w:t>
      </w:r>
      <w:r w:rsidR="00976715">
        <w:rPr>
          <w:rFonts w:cs="Times New Roman"/>
          <w:szCs w:val="24"/>
        </w:rPr>
        <w:t xml:space="preserve">play in structuring </w:t>
      </w:r>
      <w:r w:rsidR="00CD1713" w:rsidRPr="00881BB5">
        <w:rPr>
          <w:rFonts w:cs="Times New Roman"/>
          <w:szCs w:val="24"/>
        </w:rPr>
        <w:t xml:space="preserve">community composition </w:t>
      </w:r>
      <w:r w:rsidR="004353FC">
        <w:rPr>
          <w:rFonts w:cs="Times New Roman"/>
          <w:szCs w:val="24"/>
        </w:rPr>
        <w:t>are</w:t>
      </w:r>
      <w:r w:rsidR="00CD1713" w:rsidRPr="00881BB5">
        <w:rPr>
          <w:rFonts w:cs="Times New Roman"/>
          <w:szCs w:val="24"/>
        </w:rPr>
        <w:t xml:space="preserve"> </w:t>
      </w:r>
      <w:r w:rsidR="00A45C49">
        <w:rPr>
          <w:rFonts w:cs="Times New Roman"/>
          <w:szCs w:val="24"/>
        </w:rPr>
        <w:t xml:space="preserve">often </w:t>
      </w:r>
      <w:r w:rsidR="00CD1713" w:rsidRPr="00881BB5">
        <w:rPr>
          <w:rFonts w:cs="Times New Roman"/>
          <w:szCs w:val="24"/>
        </w:rPr>
        <w:t xml:space="preserve">inferred from patterns of community-weighted mean trait values along spatial gradients </w:t>
      </w:r>
      <w:r w:rsidR="00CD1713" w:rsidRPr="00881BB5">
        <w:rPr>
          <w:rFonts w:cs="Times New Roman"/>
          <w:szCs w:val="24"/>
        </w:rPr>
        <w:fldChar w:fldCharType="begin" w:fldLock="1"/>
      </w:r>
      <w:r w:rsidR="00BC745E">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id" : "ITEM-3",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3", "issue" : "5", "issued" : { "date-parts" : [ [ "2005" ] ] }, "page" : "824-833", "title" : "Predictive value of plant traits to grazing along a climatic gradient in the Mediterranean", "type" : "article-journal", "volume" : "42" }, "uris" : [ "http://www.mendeley.com/documents/?uuid=6f08e326-0aa9-493c-9261-846bf0b37c5e" ] }, { "id" : "ITEM-4",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4", "issue" : "5800", "issued" : { "date-parts" : [ [ "2006", "11", "3" ] ] }, "page" : "812-4", "title" : "From plant traits to plant communities: a statistical mechanistic approach to biodiversity.", "type" : "article-journal", "volume" : "314" }, "uris" : [ "http://www.mendeley.com/documents/?uuid=37bbbb86-478f-43a5-aeac-17af16ace06d" ] } ], "mendeley" : { "formattedCitation" : "(De Bello et al. 2005, Shipley et al. 2006, Kraft et al. 2008, Cornwell and Ackerly 2009)", "plainTextFormattedCitation" : "(De Bello et al. 2005, Shipley et al. 2006, Kraft et al. 2008, Cornwell and Ackerly 2009)", "previouslyFormattedCitation" : "(De Bello et al. 2005, Shipley et al. 2006,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9664FE" w:rsidRPr="009664FE">
        <w:rPr>
          <w:rFonts w:cs="Times New Roman"/>
          <w:noProof/>
          <w:szCs w:val="24"/>
        </w:rPr>
        <w:t>(De Bello et al. 2005, Shipley et al. 2006, Kraft et al. 2008, Cornwell and Ackerly 2009)</w:t>
      </w:r>
      <w:r w:rsidR="00CD1713" w:rsidRPr="00881BB5">
        <w:rPr>
          <w:rFonts w:cs="Times New Roman"/>
          <w:szCs w:val="24"/>
        </w:rPr>
        <w:fldChar w:fldCharType="end"/>
      </w:r>
      <w:r w:rsidR="008126CA">
        <w:rPr>
          <w:rFonts w:cs="Times New Roman"/>
          <w:szCs w:val="24"/>
        </w:rPr>
        <w:t xml:space="preserve">. </w:t>
      </w:r>
      <w:r w:rsidR="009664FE">
        <w:rPr>
          <w:rFonts w:cs="Times New Roman"/>
          <w:szCs w:val="24"/>
        </w:rPr>
        <w:t>The consistency</w:t>
      </w:r>
      <w:r w:rsidR="00347961">
        <w:rPr>
          <w:rFonts w:cs="Times New Roman"/>
          <w:szCs w:val="24"/>
        </w:rPr>
        <w:t xml:space="preserve"> and prevalence </w:t>
      </w:r>
      <w:r w:rsidR="009664FE">
        <w:rPr>
          <w:rFonts w:cs="Times New Roman"/>
          <w:szCs w:val="24"/>
        </w:rPr>
        <w:t>of many trait-</w:t>
      </w:r>
      <w:r w:rsidR="00460354">
        <w:rPr>
          <w:rFonts w:cs="Times New Roman"/>
          <w:szCs w:val="24"/>
        </w:rPr>
        <w:t>climate</w:t>
      </w:r>
      <w:r w:rsidR="009664FE">
        <w:rPr>
          <w:rFonts w:cs="Times New Roman"/>
          <w:szCs w:val="24"/>
        </w:rPr>
        <w:t xml:space="preserve"> correlations over space suggests</w:t>
      </w:r>
      <w:r w:rsidR="00460354">
        <w:rPr>
          <w:rFonts w:cs="Times New Roman"/>
          <w:szCs w:val="24"/>
        </w:rPr>
        <w:t xml:space="preserve"> they c</w:t>
      </w:r>
      <w:r w:rsidR="009664FE">
        <w:rPr>
          <w:rFonts w:cs="Times New Roman"/>
          <w:szCs w:val="24"/>
        </w:rPr>
        <w:t xml:space="preserve">ould be good </w:t>
      </w:r>
      <w:r w:rsidR="00CD1713" w:rsidRPr="00881BB5">
        <w:rPr>
          <w:rFonts w:cs="Times New Roman"/>
          <w:szCs w:val="24"/>
        </w:rPr>
        <w:t xml:space="preserve">predictors of community responses to </w:t>
      </w:r>
      <w:r w:rsidR="00460354">
        <w:rPr>
          <w:rFonts w:cs="Times New Roman"/>
          <w:szCs w:val="24"/>
        </w:rPr>
        <w:t>climate change</w:t>
      </w:r>
      <w:r w:rsidR="00CE2CAF" w:rsidRPr="00881BB5">
        <w:rPr>
          <w:rFonts w:cs="Times New Roman"/>
          <w:szCs w:val="24"/>
        </w:rPr>
        <w:t xml:space="preserv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18DF3381"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w:t>
      </w:r>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w:t>
      </w:r>
      <w:r w:rsidR="00531CBC">
        <w:rPr>
          <w:rFonts w:cs="Times New Roman"/>
          <w:szCs w:val="24"/>
        </w:rPr>
        <w:t>quickly</w:t>
      </w:r>
      <w:r w:rsidR="00CE2CAF" w:rsidRPr="00881BB5">
        <w:rPr>
          <w:rFonts w:cs="Times New Roman"/>
          <w:szCs w:val="24"/>
        </w:rPr>
        <w:t xml:space="preserve"> enough to maintain their current associations to climate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 xml:space="preserve">environmental variables that </w:t>
      </w:r>
      <w:r w:rsidR="00347961">
        <w:rPr>
          <w:rFonts w:cs="Times New Roman"/>
          <w:szCs w:val="24"/>
        </w:rPr>
        <w:t xml:space="preserve">cannot be predicted using </w:t>
      </w:r>
      <w:r w:rsidR="00DF7176" w:rsidRPr="00881BB5">
        <w:rPr>
          <w:rFonts w:cs="Times New Roman"/>
          <w:szCs w:val="24"/>
        </w:rPr>
        <w:t>climate averages</w:t>
      </w:r>
      <w:r w:rsidR="009E13C1" w:rsidRPr="00881BB5">
        <w:rPr>
          <w:rFonts w:cs="Times New Roman"/>
          <w:szCs w:val="24"/>
        </w:rPr>
        <w:t xml:space="preserve"> </w:t>
      </w:r>
      <w:r w:rsidR="00DF7176" w:rsidRPr="00881BB5">
        <w:rPr>
          <w:rFonts w:cs="Times New Roman"/>
          <w:szCs w:val="24"/>
        </w:rPr>
        <w:fldChar w:fldCharType="begin" w:fldLock="1"/>
      </w:r>
      <w:r w:rsidR="00A45C49">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id" : "ITEM-2", "itemData" : { "DOI" : "10.1111/j.1600-0706.2011.19694.x", "ISBN" : "1600-0706", "ISSN" : "00301299", "abstract" : "Global warming has created a need for studies along climatic gradients to assess the effects of temperature on ecological processes. Altitudinal and latitudinal gradients are often used as such, usually in combination with air temperature data from the closest weather station recorded at 1.5\u20132 m above the ground. However, many ecological processes occur in, at, or right above the soil surface. To evaluate how representative the commonly used weather station data are for the microclimate relevant for soil surface biota, we compared weather station temperatures for an altitudinal (500\u2013900 m a.s.l.) and a latitudinal gradient (49\u201368\u00b0N) with data obtained by temperature sensors placed right below the soil surface at five sites along these gradients. The mean annual temperatures obtained from weather stations and adjusted using a lapse rate of \u20135.5\u00b0C km?1 were between 3.8\u00b0C lower and 1.6\u00b0C higher than those recorded by the temperature sensors at the soil surface, depending on the position along the gradients. The monthly mean temperatures were up to 10\u00b0C warmer or 5\u00b0C colder at the soil surface. The within-site variation in accumulated temperature was as high as would be expected from a 300 m change in altitude or from a 4\u00b0 change in latitude or a climate change scenario corresponding to warming of 1.6\u20133.8\u00b0C. Thus, these differences introduced by the decoupling are significant from a climate change perspective, and the results demonstrate the need for incorporating microclimatic variation when conducting studies along altitudinal or latitudinal gradients. We emphasize the need for using relevant temperature data in climate impact studies and further call for more studies describing the soil surface microclimate, which is crucial for much of the biota.", "author" : [ { "dropping-particle" : "", "family" : "Graae", "given" : "Bente J.", "non-dropping-particle" : "", "parse-names" : false, "suffix" : "" }, { "dropping-particle" : "", "family" : "Frenne", "given" : "Pieter", "non-dropping-particle" : "de", "parse-names" : false, "suffix" : "" }, { "dropping-particle" : "", "family" : "Kolb", "given" : "Annette", "non-dropping-particle" : "", "parse-names" : false, "suffix" : "" }, { "dropping-particle" : "", "family" : "Brunet", "given" : "J\u00f6rg", "non-dropping-particle" : "", "parse-names" : false, "suffix" : "" }, { "dropping-particle" : "", "family" : "Chabrerie", "given" : "Olivier", "non-dropping-particle" : "", "parse-names" : false, "suffix" : "" }, { "dropping-particle" : "", "family" : "Verheyen", "given" : "Kris", "non-dropping-particle" : "", "parse-names" : false, "suffix" : "" }, { "dropping-particle" : "", "family" : "Pepin", "given" : "Nick", "non-dropping-particle" : "", "parse-names" : false, "suffix" : "" }, { "dropping-particle" : "", "family" : "Heinken", "given" : "Thilo", "non-dropping-particle" : "", "parse-names" : false, "suffix" : "" }, { "dropping-particle" : "", "family" : "Zobel", "given" : "Martin", "non-dropping-particle" : "", "parse-names" : false, "suffix" : "" }, { "dropping-particle" : "", "family" : "Shevtsova", "given" : "Anna", "non-dropping-particle" : "", "parse-names" : false, "suffix" : "" }, { "dropping-particle" : "", "family" : "Nijs", "given" : "Ivan", "non-dropping-particle" : "", "parse-names" : false, "suffix" : "" }, { "dropping-particle" : "", "family" : "Milbau", "given" : "Ann", "non-dropping-particle" : "", "parse-names" : false, "suffix" : "" } ], "container-title" : "Oikos", "id" : "ITEM-2", "issue" : "1", "issued" : { "date-parts" : [ [ "2012" ] ] }, "page" : "3-19", "title" : "On the use of weather data in ecological studies along altitudinal and latitudinal gradients", "type" : "article-journal", "volume" : "121" }, "uris" : [ "http://www.mendeley.com/documents/?uuid=69811748-9e90-4ba1-82a7-2d3984890b91" ] } ], "mendeley" : { "formattedCitation" : "(Kimball et al. 2010, Graae et al. 2012)", "plainTextFormattedCitation" : "(Kimball et al. 2010, Graae et al. 2012)", "previouslyFormattedCitation" : "(Kimball et al. 2010, Graae et al. 2012)" }, "properties" : { "noteIndex" : 0 }, "schema" : "https://github.com/citation-style-language/schema/raw/master/csl-citation.json" }</w:instrText>
      </w:r>
      <w:r w:rsidR="00DF7176" w:rsidRPr="00881BB5">
        <w:rPr>
          <w:rFonts w:cs="Times New Roman"/>
          <w:szCs w:val="24"/>
        </w:rPr>
        <w:fldChar w:fldCharType="separate"/>
      </w:r>
      <w:r w:rsidR="00C52DC4" w:rsidRPr="00C52DC4">
        <w:rPr>
          <w:rFonts w:cs="Times New Roman"/>
          <w:noProof/>
          <w:szCs w:val="24"/>
        </w:rPr>
        <w:t>(Kimball et al. 2010, Graae et al. 2012)</w:t>
      </w:r>
      <w:r w:rsidR="00DF7176" w:rsidRPr="00881BB5">
        <w:rPr>
          <w:rFonts w:cs="Times New Roman"/>
          <w:szCs w:val="24"/>
        </w:rPr>
        <w:fldChar w:fldCharType="end"/>
      </w:r>
      <w:r w:rsidR="00531CBC">
        <w:rPr>
          <w:rFonts w:cs="Times New Roman"/>
          <w:szCs w:val="24"/>
        </w:rPr>
        <w:t>.</w:t>
      </w:r>
    </w:p>
    <w:p w14:paraId="31EB1229" w14:textId="76A060BA" w:rsidR="00FF1D29" w:rsidRPr="00881BB5" w:rsidRDefault="009E13C1" w:rsidP="00F308F7">
      <w:pPr>
        <w:spacing w:line="480" w:lineRule="auto"/>
        <w:ind w:firstLine="720"/>
        <w:rPr>
          <w:rFonts w:cs="Times New Roman"/>
          <w:szCs w:val="24"/>
        </w:rPr>
      </w:pPr>
      <w:r w:rsidRPr="00881BB5">
        <w:rPr>
          <w:rFonts w:cs="Times New Roman"/>
          <w:szCs w:val="24"/>
        </w:rPr>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llow for precise manipulation o</w:t>
      </w:r>
      <w:r w:rsidR="00531CBC">
        <w:rPr>
          <w:rFonts w:cs="Times New Roman"/>
          <w:szCs w:val="24"/>
        </w:rPr>
        <w:t>f the desired climate variables</w:t>
      </w:r>
      <w:r w:rsidR="00F01CBD" w:rsidRPr="00881BB5">
        <w:rPr>
          <w:rFonts w:cs="Times New Roman"/>
          <w:szCs w:val="24"/>
        </w:rPr>
        <w:t xml:space="preserve"> but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w:t>
      </w:r>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r w:rsidR="00D078E9">
        <w:rPr>
          <w:rFonts w:cs="Times New Roman"/>
          <w:szCs w:val="24"/>
        </w:rPr>
        <w:t>is</w:t>
      </w:r>
      <w:r w:rsidR="00D078E9" w:rsidRPr="00881BB5">
        <w:rPr>
          <w:rFonts w:cs="Times New Roman"/>
          <w:szCs w:val="24"/>
        </w:rPr>
        <w:t xml:space="preserve"> </w:t>
      </w:r>
      <w:r w:rsidR="00472366" w:rsidRPr="00881BB5">
        <w:rPr>
          <w:rFonts w:cs="Times New Roman"/>
          <w:szCs w:val="24"/>
        </w:rPr>
        <w:t>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 xml:space="preserve">community </w:t>
      </w:r>
      <w:r w:rsidR="009E75B9" w:rsidRPr="00881BB5">
        <w:rPr>
          <w:rFonts w:cs="Times New Roman"/>
          <w:szCs w:val="24"/>
        </w:rPr>
        <w:lastRenderedPageBreak/>
        <w:t>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r w:rsidR="00D078E9">
        <w:rPr>
          <w:rFonts w:cs="Times New Roman"/>
          <w:i/>
          <w:szCs w:val="24"/>
        </w:rPr>
        <w:t>I</w:t>
      </w:r>
      <w:r w:rsidR="006C68DB" w:rsidRPr="00881BB5">
        <w:rPr>
          <w:rFonts w:cs="Times New Roman"/>
          <w:i/>
          <w:szCs w:val="24"/>
        </w:rPr>
        <w:t>n situ</w:t>
      </w:r>
      <w:r w:rsidR="00195574" w:rsidRPr="00881BB5">
        <w:rPr>
          <w:rFonts w:cs="Times New Roman"/>
          <w:szCs w:val="24"/>
        </w:rPr>
        <w:t xml:space="preserve"> climate manipulations </w:t>
      </w:r>
      <w:r w:rsidR="00D078E9">
        <w:rPr>
          <w:rFonts w:cs="Times New Roman"/>
          <w:szCs w:val="24"/>
        </w:rPr>
        <w:t xml:space="preserve">also </w:t>
      </w:r>
      <w:r w:rsidR="005A0DA8">
        <w:rPr>
          <w:rFonts w:cs="Times New Roman"/>
          <w:szCs w:val="24"/>
        </w:rPr>
        <w:t xml:space="preserve">often </w:t>
      </w:r>
      <w:r w:rsidR="00D078E9">
        <w:rPr>
          <w:rFonts w:cs="Times New Roman"/>
          <w:szCs w:val="24"/>
        </w:rPr>
        <w:t xml:space="preserve">have </w:t>
      </w:r>
      <w:r w:rsidR="00195574" w:rsidRPr="00881BB5">
        <w:rPr>
          <w:rFonts w:cs="Times New Roman"/>
          <w:szCs w:val="24"/>
        </w:rPr>
        <w:t xml:space="preserve">undesirable side effects related to </w:t>
      </w:r>
      <w:r w:rsidR="00D078E9">
        <w:rPr>
          <w:rFonts w:cs="Times New Roman"/>
          <w:szCs w:val="24"/>
        </w:rPr>
        <w:t xml:space="preserve">their </w:t>
      </w:r>
      <w:r w:rsidR="00195574" w:rsidRPr="00881BB5">
        <w:rPr>
          <w:rFonts w:cs="Times New Roman"/>
          <w:szCs w:val="24"/>
        </w:rPr>
        <w:t xml:space="preserve">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2E437379"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w:t>
      </w:r>
      <w:r w:rsidR="00531CBC">
        <w:rPr>
          <w:rFonts w:cs="Times New Roman"/>
          <w:szCs w:val="24"/>
        </w:rPr>
        <w:t xml:space="preserve">within a network of twelve grassland sites in southern Norway. Our measures of functional composition rely on </w:t>
      </w:r>
      <w:r w:rsidR="006D170D" w:rsidRPr="00881BB5">
        <w:rPr>
          <w:rFonts w:cs="Times New Roman"/>
          <w:szCs w:val="24"/>
        </w:rPr>
        <w:t xml:space="preserve">species-level averages of </w:t>
      </w:r>
      <w:r w:rsidR="005B6EF1" w:rsidRPr="00881BB5">
        <w:rPr>
          <w:rFonts w:cs="Times New Roman"/>
          <w:szCs w:val="24"/>
        </w:rPr>
        <w:t>four</w:t>
      </w:r>
      <w:r w:rsidR="006D170D" w:rsidRPr="00881BB5">
        <w:rPr>
          <w:rFonts w:cs="Times New Roman"/>
          <w:szCs w:val="24"/>
        </w:rPr>
        <w:t xml:space="preserve"> commonly measured plant traits: leaf area, maximum vegetative height, seed mass, and specific leaf area (SLA)</w:t>
      </w:r>
      <w:r w:rsidR="00684B3A" w:rsidRPr="00881BB5">
        <w:rPr>
          <w:rFonts w:cs="Times New Roman"/>
          <w:szCs w:val="24"/>
        </w:rPr>
        <w:t xml:space="preserve">, </w:t>
      </w:r>
      <w:r w:rsidR="00531CBC">
        <w:rPr>
          <w:rFonts w:cs="Times New Roman"/>
          <w:szCs w:val="24"/>
        </w:rPr>
        <w:t>and</w:t>
      </w:r>
      <w:r w:rsidR="00684B3A" w:rsidRPr="00881BB5">
        <w:rPr>
          <w:rFonts w:cs="Times New Roman"/>
          <w:szCs w:val="24"/>
        </w:rPr>
        <w:t xml:space="preserve"> 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322F2B98" w:rsidR="00421D77" w:rsidRPr="00881BB5" w:rsidRDefault="003E784F" w:rsidP="00347961">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94240D">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w:t>
      </w:r>
      <w:r w:rsidR="00531CBC">
        <w:rPr>
          <w:rFonts w:cs="Times New Roman"/>
          <w:szCs w:val="24"/>
        </w:rPr>
        <w:t xml:space="preserve">rns </w:t>
      </w:r>
      <w:r w:rsidR="00531CBC">
        <w:rPr>
          <w:rFonts w:cs="Times New Roman"/>
          <w:szCs w:val="24"/>
        </w:rPr>
        <w:lastRenderedPageBreak/>
        <w:t xml:space="preserve">across </w:t>
      </w:r>
      <w:r w:rsidR="0062434A" w:rsidRPr="00881BB5">
        <w:rPr>
          <w:rFonts w:cs="Times New Roman"/>
          <w:szCs w:val="24"/>
        </w:rPr>
        <w:t>temperature and precipitation gradients</w:t>
      </w:r>
      <w:r w:rsidR="00531CBC">
        <w:rPr>
          <w:rFonts w:cs="Times New Roman"/>
          <w:szCs w:val="24"/>
        </w:rPr>
        <w:t xml:space="preserve"> in our system</w:t>
      </w:r>
      <w:r w:rsidR="008B63F2" w:rsidRPr="00881BB5">
        <w:rPr>
          <w:rFonts w:cs="Times New Roman"/>
          <w:szCs w:val="24"/>
        </w:rPr>
        <w:t>, and then determine</w:t>
      </w:r>
      <w:r w:rsidR="003D08AC" w:rsidRPr="00881BB5">
        <w:rPr>
          <w:rFonts w:cs="Times New Roman"/>
          <w:szCs w:val="24"/>
        </w:rPr>
        <w:t>d</w:t>
      </w:r>
      <w:r w:rsidR="008B63F2" w:rsidRPr="00881BB5">
        <w:rPr>
          <w:rFonts w:cs="Times New Roman"/>
          <w:szCs w:val="24"/>
        </w:rPr>
        <w:t xml:space="preserve"> </w:t>
      </w:r>
      <w:r w:rsidR="00531CBC">
        <w:rPr>
          <w:rFonts w:cs="Times New Roman"/>
          <w:szCs w:val="24"/>
        </w:rPr>
        <w:t xml:space="preserve">if these traits </w:t>
      </w:r>
      <w:r w:rsidR="0094240D">
        <w:rPr>
          <w:rFonts w:cs="Times New Roman"/>
          <w:szCs w:val="24"/>
        </w:rPr>
        <w:t xml:space="preserve">correlated with species performance in turf communities </w:t>
      </w:r>
      <w:r w:rsidR="003D08AC" w:rsidRPr="00881BB5">
        <w:rPr>
          <w:rFonts w:cs="Times New Roman"/>
          <w:szCs w:val="24"/>
        </w:rPr>
        <w:t xml:space="preserve">transplanted to warmer and/or wetter </w:t>
      </w:r>
      <w:r w:rsidR="00D078E9">
        <w:rPr>
          <w:rFonts w:cs="Times New Roman"/>
          <w:szCs w:val="24"/>
        </w:rPr>
        <w:t>conditions</w:t>
      </w:r>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r w:rsidR="00D078E9">
        <w:rPr>
          <w:rFonts w:cs="Times New Roman"/>
          <w:szCs w:val="24"/>
        </w:rPr>
        <w:t>E</w:t>
      </w:r>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94240D">
        <w:rPr>
          <w:rFonts w:cs="Times New Roman"/>
          <w:szCs w:val="24"/>
        </w:rPr>
        <w:t>Thus, a</w:t>
      </w:r>
      <w:r w:rsidR="00D154E3" w:rsidRPr="00881BB5">
        <w:rPr>
          <w:rFonts w:cs="Times New Roman"/>
          <w:szCs w:val="24"/>
        </w:rPr>
        <w:t>ny</w:t>
      </w:r>
      <w:r w:rsidR="00421D77" w:rsidRPr="00881BB5">
        <w:rPr>
          <w:rFonts w:cs="Times New Roman"/>
          <w:szCs w:val="24"/>
        </w:rPr>
        <w:t xml:space="preserve"> test for trait-mediated dynamics must measu</w:t>
      </w:r>
      <w:r w:rsidR="0094240D">
        <w:rPr>
          <w:rFonts w:cs="Times New Roman"/>
          <w:szCs w:val="24"/>
        </w:rPr>
        <w:t>re community responses against</w:t>
      </w:r>
      <w:r w:rsidR="00421D77" w:rsidRPr="00881BB5">
        <w:rPr>
          <w:rFonts w:cs="Times New Roman"/>
          <w:szCs w:val="24"/>
        </w:rPr>
        <w:t xml:space="preserve"> null </w:t>
      </w:r>
      <w:r w:rsidR="0094240D">
        <w:rPr>
          <w:rFonts w:cs="Times New Roman"/>
          <w:szCs w:val="24"/>
        </w:rPr>
        <w:t>expectations that account</w:t>
      </w:r>
      <w:r w:rsidR="00421D77" w:rsidRPr="00881BB5">
        <w:rPr>
          <w:rFonts w:cs="Times New Roman"/>
          <w:szCs w:val="24"/>
        </w:rPr>
        <w:t xml:space="preserve"> for stochastic replacement and immigration. We </w:t>
      </w:r>
      <w:r w:rsidR="0094240D">
        <w:rPr>
          <w:rFonts w:cs="Times New Roman"/>
          <w:szCs w:val="24"/>
        </w:rPr>
        <w:t xml:space="preserve">use shifts in species abundances in control turfs to estimate stochastic replacement and immigration at each site, and </w:t>
      </w:r>
      <w:r w:rsidR="00876C59">
        <w:rPr>
          <w:rFonts w:cs="Times New Roman"/>
          <w:szCs w:val="24"/>
        </w:rPr>
        <w:t xml:space="preserve">then </w:t>
      </w:r>
      <w:r w:rsidR="0094240D">
        <w:rPr>
          <w:rFonts w:cs="Times New Roman"/>
          <w:szCs w:val="24"/>
        </w:rPr>
        <w:t xml:space="preserve">use these </w:t>
      </w:r>
      <w:r w:rsidR="00421D77" w:rsidRPr="00881BB5">
        <w:rPr>
          <w:rFonts w:cs="Times New Roman"/>
          <w:szCs w:val="24"/>
        </w:rPr>
        <w:t xml:space="preserve">estimates in model simulations to generate null expectations of turf response to transplantation. </w:t>
      </w:r>
      <w:r w:rsidR="00347961">
        <w:rPr>
          <w:rFonts w:cs="Times New Roman"/>
          <w:szCs w:val="24"/>
        </w:rPr>
        <w:t xml:space="preserve">Observed deviations from these null expectations are interpreted as </w:t>
      </w:r>
      <w:r w:rsidR="00347961" w:rsidRPr="00881BB5">
        <w:rPr>
          <w:rFonts w:cs="Times New Roman"/>
          <w:szCs w:val="24"/>
        </w:rPr>
        <w:t>evidence for trait-mediated interactions.</w:t>
      </w:r>
    </w:p>
    <w:p w14:paraId="46CAFEA9" w14:textId="0F0B0BA9" w:rsidR="003F6E62" w:rsidRPr="00C52DC4" w:rsidRDefault="005B31DA" w:rsidP="00F308F7">
      <w:pPr>
        <w:spacing w:line="480" w:lineRule="auto"/>
        <w:ind w:firstLine="720"/>
        <w:rPr>
          <w:rFonts w:cs="Times New Roman"/>
          <w:szCs w:val="24"/>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876C59">
        <w:rPr>
          <w:rFonts w:cs="Times New Roman"/>
          <w:szCs w:val="24"/>
        </w:rPr>
        <w:t xml:space="preserve"> the</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C52DC4">
        <w:rPr>
          <w:rFonts w:cs="Times New Roman"/>
          <w:szCs w:val="24"/>
        </w:rPr>
        <w:t>.</w:t>
      </w:r>
    </w:p>
    <w:p w14:paraId="584EAFD7" w14:textId="3DCC99DA" w:rsidR="00265F66" w:rsidRPr="00881BB5" w:rsidRDefault="00E14B9A" w:rsidP="00F308F7">
      <w:pPr>
        <w:spacing w:line="480" w:lineRule="auto"/>
        <w:ind w:firstLine="720"/>
        <w:rPr>
          <w:rFonts w:cs="Times New Roman"/>
          <w:szCs w:val="24"/>
        </w:rPr>
      </w:pPr>
      <w:r w:rsidRPr="00881BB5">
        <w:rPr>
          <w:rFonts w:cs="Times New Roman"/>
          <w:szCs w:val="24"/>
        </w:rPr>
        <w:lastRenderedPageBreak/>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proofErr w:type="gramStart"/>
      <w:r w:rsidR="00D154E3" w:rsidRPr="00881BB5">
        <w:rPr>
          <w:rFonts w:cs="Times New Roman"/>
          <w:szCs w:val="24"/>
        </w:rPr>
        <w:t>What</w:t>
      </w:r>
      <w:proofErr w:type="gramEnd"/>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What is the influence of clonal traits relative to more commonly used leaf</w:t>
      </w:r>
      <w:r w:rsidR="005A0DA8">
        <w:rPr>
          <w:rFonts w:cs="Times New Roman"/>
          <w:szCs w:val="24"/>
        </w:rPr>
        <w:t>, seed,</w:t>
      </w:r>
      <w:r w:rsidR="00A721F2" w:rsidRPr="00881BB5">
        <w:rPr>
          <w:rFonts w:cs="Times New Roman"/>
          <w:szCs w:val="24"/>
        </w:rPr>
        <w:t xml:space="preserve"> and canopy height traits in community response to climate gradients and climate change? </w:t>
      </w:r>
      <w:r w:rsidRPr="00881BB5">
        <w:rPr>
          <w:rFonts w:cs="Times New Roman"/>
          <w:szCs w:val="24"/>
        </w:rPr>
        <w:t>We expect short species with conservative resource use strategies (low SLA, low leaf area</w:t>
      </w:r>
      <w:r w:rsidR="00876C59">
        <w:rPr>
          <w:rFonts w:cs="Times New Roman"/>
          <w:szCs w:val="24"/>
        </w:rPr>
        <w:t>, slow lateral spread</w:t>
      </w:r>
      <w:r w:rsidRPr="00881BB5">
        <w:rPr>
          <w:rFonts w:cs="Times New Roman"/>
          <w:szCs w:val="24"/>
        </w:rPr>
        <w:t>) and</w:t>
      </w:r>
      <w:r w:rsidR="00C710E1">
        <w:rPr>
          <w:rFonts w:cs="Times New Roman"/>
          <w:szCs w:val="24"/>
        </w:rPr>
        <w:t>/or</w:t>
      </w:r>
      <w:r w:rsidRPr="00881BB5">
        <w:rPr>
          <w:rFonts w:cs="Times New Roman"/>
          <w:szCs w:val="24"/>
        </w:rPr>
        <w:t xml:space="preserve"> high capacity for resource integration (</w:t>
      </w:r>
      <w:r w:rsidR="00876C59">
        <w:rPr>
          <w:rFonts w:cs="Times New Roman"/>
          <w:szCs w:val="24"/>
        </w:rPr>
        <w:t>persistent ramet-ramet connections</w:t>
      </w:r>
      <w:r w:rsidRPr="00881BB5">
        <w:rPr>
          <w:rFonts w:cs="Times New Roman"/>
          <w:szCs w:val="24"/>
        </w:rPr>
        <w:t xml:space="preserve">, </w:t>
      </w:r>
      <w:r w:rsidR="00876C59">
        <w:rPr>
          <w:rFonts w:cs="Times New Roman"/>
          <w:szCs w:val="24"/>
        </w:rPr>
        <w:t>more</w:t>
      </w:r>
      <w:r w:rsidRPr="00881BB5">
        <w:rPr>
          <w:rFonts w:cs="Times New Roman"/>
          <w:szCs w:val="24"/>
        </w:rPr>
        <w:t xml:space="preserve"> offspring per ramet, </w:t>
      </w:r>
      <w:r w:rsidR="00876C59">
        <w:rPr>
          <w:rFonts w:cs="Times New Roman"/>
          <w:szCs w:val="24"/>
        </w:rPr>
        <w:t>more</w:t>
      </w:r>
      <w:r w:rsidRPr="00881BB5">
        <w:rPr>
          <w:rFonts w:cs="Times New Roman"/>
          <w:szCs w:val="24"/>
        </w:rPr>
        <w:t xml:space="preserve"> bud</w:t>
      </w:r>
      <w:r w:rsidR="00876C59">
        <w:rPr>
          <w:rFonts w:cs="Times New Roman"/>
          <w:szCs w:val="24"/>
        </w:rPr>
        <w:t>s per ramet</w:t>
      </w:r>
      <w:r w:rsidRPr="00881BB5">
        <w:rPr>
          <w:rFonts w:cs="Times New Roman"/>
          <w:szCs w:val="24"/>
        </w:rPr>
        <w:t xml:space="preserve">)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75C270BD" w14:textId="77777777" w:rsidR="008F3284" w:rsidRDefault="008F3284" w:rsidP="00F308F7">
      <w:pPr>
        <w:pStyle w:val="Heading1"/>
        <w:spacing w:before="0" w:line="480" w:lineRule="auto"/>
        <w:rPr>
          <w:rFonts w:eastAsiaTheme="minorHAnsi"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t>METHODS</w:t>
      </w:r>
    </w:p>
    <w:p w14:paraId="517B806B" w14:textId="4AAE1783" w:rsidR="001876F1"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1" w:name="FigureSITEreturn"/>
      <w:r w:rsidRPr="00881BB5">
        <w:rPr>
          <w:rFonts w:cs="Times New Roman"/>
          <w:szCs w:val="24"/>
        </w:rPr>
        <w:t xml:space="preserve"> 1)</w:t>
      </w:r>
      <w:bookmarkEnd w:id="1"/>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w:t>
      </w:r>
      <w:r w:rsidR="00BA279E">
        <w:rPr>
          <w:rFonts w:cs="Times New Roman"/>
          <w:szCs w:val="24"/>
        </w:rPr>
        <w:t xml:space="preserve"> </w:t>
      </w:r>
      <w:r w:rsidRPr="00881BB5">
        <w:rPr>
          <w:rFonts w:cs="Times New Roman"/>
          <w:szCs w:val="24"/>
        </w:rPr>
        <w:t>°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w:t>
      </w:r>
      <w:r w:rsidR="002967AB">
        <w:rPr>
          <w:rFonts w:cs="Times New Roman"/>
          <w:szCs w:val="24"/>
        </w:rPr>
        <w:t xml:space="preserve"> </w:t>
      </w:r>
      <w:r w:rsidRPr="00881BB5">
        <w:rPr>
          <w:rFonts w:cs="Times New Roman"/>
          <w:szCs w:val="24"/>
        </w:rPr>
        <w:t>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0E5C1F">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Table S2 for precise climate data, and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see</w:t>
      </w:r>
      <w:r w:rsidR="000E5C1F">
        <w:rPr>
          <w:rFonts w:cs="Times New Roman"/>
          <w:noProof/>
          <w:szCs w:val="24"/>
        </w:rPr>
        <w:t xml:space="preserve"> Table S2 for precise climate data, and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002967AB">
        <w:rPr>
          <w:rFonts w:cs="Times New Roman"/>
          <w:szCs w:val="24"/>
        </w:rPr>
        <w:t xml:space="preserve"> </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turfs’ and their attached flora to different hillsides. Each 25 x 25</w:t>
      </w:r>
      <w:r w:rsidR="00876C59">
        <w:rPr>
          <w:rFonts w:cs="Times New Roman"/>
          <w:szCs w:val="24"/>
        </w:rPr>
        <w:t xml:space="preserve"> c</w:t>
      </w:r>
      <w:r w:rsidRPr="00881BB5">
        <w:rPr>
          <w:rFonts w:cs="Times New Roman"/>
          <w:szCs w:val="24"/>
        </w:rPr>
        <w:t xml:space="preserve">m </w:t>
      </w:r>
      <w:r w:rsidRPr="00881BB5">
        <w:rPr>
          <w:rFonts w:cs="Times New Roman"/>
          <w:szCs w:val="24"/>
        </w:rPr>
        <w:lastRenderedPageBreak/>
        <w:t>turf contained tens to hundreds of individual stems</w:t>
      </w:r>
      <w:r w:rsidR="00876C59">
        <w:rPr>
          <w:rFonts w:cs="Times New Roman"/>
          <w:szCs w:val="24"/>
        </w:rPr>
        <w:t>, representing 10</w:t>
      </w:r>
      <w:r w:rsidR="002967AB">
        <w:rPr>
          <w:rFonts w:cs="Times New Roman"/>
          <w:szCs w:val="24"/>
        </w:rPr>
        <w:t xml:space="preserve"> </w:t>
      </w:r>
      <w:r w:rsidR="00876C59">
        <w:rPr>
          <w:rFonts w:cs="Times New Roman"/>
          <w:szCs w:val="24"/>
        </w:rPr>
        <w:t>-</w:t>
      </w:r>
      <w:r w:rsidR="002967AB">
        <w:rPr>
          <w:rFonts w:cs="Times New Roman"/>
          <w:szCs w:val="24"/>
        </w:rPr>
        <w:t xml:space="preserve"> </w:t>
      </w:r>
      <w:r w:rsidR="00876C59">
        <w:rPr>
          <w:rFonts w:cs="Times New Roman"/>
          <w:szCs w:val="24"/>
        </w:rPr>
        <w:t>40 vascular plant species,</w:t>
      </w:r>
      <w:r w:rsidRPr="00881BB5">
        <w:rPr>
          <w:rFonts w:cs="Times New Roman"/>
          <w:szCs w:val="24"/>
        </w:rPr>
        <w:t xml:space="preserve"> </w:t>
      </w:r>
      <w:r w:rsidR="006877E9">
        <w:rPr>
          <w:rFonts w:cs="Times New Roman"/>
          <w:szCs w:val="24"/>
        </w:rPr>
        <w:t xml:space="preserve">with a mean canopy height of 9 ± 6 cm (1 SD). </w:t>
      </w:r>
      <w:r w:rsidRPr="00881BB5">
        <w:rPr>
          <w:rFonts w:cs="Times New Roman"/>
          <w:szCs w:val="24"/>
        </w:rPr>
        <w:t>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876C59">
        <w:rPr>
          <w:rFonts w:cs="Times New Roman"/>
          <w:szCs w:val="24"/>
        </w:rPr>
        <w:t>delineated</w:t>
      </w:r>
      <w:r w:rsidR="00E67ED4" w:rsidRPr="00881BB5">
        <w:rPr>
          <w:rFonts w:cs="Times New Roman"/>
          <w:szCs w:val="24"/>
        </w:rPr>
        <w:t xml:space="preserve"> but </w:t>
      </w:r>
      <w:r w:rsidR="00876C59">
        <w:rPr>
          <w:rFonts w:cs="Times New Roman"/>
          <w:szCs w:val="24"/>
        </w:rPr>
        <w:t xml:space="preserve">lef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r w:rsidR="00717787">
        <w:rPr>
          <w:rFonts w:cs="Times New Roman"/>
          <w:szCs w:val="24"/>
        </w:rPr>
        <w:t>All non-local transplants were moved one ‘step’ warmer and /or wetter in the climate grid</w:t>
      </w:r>
      <w:r w:rsidR="00C52DC4">
        <w:rPr>
          <w:rFonts w:cs="Times New Roman"/>
          <w:szCs w:val="24"/>
        </w:rPr>
        <w:t xml:space="preserve">. </w:t>
      </w:r>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r w:rsidR="00717787">
        <w:rPr>
          <w:rFonts w:cs="Times New Roman"/>
          <w:szCs w:val="24"/>
        </w:rPr>
        <w:t>F</w:t>
      </w:r>
      <w:r w:rsidR="00717787" w:rsidRPr="00881BB5">
        <w:rPr>
          <w:rFonts w:cs="Times New Roman"/>
          <w:szCs w:val="24"/>
        </w:rPr>
        <w:t>or control turfs</w:t>
      </w:r>
      <w:r w:rsidR="00717787">
        <w:rPr>
          <w:rFonts w:cs="Times New Roman"/>
          <w:szCs w:val="24"/>
        </w:rPr>
        <w:t>, o</w:t>
      </w:r>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 xml:space="preserve">the same site. </w:t>
      </w:r>
      <w:r w:rsidR="00C710E1">
        <w:rPr>
          <w:rFonts w:cs="Times New Roman"/>
          <w:szCs w:val="24"/>
        </w:rPr>
        <w:t xml:space="preserve">We refer to </w:t>
      </w:r>
      <w:r w:rsidR="002967AB">
        <w:rPr>
          <w:rFonts w:cs="Times New Roman"/>
          <w:szCs w:val="24"/>
        </w:rPr>
        <w:t>transplant destinations</w:t>
      </w:r>
      <w:r w:rsidR="00C710E1">
        <w:rPr>
          <w:rFonts w:cs="Times New Roman"/>
          <w:szCs w:val="24"/>
        </w:rPr>
        <w:t xml:space="preserve"> as 'target sites'; thus </w:t>
      </w:r>
      <w:r w:rsidR="00D92FE5">
        <w:rPr>
          <w:rFonts w:cs="Times New Roman"/>
          <w:szCs w:val="24"/>
        </w:rPr>
        <w:t>‘</w:t>
      </w:r>
      <w:r w:rsidR="00B1781A">
        <w:rPr>
          <w:rFonts w:cs="Times New Roman"/>
          <w:szCs w:val="24"/>
        </w:rPr>
        <w:t>t</w:t>
      </w:r>
      <w:r w:rsidR="00C52DC4">
        <w:rPr>
          <w:rFonts w:cs="Times New Roman"/>
          <w:szCs w:val="24"/>
        </w:rPr>
        <w:t>arget</w:t>
      </w:r>
      <w:r w:rsidR="00C52DC4" w:rsidRPr="00881BB5">
        <w:rPr>
          <w:rFonts w:cs="Times New Roman"/>
          <w:szCs w:val="24"/>
        </w:rPr>
        <w:t xml:space="preserve"> </w:t>
      </w:r>
      <w:r w:rsidR="00B1781A">
        <w:rPr>
          <w:rFonts w:cs="Times New Roman"/>
          <w:szCs w:val="24"/>
        </w:rPr>
        <w:t>controls</w:t>
      </w:r>
      <w:r w:rsidR="00F677C7" w:rsidRPr="00881BB5">
        <w:rPr>
          <w:rFonts w:cs="Times New Roman"/>
          <w:szCs w:val="24"/>
        </w:rPr>
        <w:t>’ refer</w:t>
      </w:r>
      <w:r w:rsidR="00B1781A">
        <w:rPr>
          <w:rFonts w:cs="Times New Roman"/>
          <w:szCs w:val="24"/>
        </w:rPr>
        <w:t>s</w:t>
      </w:r>
      <w:r w:rsidR="00F677C7" w:rsidRPr="00881BB5">
        <w:rPr>
          <w:rFonts w:cs="Times New Roman"/>
          <w:szCs w:val="24"/>
        </w:rPr>
        <w:t xml:space="preserve">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w:t>
      </w:r>
      <w:r w:rsidR="00B1781A">
        <w:rPr>
          <w:rFonts w:cs="Times New Roman"/>
          <w:szCs w:val="24"/>
        </w:rPr>
        <w:t>conducted</w:t>
      </w:r>
      <w:r w:rsidRPr="00881BB5">
        <w:rPr>
          <w:rFonts w:cs="Times New Roman"/>
          <w:szCs w:val="24"/>
        </w:rPr>
        <w:t xml:space="preserve">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w:t>
      </w:r>
      <w:r w:rsidR="002967AB">
        <w:rPr>
          <w:rFonts w:cs="Times New Roman"/>
          <w:szCs w:val="24"/>
        </w:rPr>
        <w:t>. Twelve</w:t>
      </w:r>
      <w:r w:rsidRPr="00881BB5">
        <w:rPr>
          <w:rFonts w:cs="Times New Roman"/>
          <w:szCs w:val="24"/>
        </w:rPr>
        <w:t xml:space="preserve"> </w:t>
      </w:r>
      <w:r w:rsidR="00771B53" w:rsidRPr="00881BB5">
        <w:rPr>
          <w:rFonts w:cs="Times New Roman"/>
          <w:szCs w:val="24"/>
        </w:rPr>
        <w:t xml:space="preserve">turf </w:t>
      </w:r>
      <w:r w:rsidRPr="00881BB5">
        <w:rPr>
          <w:rFonts w:cs="Times New Roman"/>
          <w:szCs w:val="24"/>
        </w:rPr>
        <w:t>community time points were discarded due to damage</w:t>
      </w:r>
      <w:r w:rsidR="00B1781A">
        <w:rPr>
          <w:rFonts w:cs="Times New Roman"/>
          <w:szCs w:val="24"/>
        </w:rPr>
        <w:t>d</w:t>
      </w:r>
      <w:r w:rsidRPr="00881BB5">
        <w:rPr>
          <w:rFonts w:cs="Times New Roman"/>
          <w:szCs w:val="24"/>
        </w:rPr>
        <w:t xml:space="preserve"> turf</w:t>
      </w:r>
      <w:r w:rsidR="00B1781A">
        <w:rPr>
          <w:rFonts w:cs="Times New Roman"/>
          <w:szCs w:val="24"/>
        </w:rPr>
        <w:t>s</w:t>
      </w:r>
      <w:r w:rsidRPr="00881BB5">
        <w:rPr>
          <w:rFonts w:cs="Times New Roman"/>
          <w:szCs w:val="24"/>
        </w:rPr>
        <w:t xml:space="preserve">. </w:t>
      </w:r>
      <w:r w:rsidR="00B1781A">
        <w:rPr>
          <w:rFonts w:cs="Times New Roman"/>
          <w:szCs w:val="24"/>
        </w:rPr>
        <w:t>P</w:t>
      </w:r>
      <w:r w:rsidRPr="00881BB5">
        <w:rPr>
          <w:rFonts w:cs="Times New Roman"/>
          <w:szCs w:val="24"/>
        </w:rPr>
        <w:t xml:space="preserve">ercent cover of each species was estimated visually with the aid of a </w:t>
      </w:r>
      <w:r w:rsidR="00314DA1" w:rsidRPr="00881BB5">
        <w:rPr>
          <w:rFonts w:cs="Times New Roman"/>
          <w:szCs w:val="24"/>
        </w:rPr>
        <w:t>5 x 5</w:t>
      </w:r>
      <w:r w:rsidR="00B1781A">
        <w:rPr>
          <w:rFonts w:cs="Times New Roman"/>
          <w:szCs w:val="24"/>
        </w:rPr>
        <w:t xml:space="preserve"> </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B1781A">
        <w:rPr>
          <w:rFonts w:cs="Times New Roman"/>
          <w:szCs w:val="24"/>
        </w:rPr>
        <w:t>T</w:t>
      </w:r>
      <w:r w:rsidR="00E51701">
        <w:rPr>
          <w:rFonts w:cs="Times New Roman"/>
          <w:szCs w:val="24"/>
        </w:rPr>
        <w:t>otal</w:t>
      </w:r>
      <w:r w:rsidR="00E51701" w:rsidRPr="00881BB5">
        <w:rPr>
          <w:rFonts w:cs="Times New Roman"/>
          <w:szCs w:val="24"/>
        </w:rPr>
        <w:t xml:space="preserve"> </w:t>
      </w:r>
      <w:r w:rsidRPr="00881BB5">
        <w:rPr>
          <w:rFonts w:cs="Times New Roman"/>
          <w:szCs w:val="24"/>
        </w:rPr>
        <w:t xml:space="preserve">percent cover </w:t>
      </w:r>
      <w:r w:rsidR="00B1781A">
        <w:rPr>
          <w:rFonts w:cs="Times New Roman"/>
          <w:szCs w:val="24"/>
        </w:rPr>
        <w:t>was allowed to</w:t>
      </w:r>
      <w:r w:rsidRPr="00881BB5">
        <w:rPr>
          <w:rFonts w:cs="Times New Roman"/>
          <w:szCs w:val="24"/>
        </w:rPr>
        <w:t xml:space="preserve"> </w:t>
      </w:r>
      <w:r w:rsidR="00B1781A">
        <w:rPr>
          <w:rFonts w:cs="Times New Roman"/>
          <w:szCs w:val="24"/>
        </w:rPr>
        <w:t xml:space="preserve">fall below or </w:t>
      </w:r>
      <w:r w:rsidR="002967AB">
        <w:rPr>
          <w:rFonts w:cs="Times New Roman"/>
          <w:szCs w:val="24"/>
        </w:rPr>
        <w:t>exceed</w:t>
      </w:r>
      <w:r w:rsidR="00B1781A">
        <w:rPr>
          <w:rFonts w:cs="Times New Roman"/>
          <w:szCs w:val="24"/>
        </w:rPr>
        <w:t xml:space="preserve"> 100% to account for bare patches and/or overlapping species covers</w:t>
      </w:r>
      <w:r w:rsidR="001876F1">
        <w:rPr>
          <w:rFonts w:cs="Times New Roman"/>
          <w:szCs w:val="24"/>
        </w:rPr>
        <w:t xml:space="preserve"> (</w:t>
      </w:r>
      <w:r w:rsidR="001876F1" w:rsidRPr="00881BB5">
        <w:rPr>
          <w:rFonts w:cs="Times New Roman"/>
          <w:szCs w:val="24"/>
        </w:rPr>
        <w:t xml:space="preserve">mean cover in control plots across sites </w:t>
      </w:r>
      <w:r w:rsidR="001876F1">
        <w:rPr>
          <w:rFonts w:cs="Times New Roman"/>
          <w:szCs w:val="24"/>
        </w:rPr>
        <w:t>and years ranged</w:t>
      </w:r>
      <w:r w:rsidR="001876F1" w:rsidRPr="00881BB5">
        <w:rPr>
          <w:rFonts w:cs="Times New Roman"/>
          <w:szCs w:val="24"/>
        </w:rPr>
        <w:t xml:space="preserve"> from 87 ± 25% to 127 ± </w:t>
      </w:r>
      <w:r w:rsidR="001876F1">
        <w:rPr>
          <w:rFonts w:cs="Times New Roman"/>
          <w:szCs w:val="24"/>
        </w:rPr>
        <w:t>30</w:t>
      </w:r>
      <w:r w:rsidR="001876F1" w:rsidRPr="00881BB5">
        <w:rPr>
          <w:rFonts w:cs="Times New Roman"/>
          <w:szCs w:val="24"/>
        </w:rPr>
        <w:t>%</w:t>
      </w:r>
      <w:r w:rsidR="001876F1">
        <w:rPr>
          <w:rFonts w:cs="Times New Roman"/>
          <w:szCs w:val="24"/>
        </w:rPr>
        <w:t>)</w:t>
      </w:r>
      <w:r w:rsidR="001876F1" w:rsidRPr="00881BB5">
        <w:rPr>
          <w:rFonts w:cs="Times New Roman"/>
          <w:szCs w:val="24"/>
        </w:rPr>
        <w:t>.</w:t>
      </w:r>
    </w:p>
    <w:p w14:paraId="262A0B2A" w14:textId="77777777" w:rsidR="009E6D83" w:rsidRPr="00881BB5" w:rsidRDefault="009E6D83" w:rsidP="00F308F7">
      <w:pPr>
        <w:spacing w:line="480" w:lineRule="auto"/>
        <w:rPr>
          <w:rFonts w:cs="Times New Roman"/>
          <w:i/>
          <w:szCs w:val="24"/>
        </w:rPr>
      </w:pPr>
    </w:p>
    <w:p w14:paraId="433C660E" w14:textId="1B0466DF"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 and were discarded. </w:t>
      </w:r>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AD57C2">
        <w:rPr>
          <w:rFonts w:cs="Times New Roman"/>
          <w:szCs w:val="24"/>
        </w:rPr>
        <w:t xml:space="preserve"> </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w:t>
      </w:r>
      <w:r w:rsidR="00995847" w:rsidRPr="00881BB5">
        <w:rPr>
          <w:rFonts w:cs="Times New Roman"/>
          <w:szCs w:val="24"/>
        </w:rPr>
        <w:t xml:space="preserve"> number of offspring per </w:t>
      </w:r>
      <w:r w:rsidR="00995847" w:rsidRPr="00881BB5">
        <w:rPr>
          <w:rFonts w:cs="Times New Roman"/>
          <w:szCs w:val="24"/>
        </w:rPr>
        <w:lastRenderedPageBreak/>
        <w:t xml:space="preserve">parent </w:t>
      </w:r>
      <w:r w:rsidR="00903586">
        <w:rPr>
          <w:rFonts w:cs="Times New Roman"/>
          <w:szCs w:val="24"/>
        </w:rPr>
        <w:t xml:space="preserve">per year </w:t>
      </w:r>
      <w:r w:rsidR="00995847" w:rsidRPr="00881BB5">
        <w:rPr>
          <w:rFonts w:cs="Times New Roman"/>
          <w:szCs w:val="24"/>
        </w:rPr>
        <w:t>(1 or ≥ 2), persistence of plant-offspring connection (&lt; 2 years or ≥ 2 years), rate of lateral spread (≤ 1 cm</w:t>
      </w:r>
      <w:r w:rsidR="00AD57C2">
        <w:rPr>
          <w:rFonts w:cs="Times New Roman"/>
          <w:szCs w:val="24"/>
        </w:rPr>
        <w:t xml:space="preserve"> </w:t>
      </w:r>
      <w:r w:rsidR="00F677C7" w:rsidRPr="00881BB5">
        <w:rPr>
          <w:rFonts w:cs="Times New Roman"/>
          <w:szCs w:val="24"/>
        </w:rPr>
        <w:t>y</w:t>
      </w:r>
      <w:r w:rsidR="00084CA5">
        <w:rPr>
          <w:rFonts w:cs="Times New Roman"/>
          <w:szCs w:val="24"/>
        </w:rPr>
        <w:t>ea</w:t>
      </w:r>
      <w:r w:rsidR="00F677C7" w:rsidRPr="00881BB5">
        <w:rPr>
          <w:rFonts w:cs="Times New Roman"/>
          <w:szCs w:val="24"/>
        </w:rPr>
        <w:t>r</w:t>
      </w:r>
      <w:r w:rsidR="00AD57C2" w:rsidRPr="00AD57C2">
        <w:rPr>
          <w:rFonts w:cs="Times New Roman"/>
          <w:szCs w:val="24"/>
          <w:vertAlign w:val="superscript"/>
        </w:rPr>
        <w:t>-1</w:t>
      </w:r>
      <w:r w:rsidR="00995847" w:rsidRPr="00881BB5">
        <w:rPr>
          <w:rFonts w:cs="Times New Roman"/>
          <w:szCs w:val="24"/>
        </w:rPr>
        <w:t xml:space="preserve"> or &gt; 1 cm</w:t>
      </w:r>
      <w:r w:rsidR="00AD57C2">
        <w:rPr>
          <w:rFonts w:cs="Times New Roman"/>
          <w:szCs w:val="24"/>
        </w:rPr>
        <w:t xml:space="preserve"> </w:t>
      </w:r>
      <w:r w:rsidR="00F677C7" w:rsidRPr="00881BB5">
        <w:rPr>
          <w:rFonts w:cs="Times New Roman"/>
          <w:szCs w:val="24"/>
        </w:rPr>
        <w:t>y</w:t>
      </w:r>
      <w:r w:rsidR="00084CA5">
        <w:rPr>
          <w:rFonts w:cs="Times New Roman"/>
          <w:szCs w:val="24"/>
        </w:rPr>
        <w:t>ea</w:t>
      </w:r>
      <w:r w:rsidR="00F677C7" w:rsidRPr="00881BB5">
        <w:rPr>
          <w:rFonts w:cs="Times New Roman"/>
          <w:szCs w:val="24"/>
        </w:rPr>
        <w:t>r</w:t>
      </w:r>
      <w:r w:rsidR="00AD57C2" w:rsidRPr="00AD57C2">
        <w:rPr>
          <w:rFonts w:cs="Times New Roman"/>
          <w:szCs w:val="24"/>
          <w:vertAlign w:val="superscript"/>
        </w:rPr>
        <w:t>-1</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w:t>
      </w:r>
      <w:r w:rsidR="00AD57C2">
        <w:rPr>
          <w:rFonts w:cs="Times New Roman"/>
          <w:szCs w:val="24"/>
        </w:rPr>
        <w:t>,</w:t>
      </w:r>
      <w:r w:rsidR="00995847" w:rsidRPr="00881BB5">
        <w:rPr>
          <w:rFonts w:cs="Times New Roman"/>
          <w:szCs w:val="24"/>
        </w:rPr>
        <w:t xml:space="preserve"> the </w:t>
      </w:r>
      <w:r w:rsidR="00B1781A">
        <w:rPr>
          <w:rFonts w:cs="Times New Roman"/>
          <w:szCs w:val="24"/>
        </w:rPr>
        <w:t>prevalence</w:t>
      </w:r>
      <w:r w:rsidR="00995847" w:rsidRPr="00881BB5">
        <w:rPr>
          <w:rFonts w:cs="Times New Roman"/>
          <w:szCs w:val="24"/>
        </w:rPr>
        <w:t xml:space="preserve"> of aboveground and belowground dormant meristems</w:t>
      </w:r>
      <w:r w:rsidR="006D170D" w:rsidRPr="00881BB5">
        <w:rPr>
          <w:rFonts w:cs="Times New Roman"/>
          <w:szCs w:val="24"/>
        </w:rPr>
        <w:t>. Leaf area and SLA were estimated using a combination of field data and data from the LEDA online trait database (</w:t>
      </w:r>
      <w:proofErr w:type="spellStart"/>
      <w:r w:rsidR="006D170D" w:rsidRPr="00881BB5">
        <w:rPr>
          <w:rFonts w:cs="Times New Roman"/>
          <w:szCs w:val="24"/>
        </w:rPr>
        <w:t>Kleyer</w:t>
      </w:r>
      <w:proofErr w:type="spellEnd"/>
      <w:r w:rsidR="006D170D" w:rsidRPr="00881BB5">
        <w:rPr>
          <w:rFonts w:cs="Times New Roman"/>
          <w:szCs w:val="24"/>
        </w:rPr>
        <w:t xml:space="preserve">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w:t>
      </w:r>
      <w:r w:rsidR="004321A9">
        <w:rPr>
          <w:rFonts w:cs="Times New Roman"/>
          <w:szCs w:val="24"/>
        </w:rPr>
        <w:t>We used Pearson correlations to assess the extent to which LEDA species trait values match</w:t>
      </w:r>
      <w:r w:rsidR="00B21D75">
        <w:rPr>
          <w:rFonts w:cs="Times New Roman"/>
          <w:szCs w:val="24"/>
        </w:rPr>
        <w:t>ed</w:t>
      </w:r>
      <w:r w:rsidR="004321A9">
        <w:rPr>
          <w:rFonts w:cs="Times New Roman"/>
          <w:szCs w:val="24"/>
        </w:rPr>
        <w:t xml:space="preserve"> f</w:t>
      </w:r>
      <w:r w:rsidR="00B21D75">
        <w:rPr>
          <w:rFonts w:cs="Times New Roman"/>
          <w:szCs w:val="24"/>
        </w:rPr>
        <w:t xml:space="preserve">ield gathered trait values (SLA: </w:t>
      </w:r>
      <w:r w:rsidR="004321A9" w:rsidRPr="004321A9">
        <w:rPr>
          <w:rFonts w:cs="Times New Roman"/>
          <w:szCs w:val="24"/>
        </w:rPr>
        <w:t>ρ</w:t>
      </w:r>
      <w:r w:rsidR="00B21D75">
        <w:rPr>
          <w:rFonts w:cs="Times New Roman"/>
          <w:szCs w:val="24"/>
        </w:rPr>
        <w:t xml:space="preserve"> = 0.69; leaf area: </w:t>
      </w:r>
      <w:r w:rsidR="00B21D75" w:rsidRPr="00B21D75">
        <w:rPr>
          <w:rFonts w:cs="Times New Roman"/>
          <w:szCs w:val="24"/>
        </w:rPr>
        <w:t>ρ</w:t>
      </w:r>
      <w:r w:rsidR="00B21D75">
        <w:rPr>
          <w:rFonts w:cs="Times New Roman"/>
          <w:szCs w:val="24"/>
        </w:rPr>
        <w:t xml:space="preserve"> = 0.73).</w:t>
      </w:r>
      <w:r w:rsidR="004321A9">
        <w:rPr>
          <w:rFonts w:cs="Times New Roman"/>
          <w:szCs w:val="24"/>
        </w:rPr>
        <w:t xml:space="preserve"> </w:t>
      </w:r>
      <w:r w:rsidR="006D170D" w:rsidRPr="00881BB5">
        <w:rPr>
          <w:rFonts w:cs="Times New Roman"/>
          <w:szCs w:val="24"/>
        </w:rPr>
        <w:t xml:space="preserve">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 xml:space="preserve">species </w:t>
      </w:r>
      <w:r w:rsidR="00B1781A">
        <w:rPr>
          <w:rFonts w:cs="Times New Roman"/>
          <w:szCs w:val="24"/>
        </w:rPr>
        <w:t>were</w:t>
      </w:r>
      <w:r w:rsidR="00D66023" w:rsidRPr="00881BB5">
        <w:rPr>
          <w:rFonts w:cs="Times New Roman"/>
          <w:szCs w:val="24"/>
        </w:rPr>
        <w:t xml:space="preserve">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r w:rsidR="00720002" w:rsidRPr="00881BB5">
        <w:rPr>
          <w:rFonts w:cs="Times New Roman"/>
          <w:szCs w:val="24"/>
        </w:rPr>
        <w:t>Eight species</w:t>
      </w:r>
      <w:r w:rsidR="00AD57C2">
        <w:rPr>
          <w:rFonts w:cs="Times New Roman"/>
          <w:szCs w:val="24"/>
        </w:rPr>
        <w:t xml:space="preserve"> (3.9</w:t>
      </w:r>
      <w:r w:rsidR="00720002">
        <w:rPr>
          <w:rFonts w:cs="Times New Roman"/>
          <w:szCs w:val="24"/>
        </w:rPr>
        <w:t>% total cover</w:t>
      </w:r>
      <w:r w:rsidR="00AD57C2">
        <w:rPr>
          <w:rFonts w:cs="Times New Roman"/>
          <w:szCs w:val="24"/>
        </w:rPr>
        <w:t>)</w:t>
      </w:r>
      <w:r w:rsidR="00720002">
        <w:rPr>
          <w:rFonts w:cs="Times New Roman"/>
          <w:szCs w:val="24"/>
        </w:rPr>
        <w:t xml:space="preserve"> </w:t>
      </w:r>
      <w:r w:rsidR="00720002" w:rsidRPr="00881BB5">
        <w:rPr>
          <w:rFonts w:cs="Times New Roman"/>
          <w:szCs w:val="24"/>
        </w:rPr>
        <w:t>were identifiable only to genus but treated as species in downstream analyses</w:t>
      </w:r>
      <w:r w:rsidR="002706A5">
        <w:rPr>
          <w:rFonts w:cs="Times New Roman"/>
          <w:szCs w:val="24"/>
        </w:rPr>
        <w:t>. F</w:t>
      </w:r>
      <w:r w:rsidR="00720002">
        <w:rPr>
          <w:rFonts w:cs="Times New Roman"/>
          <w:szCs w:val="24"/>
        </w:rPr>
        <w:t xml:space="preserve">or these species, trait values were </w:t>
      </w:r>
      <w:r w:rsidR="00AD57C2">
        <w:rPr>
          <w:rFonts w:cs="Times New Roman"/>
          <w:szCs w:val="24"/>
        </w:rPr>
        <w:t>either measured in the field</w:t>
      </w:r>
      <w:r w:rsidR="00720002">
        <w:rPr>
          <w:rFonts w:cs="Times New Roman"/>
          <w:szCs w:val="24"/>
        </w:rPr>
        <w:t xml:space="preserve"> (SLA, leaf</w:t>
      </w:r>
      <w:r w:rsidR="00903586">
        <w:rPr>
          <w:rFonts w:cs="Times New Roman"/>
          <w:szCs w:val="24"/>
        </w:rPr>
        <w:t xml:space="preserve"> </w:t>
      </w:r>
      <w:r w:rsidR="00720002">
        <w:rPr>
          <w:rFonts w:cs="Times New Roman"/>
          <w:szCs w:val="24"/>
        </w:rPr>
        <w:t>area)</w:t>
      </w:r>
      <w:r w:rsidR="00AD57C2">
        <w:rPr>
          <w:rFonts w:cs="Times New Roman"/>
          <w:szCs w:val="24"/>
        </w:rPr>
        <w:t xml:space="preserve">, </w:t>
      </w:r>
      <w:r w:rsidR="00720002">
        <w:rPr>
          <w:rFonts w:cs="Times New Roman"/>
          <w:szCs w:val="24"/>
        </w:rPr>
        <w:t xml:space="preserve">estimated by taking the </w:t>
      </w:r>
      <w:r w:rsidR="00903586">
        <w:rPr>
          <w:rFonts w:cs="Times New Roman"/>
          <w:szCs w:val="24"/>
        </w:rPr>
        <w:t>median</w:t>
      </w:r>
      <w:r w:rsidR="00720002">
        <w:rPr>
          <w:rFonts w:cs="Times New Roman"/>
          <w:szCs w:val="24"/>
        </w:rPr>
        <w:t xml:space="preserve"> trait values of lo</w:t>
      </w:r>
      <w:r w:rsidR="00903586">
        <w:rPr>
          <w:rFonts w:cs="Times New Roman"/>
          <w:szCs w:val="24"/>
        </w:rPr>
        <w:t>cally-present congeners (seed mass, maximum height, clonal traits</w:t>
      </w:r>
      <w:r w:rsidR="00720002">
        <w:rPr>
          <w:rFonts w:cs="Times New Roman"/>
          <w:szCs w:val="24"/>
        </w:rPr>
        <w:t xml:space="preserve">), or left blank. </w:t>
      </w:r>
      <w:r w:rsidR="00284410">
        <w:rPr>
          <w:rFonts w:cs="Times New Roman"/>
          <w:szCs w:val="24"/>
        </w:rPr>
        <w:t>Species names and their trait values are provided as a supplementary table (</w:t>
      </w:r>
      <w:r w:rsidR="00284410" w:rsidRPr="00284410">
        <w:rPr>
          <w:rFonts w:cs="Times New Roman"/>
          <w:i/>
          <w:szCs w:val="24"/>
        </w:rPr>
        <w:t>species_data.csv</w:t>
      </w:r>
      <w:r w:rsidR="00284410">
        <w:rPr>
          <w:rFonts w:cs="Times New Roman"/>
          <w:szCs w:val="24"/>
        </w:rPr>
        <w:t>)</w:t>
      </w:r>
      <w:r w:rsidR="006D170D" w:rsidRPr="00881BB5">
        <w:rPr>
          <w:rFonts w:cs="Times New Roman"/>
          <w:iCs/>
          <w:szCs w:val="24"/>
        </w:rPr>
        <w:t>.</w:t>
      </w:r>
      <w:bookmarkStart w:id="2" w:name="FigureSPECIESCORRreturn"/>
      <w:r w:rsidR="006D170D" w:rsidRPr="00881BB5">
        <w:rPr>
          <w:rFonts w:cs="Times New Roman"/>
          <w:iCs/>
          <w:szCs w:val="24"/>
        </w:rPr>
        <w:t xml:space="preserve"> </w:t>
      </w:r>
      <w:r w:rsidR="00B1781A">
        <w:rPr>
          <w:rFonts w:cs="Times New Roman"/>
          <w:iCs/>
          <w:szCs w:val="24"/>
        </w:rPr>
        <w:t xml:space="preserve">Only two of 28 </w:t>
      </w:r>
      <w:r w:rsidR="00CC4119">
        <w:rPr>
          <w:rFonts w:cs="Times New Roman"/>
          <w:iCs/>
          <w:szCs w:val="24"/>
        </w:rPr>
        <w:t>pairwise comp</w:t>
      </w:r>
      <w:r w:rsidR="00DF5C9A">
        <w:rPr>
          <w:rFonts w:cs="Times New Roman"/>
          <w:iCs/>
          <w:szCs w:val="24"/>
        </w:rPr>
        <w:t xml:space="preserve">arisons of species trait values were significantly correlated </w:t>
      </w:r>
      <w:r w:rsidR="00CC4119">
        <w:rPr>
          <w:rFonts w:cs="Times New Roman"/>
          <w:iCs/>
          <w:szCs w:val="24"/>
        </w:rPr>
        <w:t xml:space="preserve">(SLA and </w:t>
      </w:r>
      <w:r w:rsidR="00DF5C9A">
        <w:rPr>
          <w:rFonts w:cs="Times New Roman"/>
          <w:iCs/>
          <w:szCs w:val="24"/>
        </w:rPr>
        <w:t>b</w:t>
      </w:r>
      <w:r w:rsidR="00CC4119">
        <w:rPr>
          <w:rFonts w:cs="Times New Roman"/>
          <w:iCs/>
          <w:szCs w:val="24"/>
        </w:rPr>
        <w:t>ud number</w:t>
      </w:r>
      <w:r w:rsidR="004321A9">
        <w:rPr>
          <w:rFonts w:cs="Times New Roman"/>
          <w:iCs/>
          <w:szCs w:val="24"/>
        </w:rPr>
        <w:t xml:space="preserve">, </w:t>
      </w:r>
      <w:r w:rsidR="00CC4119">
        <w:rPr>
          <w:rFonts w:cs="Times New Roman"/>
          <w:iCs/>
          <w:szCs w:val="24"/>
        </w:rPr>
        <w:t xml:space="preserve">SLA and connection persistence; see </w:t>
      </w:r>
      <w:r w:rsidR="00BC745E">
        <w:rPr>
          <w:rFonts w:cs="Times New Roman"/>
          <w:iCs/>
          <w:szCs w:val="24"/>
        </w:rPr>
        <w:t>Table S1</w:t>
      </w:r>
      <w:r w:rsidR="006D170D" w:rsidRPr="00881BB5">
        <w:rPr>
          <w:rFonts w:cs="Times New Roman"/>
          <w:iCs/>
          <w:szCs w:val="24"/>
        </w:rPr>
        <w:t>)</w:t>
      </w:r>
      <w:r w:rsidR="00DF5C9A">
        <w:rPr>
          <w:rFonts w:cs="Times New Roman"/>
          <w:iCs/>
          <w:szCs w:val="24"/>
        </w:rPr>
        <w:t>; apart from these two exceptions, we consider trait responses to be statistically independent</w:t>
      </w:r>
      <w:r w:rsidR="00CC4119">
        <w:rPr>
          <w:rFonts w:cs="Times New Roman"/>
          <w:iCs/>
          <w:szCs w:val="24"/>
        </w:rPr>
        <w:t>.</w:t>
      </w:r>
      <w:bookmarkEnd w:id="2"/>
    </w:p>
    <w:p w14:paraId="34C83AEA" w14:textId="77777777" w:rsidR="006D170D" w:rsidRPr="00881BB5" w:rsidRDefault="006D170D" w:rsidP="00F308F7">
      <w:pPr>
        <w:spacing w:line="480" w:lineRule="auto"/>
        <w:rPr>
          <w:rFonts w:cs="Times New Roman"/>
          <w:i/>
          <w:szCs w:val="24"/>
        </w:rPr>
      </w:pPr>
    </w:p>
    <w:p w14:paraId="74BBE987" w14:textId="3121C060" w:rsidR="006D170D" w:rsidRPr="00881BB5" w:rsidRDefault="00650078" w:rsidP="00F308F7">
      <w:pPr>
        <w:spacing w:line="480" w:lineRule="auto"/>
        <w:rPr>
          <w:rFonts w:cs="Times New Roman"/>
          <w:szCs w:val="24"/>
        </w:rPr>
      </w:pPr>
      <w:r w:rsidRPr="00881BB5">
        <w:rPr>
          <w:rFonts w:cs="Times New Roman"/>
          <w:b/>
          <w:szCs w:val="24"/>
        </w:rPr>
        <w:lastRenderedPageBreak/>
        <w:t>Community analyses</w:t>
      </w:r>
      <w:r w:rsidR="00E808B0" w:rsidRPr="00881BB5">
        <w:rPr>
          <w:rFonts w:cs="Times New Roman"/>
          <w:b/>
          <w:szCs w:val="24"/>
        </w:rPr>
        <w:t>:</w:t>
      </w:r>
      <w:r w:rsidR="00E808B0" w:rsidRPr="00881BB5">
        <w:rPr>
          <w:rFonts w:cs="Times New Roman"/>
          <w:szCs w:val="24"/>
        </w:rPr>
        <w:t xml:space="preserve"> </w:t>
      </w:r>
      <w:r w:rsidR="00DF5C9A">
        <w:rPr>
          <w:rFonts w:cs="Times New Roman"/>
          <w:szCs w:val="24"/>
        </w:rPr>
        <w:t xml:space="preserve">We quantified differences in species composition using </w:t>
      </w:r>
      <w:r w:rsidR="006D170D" w:rsidRPr="00881BB5">
        <w:rPr>
          <w:rFonts w:cs="Times New Roman"/>
          <w:szCs w:val="24"/>
        </w:rPr>
        <w:t>Bray-Curtis dissimilarity.</w:t>
      </w:r>
      <w:r w:rsidR="006F2435" w:rsidRPr="00881BB5">
        <w:rPr>
          <w:rFonts w:cs="Times New Roman"/>
          <w:szCs w:val="24"/>
        </w:rPr>
        <w:t xml:space="preserve"> </w:t>
      </w:r>
      <w:r w:rsidR="006D170D" w:rsidRPr="00881BB5">
        <w:rPr>
          <w:rFonts w:cs="Times New Roman"/>
          <w:szCs w:val="24"/>
        </w:rPr>
        <w:t>Community weighted means (CWMs)</w:t>
      </w:r>
      <w:r w:rsidR="00264622">
        <w:rPr>
          <w:rFonts w:cs="Times New Roman"/>
          <w:szCs w:val="24"/>
        </w:rPr>
        <w:t xml:space="preserve"> </w:t>
      </w:r>
      <w:r w:rsidR="006D170D" w:rsidRPr="00881BB5">
        <w:rPr>
          <w:rFonts w:cs="Times New Roman"/>
          <w:szCs w:val="24"/>
        </w:rPr>
        <w:t xml:space="preserve">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264622">
        <w:rPr>
          <w:rFonts w:cs="Times New Roman"/>
          <w:szCs w:val="24"/>
        </w:rPr>
        <w:t>We used species-level trait values in these calculations; thus, changes in CWM reflect changes in species composition</w:t>
      </w:r>
      <w:r w:rsidR="00DF5C9A">
        <w:rPr>
          <w:rFonts w:cs="Times New Roman"/>
          <w:szCs w:val="24"/>
        </w:rPr>
        <w:t>,</w:t>
      </w:r>
      <w:r w:rsidR="00264622">
        <w:rPr>
          <w:rFonts w:cs="Times New Roman"/>
          <w:szCs w:val="24"/>
        </w:rPr>
        <w:t xml:space="preserve"> not trait plasticity. </w:t>
      </w:r>
      <w:r w:rsidR="00FC48C2">
        <w:rPr>
          <w:rFonts w:cs="Times New Roman"/>
          <w:szCs w:val="24"/>
        </w:rPr>
        <w:t xml:space="preserve">A </w:t>
      </w:r>
      <w:r w:rsidR="009C069A" w:rsidRPr="00881BB5">
        <w:rPr>
          <w:rFonts w:cs="Times New Roman"/>
          <w:szCs w:val="24"/>
        </w:rPr>
        <w:t>CWM is calculated by averaging the values of a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 xml:space="preserve">≥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gt; 1cm</w:t>
      </w:r>
      <w:r w:rsidR="00FC48C2">
        <w:rPr>
          <w:rFonts w:cs="Times New Roman"/>
          <w:szCs w:val="24"/>
        </w:rPr>
        <w:t xml:space="preserve"> </w:t>
      </w:r>
      <w:r w:rsidR="00DE681E" w:rsidRPr="00881BB5">
        <w:rPr>
          <w:rFonts w:cs="Times New Roman"/>
          <w:szCs w:val="24"/>
        </w:rPr>
        <w:t>y</w:t>
      </w:r>
      <w:r w:rsidR="00084CA5">
        <w:rPr>
          <w:rFonts w:cs="Times New Roman"/>
          <w:szCs w:val="24"/>
        </w:rPr>
        <w:t>ea</w:t>
      </w:r>
      <w:r w:rsidR="00DE681E" w:rsidRPr="00881BB5">
        <w:rPr>
          <w:rFonts w:cs="Times New Roman"/>
          <w:szCs w:val="24"/>
        </w:rPr>
        <w:t>r</w:t>
      </w:r>
      <w:r w:rsidR="00FC48C2" w:rsidRPr="00FC48C2">
        <w:rPr>
          <w:rFonts w:cs="Times New Roman"/>
          <w:szCs w:val="24"/>
          <w:vertAlign w:val="superscript"/>
        </w:rPr>
        <w:t>-1</w:t>
      </w:r>
      <w:r w:rsidR="00DE681E" w:rsidRPr="00881BB5">
        <w:rPr>
          <w:rFonts w:cs="Times New Roman"/>
          <w:szCs w:val="24"/>
        </w:rPr>
        <w:t xml:space="preserve">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F5C9A">
        <w:rPr>
          <w:rFonts w:cs="Times New Roman"/>
          <w:szCs w:val="24"/>
        </w:rPr>
        <w:t xml:space="preserve">Pre-transplant (2009) turf CWMs were regressed onto temperature and precipitation </w:t>
      </w:r>
      <w:r w:rsidR="00FC48C2">
        <w:rPr>
          <w:rFonts w:cs="Times New Roman"/>
          <w:szCs w:val="24"/>
        </w:rPr>
        <w:t>site means</w:t>
      </w:r>
      <w:r w:rsidR="00DF5C9A">
        <w:rPr>
          <w:rFonts w:cs="Times New Roman"/>
          <w:szCs w:val="24"/>
        </w:rPr>
        <w:t xml:space="preserve"> to assess community trait patterns in environmental spac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DF5C9A">
        <w:rPr>
          <w:rFonts w:cs="Times New Roman"/>
          <w:szCs w:val="24"/>
        </w:rPr>
        <w:t xml:space="preserve">(p &lt; 0.05) </w:t>
      </w:r>
      <w:r w:rsidR="002B72B1" w:rsidRPr="00881BB5">
        <w:rPr>
          <w:rFonts w:cs="Times New Roman"/>
          <w:szCs w:val="24"/>
        </w:rPr>
        <w:t xml:space="preserve">in </w:t>
      </w:r>
      <w:r w:rsidR="00624560">
        <w:rPr>
          <w:rFonts w:cs="Times New Roman"/>
          <w:szCs w:val="24"/>
        </w:rPr>
        <w:t>abundance-</w:t>
      </w:r>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regression</w:t>
      </w:r>
      <w:r w:rsidR="00FC48C2">
        <w:rPr>
          <w:rFonts w:cs="Times New Roman"/>
          <w:szCs w:val="24"/>
        </w:rPr>
        <w:t>s</w:t>
      </w:r>
      <w:r w:rsidR="002B72B1" w:rsidRPr="00881BB5">
        <w:rPr>
          <w:rFonts w:cs="Times New Roman"/>
          <w:szCs w:val="24"/>
        </w:rPr>
        <w:t>.</w:t>
      </w:r>
      <w:r w:rsidR="0043117E">
        <w:rPr>
          <w:rFonts w:cs="Times New Roman"/>
          <w:szCs w:val="24"/>
        </w:rPr>
        <w:t xml:space="preserve"> For a deeper investigation </w:t>
      </w:r>
      <w:r w:rsidR="00FC48C2">
        <w:rPr>
          <w:rFonts w:cs="Times New Roman"/>
          <w:szCs w:val="24"/>
        </w:rPr>
        <w:t>of</w:t>
      </w:r>
      <w:r w:rsidR="0043117E">
        <w:rPr>
          <w:rFonts w:cs="Times New Roman"/>
          <w:szCs w:val="24"/>
        </w:rPr>
        <w:t xml:space="preserve"> species-level variation in community composition see</w:t>
      </w:r>
      <w:r w:rsidR="002B72B1" w:rsidRPr="00881BB5">
        <w:rPr>
          <w:rFonts w:cs="Times New Roman"/>
          <w:szCs w:val="24"/>
        </w:rPr>
        <w:t xml:space="preserve"> </w:t>
      </w:r>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r w:rsidR="00563843" w:rsidRPr="00881BB5">
        <w:rPr>
          <w:rFonts w:cs="Times New Roman"/>
          <w:szCs w:val="24"/>
        </w:rPr>
        <w:t>.</w:t>
      </w:r>
    </w:p>
    <w:p w14:paraId="1D518FE2" w14:textId="21BA173B" w:rsidR="006D170D" w:rsidRPr="00881BB5" w:rsidRDefault="00800ADC" w:rsidP="00F308F7">
      <w:pPr>
        <w:spacing w:line="480" w:lineRule="auto"/>
        <w:rPr>
          <w:rFonts w:cs="Times New Roman"/>
          <w:szCs w:val="24"/>
        </w:rPr>
      </w:pPr>
      <w:r w:rsidRPr="00881BB5">
        <w:rPr>
          <w:rFonts w:cs="Times New Roman"/>
          <w:szCs w:val="24"/>
        </w:rPr>
        <w:tab/>
      </w:r>
      <w:r w:rsidR="00DF5C9A">
        <w:rPr>
          <w:rFonts w:cs="Times New Roman"/>
          <w:szCs w:val="24"/>
        </w:rPr>
        <w:t xml:space="preserve">We quantified community change </w:t>
      </w:r>
      <w:r w:rsidR="00FC48C2">
        <w:rPr>
          <w:rFonts w:cs="Times New Roman"/>
          <w:szCs w:val="24"/>
        </w:rPr>
        <w:t xml:space="preserve">as </w:t>
      </w:r>
      <w:r w:rsidR="00DF5C9A">
        <w:rPr>
          <w:rFonts w:cs="Times New Roman"/>
          <w:szCs w:val="24"/>
        </w:rPr>
        <w:t>shifts in</w:t>
      </w:r>
      <w:r w:rsidR="00E67ED4" w:rsidRPr="00881BB5">
        <w:rPr>
          <w:rFonts w:cs="Times New Roman"/>
          <w:szCs w:val="24"/>
        </w:rPr>
        <w:t xml:space="preserve"> </w:t>
      </w:r>
      <w:r w:rsidR="006D170D" w:rsidRPr="00881BB5">
        <w:rPr>
          <w:rFonts w:cs="Times New Roman"/>
          <w:szCs w:val="24"/>
        </w:rPr>
        <w:t xml:space="preserve">dissimilarity </w:t>
      </w:r>
      <w:r w:rsidR="00DF5C9A">
        <w:rPr>
          <w:rFonts w:cs="Times New Roman"/>
          <w:szCs w:val="24"/>
        </w:rPr>
        <w:t xml:space="preserve">over time </w:t>
      </w:r>
      <w:r w:rsidR="006D170D" w:rsidRPr="00881BB5">
        <w:rPr>
          <w:rFonts w:cs="Times New Roman"/>
          <w:szCs w:val="24"/>
        </w:rPr>
        <w:t xml:space="preserve">between </w:t>
      </w:r>
      <w:r w:rsidR="00DF5C9A">
        <w:rPr>
          <w:rFonts w:cs="Times New Roman"/>
          <w:szCs w:val="24"/>
        </w:rPr>
        <w:t xml:space="preserve">a </w:t>
      </w:r>
      <w:r w:rsidR="004E1C62" w:rsidRPr="00881BB5">
        <w:rPr>
          <w:rFonts w:cs="Times New Roman"/>
          <w:szCs w:val="24"/>
        </w:rPr>
        <w:t xml:space="preserve">turf and </w:t>
      </w:r>
      <w:r w:rsidR="00DF5C9A">
        <w:rPr>
          <w:rFonts w:cs="Times New Roman"/>
          <w:szCs w:val="24"/>
        </w:rPr>
        <w:t>its</w:t>
      </w:r>
      <w:r w:rsidR="004E1C62" w:rsidRPr="00881BB5">
        <w:rPr>
          <w:rFonts w:cs="Times New Roman"/>
          <w:szCs w:val="24"/>
        </w:rPr>
        <w:t xml:space="preserve"> </w:t>
      </w:r>
      <w:r w:rsidR="00C52DC4">
        <w:rPr>
          <w:rFonts w:cs="Times New Roman"/>
          <w:szCs w:val="24"/>
        </w:rPr>
        <w:t>target</w:t>
      </w:r>
      <w:r w:rsidR="00C52DC4" w:rsidRPr="00881BB5">
        <w:rPr>
          <w:rFonts w:cs="Times New Roman"/>
          <w:szCs w:val="24"/>
        </w:rPr>
        <w:t xml:space="preserve"> </w:t>
      </w:r>
      <w:r w:rsidR="00084CA5">
        <w:rPr>
          <w:rFonts w:cs="Times New Roman"/>
          <w:szCs w:val="24"/>
        </w:rPr>
        <w:t xml:space="preserve">site </w:t>
      </w:r>
      <w:r w:rsidR="0060530B" w:rsidRPr="00881BB5">
        <w:rPr>
          <w:rFonts w:cs="Times New Roman"/>
          <w:szCs w:val="24"/>
        </w:rPr>
        <w:t>control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w:t>
      </w:r>
      <w:r w:rsidR="004D21A2" w:rsidRPr="00940753">
        <w:rPr>
          <w:rFonts w:cs="Times New Roman"/>
          <w:i/>
          <w:szCs w:val="24"/>
        </w:rPr>
        <w:t xml:space="preserve"> 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 xml:space="preserve">among undisturbed controls was </w:t>
      </w:r>
      <w:r w:rsidR="00FC48C2">
        <w:rPr>
          <w:rFonts w:cs="Times New Roman"/>
          <w:szCs w:val="24"/>
        </w:rPr>
        <w:t xml:space="preserve">only </w:t>
      </w:r>
      <w:r w:rsidR="00D4472E" w:rsidRPr="00881BB5">
        <w:rPr>
          <w:rFonts w:cs="Times New Roman"/>
          <w:szCs w:val="24"/>
        </w:rPr>
        <w:t>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5 </w:t>
      </w:r>
      <w:r w:rsidR="00A349E2" w:rsidRPr="00881BB5">
        <w:rPr>
          <w:rFonts w:cs="Times New Roman"/>
          <w:szCs w:val="24"/>
        </w:rPr>
        <w:t xml:space="preserve">of 48 of </w:t>
      </w:r>
      <w:r w:rsidR="00D43E95" w:rsidRPr="00881BB5">
        <w:rPr>
          <w:rFonts w:cs="Times New Roman"/>
          <w:szCs w:val="24"/>
        </w:rPr>
        <w:t>turf community time 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w:t>
      </w:r>
      <w:r w:rsidR="00D4472E" w:rsidRPr="00940753">
        <w:rPr>
          <w:rFonts w:cs="Times New Roman"/>
          <w:i/>
          <w:szCs w:val="24"/>
        </w:rPr>
        <w:t>per se</w:t>
      </w:r>
      <w:r w:rsidR="00D4472E" w:rsidRPr="00881BB5">
        <w:rPr>
          <w:rFonts w:cs="Times New Roman"/>
          <w:szCs w:val="24"/>
        </w:rPr>
        <w:t xml:space="preserv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hus,</w:t>
      </w:r>
      <w:r w:rsidR="00FC48C2">
        <w:rPr>
          <w:rFonts w:cs="Times New Roman"/>
          <w:szCs w:val="24"/>
        </w:rPr>
        <w:t xml:space="preserve"> in some analyses,</w:t>
      </w:r>
      <w:r w:rsidR="00D4472E" w:rsidRPr="00881BB5">
        <w:rPr>
          <w:rFonts w:cs="Times New Roman"/>
          <w:szCs w:val="24"/>
        </w:rPr>
        <w:t xml:space="preserve"> </w:t>
      </w:r>
      <w:r w:rsidR="0060530B" w:rsidRPr="00881BB5">
        <w:rPr>
          <w:rFonts w:cs="Times New Roman"/>
          <w:szCs w:val="24"/>
        </w:rPr>
        <w:t xml:space="preserve">replanted controls and undisturbed controls </w:t>
      </w:r>
      <w:r w:rsidR="00FC48C2">
        <w:rPr>
          <w:rFonts w:cs="Times New Roman"/>
          <w:szCs w:val="24"/>
        </w:rPr>
        <w:t>are</w:t>
      </w:r>
      <w:r w:rsidR="0060530B" w:rsidRPr="00881BB5">
        <w:rPr>
          <w:rFonts w:cs="Times New Roman"/>
          <w:szCs w:val="24"/>
        </w:rPr>
        <w:t xml:space="preserv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36420B8A" w:rsidR="00187AD7" w:rsidRPr="00881BB5" w:rsidRDefault="00E808B0" w:rsidP="00F308F7">
      <w:pPr>
        <w:spacing w:line="480" w:lineRule="auto"/>
        <w:rPr>
          <w:rFonts w:cs="Times New Roman"/>
          <w:szCs w:val="24"/>
        </w:rPr>
      </w:pPr>
      <w:r w:rsidRPr="00881BB5">
        <w:rPr>
          <w:rFonts w:cs="Times New Roman"/>
          <w:b/>
          <w:szCs w:val="24"/>
        </w:rPr>
        <w:lastRenderedPageBreak/>
        <w:t>Null model rationale and process:</w:t>
      </w:r>
      <w:r w:rsidRPr="00881BB5">
        <w:rPr>
          <w:rFonts w:cs="Times New Roman"/>
          <w:szCs w:val="24"/>
        </w:rPr>
        <w:t xml:space="preserve"> </w:t>
      </w:r>
      <w:r w:rsidR="00FA553E" w:rsidRPr="00881BB5">
        <w:rPr>
          <w:rFonts w:cs="Times New Roman"/>
          <w:szCs w:val="24"/>
        </w:rPr>
        <w:t xml:space="preserve">We used </w:t>
      </w:r>
      <w:r w:rsidR="00A4575D">
        <w:rPr>
          <w:rFonts w:cs="Times New Roman"/>
          <w:szCs w:val="24"/>
        </w:rPr>
        <w:t>simulation</w:t>
      </w:r>
      <w:r w:rsidR="00264622">
        <w:rPr>
          <w:rFonts w:cs="Times New Roman"/>
          <w:szCs w:val="24"/>
        </w:rPr>
        <w:t>s</w:t>
      </w:r>
      <w:r w:rsidR="00A4575D">
        <w:rPr>
          <w:rFonts w:cs="Times New Roman"/>
          <w:szCs w:val="24"/>
        </w:rPr>
        <w:t xml:space="preserve"> </w:t>
      </w:r>
      <w:r w:rsidR="00FA553E" w:rsidRPr="00881BB5">
        <w:rPr>
          <w:rFonts w:cs="Times New Roman"/>
          <w:szCs w:val="24"/>
        </w:rPr>
        <w:t xml:space="preserve">to </w:t>
      </w:r>
      <w:r w:rsidR="007A13B6" w:rsidRPr="00881BB5">
        <w:rPr>
          <w:rFonts w:cs="Times New Roman"/>
          <w:szCs w:val="24"/>
        </w:rPr>
        <w:t>generate</w:t>
      </w:r>
      <w:r w:rsidR="00FA553E" w:rsidRPr="00881BB5">
        <w:rPr>
          <w:rFonts w:cs="Times New Roman"/>
          <w:szCs w:val="24"/>
        </w:rPr>
        <w:t xml:space="preserve">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t>
      </w:r>
      <w:r w:rsidR="001876F1">
        <w:rPr>
          <w:rFonts w:cs="Times New Roman"/>
          <w:szCs w:val="24"/>
        </w:rPr>
        <w:t xml:space="preserve">and then determined when </w:t>
      </w:r>
      <w:r w:rsidR="007A13B6" w:rsidRPr="00881BB5">
        <w:rPr>
          <w:rFonts w:cs="Times New Roman"/>
          <w:szCs w:val="24"/>
        </w:rPr>
        <w:t xml:space="preserve">observed community responses deviated from these null expectations. </w:t>
      </w:r>
      <w:r w:rsidR="001876F1">
        <w:rPr>
          <w:rFonts w:cs="Times New Roman"/>
          <w:szCs w:val="24"/>
        </w:rPr>
        <w:t>Our</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w:t>
      </w:r>
      <w:r w:rsidR="001876F1">
        <w:rPr>
          <w:rFonts w:cs="Times New Roman"/>
          <w:szCs w:val="24"/>
        </w:rPr>
        <w:t>is applied to</w:t>
      </w:r>
      <w:r w:rsidR="00636167" w:rsidRPr="00881BB5">
        <w:rPr>
          <w:rFonts w:cs="Times New Roman"/>
          <w:szCs w:val="24"/>
        </w:rPr>
        <w:t xml:space="preserve">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xml:space="preserve">. </w:t>
      </w:r>
      <w:r w:rsidR="001876F1">
        <w:rPr>
          <w:rFonts w:cs="Times New Roman"/>
          <w:szCs w:val="24"/>
        </w:rPr>
        <w:t>F</w:t>
      </w:r>
      <w:r w:rsidR="00D1362B" w:rsidRPr="00881BB5">
        <w:rPr>
          <w:rFonts w:cs="Times New Roman"/>
          <w:szCs w:val="24"/>
        </w:rPr>
        <w:t>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w:t>
      </w:r>
      <w:r w:rsidR="00624560">
        <w:rPr>
          <w:rFonts w:cs="Times New Roman"/>
          <w:szCs w:val="24"/>
        </w:rPr>
        <w:t>-level community</w:t>
      </w:r>
      <w:r w:rsidR="00636167" w:rsidRPr="00881BB5">
        <w:rPr>
          <w:rFonts w:cs="Times New Roman"/>
          <w:szCs w:val="24"/>
        </w:rPr>
        <w:t xml:space="preserve">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w:t>
      </w:r>
      <w:r w:rsidR="00624560">
        <w:rPr>
          <w:rFonts w:cs="Times New Roman"/>
          <w:szCs w:val="24"/>
        </w:rPr>
        <w:t>-level</w:t>
      </w:r>
      <w:r w:rsidR="005C464B" w:rsidRPr="00881BB5">
        <w:rPr>
          <w:rFonts w:cs="Times New Roman"/>
          <w:szCs w:val="24"/>
        </w:rPr>
        <w:t xml:space="preserve"> </w:t>
      </w:r>
      <w:r w:rsidR="00624560">
        <w:rPr>
          <w:rFonts w:cs="Times New Roman"/>
          <w:szCs w:val="24"/>
        </w:rPr>
        <w:t>community</w:t>
      </w:r>
      <w:r w:rsidR="005C464B" w:rsidRPr="00881BB5">
        <w:rPr>
          <w:rFonts w:cs="Times New Roman"/>
          <w:szCs w:val="24"/>
        </w:rPr>
        <w:t xml:space="preserve"> i</w:t>
      </w:r>
      <w:r w:rsidR="00636167" w:rsidRPr="00881BB5">
        <w:rPr>
          <w:rFonts w:cs="Times New Roman"/>
          <w:szCs w:val="24"/>
        </w:rPr>
        <w:t>s conceptually equivalent to Hubbell’s ‘</w:t>
      </w:r>
      <w:proofErr w:type="spellStart"/>
      <w:r w:rsidR="00636167" w:rsidRPr="00881BB5">
        <w:rPr>
          <w:rFonts w:cs="Times New Roman"/>
          <w:szCs w:val="24"/>
        </w:rPr>
        <w:t>metacommunity</w:t>
      </w:r>
      <w:proofErr w:type="spellEnd"/>
      <w:r w:rsidR="00636167" w:rsidRPr="00881BB5">
        <w:rPr>
          <w:rFonts w:cs="Times New Roman"/>
          <w:szCs w:val="24"/>
        </w:rPr>
        <w:t xml:space="preserve">’,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the number of replac</w:t>
      </w:r>
      <w:r w:rsidR="00636167" w:rsidRPr="00881BB5">
        <w:rPr>
          <w:rFonts w:cs="Times New Roman"/>
          <w:szCs w:val="24"/>
        </w:rPr>
        <w:t xml:space="preserve">ement events </w:t>
      </w:r>
      <w:r w:rsidR="001876F1">
        <w:rPr>
          <w:rFonts w:cs="Times New Roman"/>
          <w:szCs w:val="24"/>
        </w:rPr>
        <w:t xml:space="preserve">that occur </w:t>
      </w:r>
      <w:r w:rsidR="00636167" w:rsidRPr="00881BB5">
        <w:rPr>
          <w:rFonts w:cs="Times New Roman"/>
          <w:szCs w:val="24"/>
        </w:rPr>
        <w:t xml:space="preserve">between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636167" w:rsidRPr="00881BB5">
        <w:rPr>
          <w:rFonts w:cs="Times New Roman"/>
          <w:szCs w:val="24"/>
        </w:rPr>
        <w:t>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w:t>
      </w:r>
      <w:r w:rsidR="00624560">
        <w:rPr>
          <w:rFonts w:cs="Times New Roman"/>
          <w:szCs w:val="24"/>
        </w:rPr>
        <w:t xml:space="preserve">-level community </w:t>
      </w:r>
      <w:r w:rsidR="001876F1">
        <w:rPr>
          <w:rFonts w:cs="Times New Roman"/>
          <w:szCs w:val="24"/>
        </w:rPr>
        <w:t xml:space="preserve">pool </w:t>
      </w:r>
      <w:r w:rsidR="00187AD7" w:rsidRPr="00881BB5">
        <w:rPr>
          <w:rFonts w:cs="Times New Roman"/>
          <w:szCs w:val="24"/>
        </w:rPr>
        <w:t>as opposed to</w:t>
      </w:r>
      <w:r w:rsidR="00636167" w:rsidRPr="00881BB5">
        <w:rPr>
          <w:rFonts w:cs="Times New Roman"/>
          <w:szCs w:val="24"/>
        </w:rPr>
        <w:t xml:space="preserve"> from within the turf</w:t>
      </w:r>
      <w:r w:rsidR="00624560">
        <w:rPr>
          <w:rFonts w:cs="Times New Roman"/>
          <w:szCs w:val="24"/>
        </w:rPr>
        <w:t>-level community</w:t>
      </w:r>
      <w:r w:rsidR="001876F1">
        <w:rPr>
          <w:rFonts w:cs="Times New Roman"/>
          <w:szCs w:val="24"/>
        </w:rPr>
        <w:t xml:space="preserve"> pool (</w:t>
      </w:r>
      <w:r w:rsidR="00650078" w:rsidRPr="00881BB5">
        <w:rPr>
          <w:rFonts w:cs="Times New Roman"/>
          <w:szCs w:val="24"/>
        </w:rPr>
        <w:t>see next section for parameter estimation</w:t>
      </w:r>
      <w:r w:rsidR="001876F1">
        <w:rPr>
          <w:rFonts w:cs="Times New Roman"/>
          <w:szCs w:val="24"/>
        </w:rPr>
        <w:t>)</w:t>
      </w:r>
      <w:r w:rsidR="00636167" w:rsidRPr="00881BB5">
        <w:rPr>
          <w:rFonts w:cs="Times New Roman"/>
          <w:szCs w:val="24"/>
        </w:rPr>
        <w:t xml:space="preserve">. Even though </w:t>
      </w:r>
      <w:r w:rsidR="00DF62CA" w:rsidRPr="00881BB5">
        <w:rPr>
          <w:rFonts w:cs="Times New Roman"/>
          <w:szCs w:val="24"/>
        </w:rPr>
        <w:t xml:space="preserve">turfs are only 25 x 25 cm in size, </w:t>
      </w:r>
      <w:r w:rsidR="00FC48C2">
        <w:rPr>
          <w:rFonts w:cs="Times New Roman"/>
          <w:szCs w:val="24"/>
        </w:rPr>
        <w:t xml:space="preserve">we expected </w:t>
      </w:r>
      <w:r w:rsidR="00DF62CA" w:rsidRPr="00881BB5">
        <w:rPr>
          <w:rFonts w:cs="Times New Roman"/>
          <w:szCs w:val="24"/>
        </w:rPr>
        <w:t xml:space="preserve">within-turf recruitment </w:t>
      </w:r>
      <w:r w:rsidR="00FC48C2">
        <w:rPr>
          <w:rFonts w:cs="Times New Roman"/>
          <w:szCs w:val="24"/>
        </w:rPr>
        <w:t xml:space="preserve">to be </w:t>
      </w:r>
      <w:r w:rsidR="008D7D7B">
        <w:rPr>
          <w:rFonts w:cs="Times New Roman"/>
          <w:szCs w:val="24"/>
        </w:rPr>
        <w:t xml:space="preserve">high </w:t>
      </w:r>
      <w:r w:rsidR="00DF62CA" w:rsidRPr="00881BB5">
        <w:rPr>
          <w:rFonts w:cs="Times New Roman"/>
          <w:szCs w:val="24"/>
        </w:rPr>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Klimešová and Bello 2009)</w:t>
      </w:r>
      <w:r w:rsidR="00DF62CA" w:rsidRPr="00881BB5">
        <w:rPr>
          <w:rFonts w:cs="Times New Roman"/>
          <w:szCs w:val="24"/>
        </w:rPr>
        <w:fldChar w:fldCharType="end"/>
      </w:r>
      <w:r w:rsidR="00DF62CA" w:rsidRPr="00881BB5">
        <w:rPr>
          <w:rFonts w:cs="Times New Roman"/>
          <w:szCs w:val="24"/>
        </w:rPr>
        <w:t xml:space="preserve">, and </w:t>
      </w:r>
      <w:r w:rsidR="001876F1">
        <w:rPr>
          <w:rFonts w:cs="Times New Roman"/>
          <w:szCs w:val="24"/>
        </w:rPr>
        <w:t xml:space="preserve">nearly all </w:t>
      </w:r>
      <w:r w:rsidR="00DF62CA" w:rsidRPr="00881BB5">
        <w:rPr>
          <w:rFonts w:cs="Times New Roman"/>
          <w:szCs w:val="24"/>
        </w:rPr>
        <w:t xml:space="preserve">new stems </w:t>
      </w:r>
      <w:r w:rsidR="001876F1">
        <w:rPr>
          <w:rFonts w:cs="Times New Roman"/>
          <w:szCs w:val="24"/>
        </w:rPr>
        <w:t xml:space="preserve">are vegetative outgrowths from extant genets rather than seed germination events </w:t>
      </w:r>
      <w:r w:rsidR="00D10BDD" w:rsidRPr="00881BB5">
        <w:rPr>
          <w:rFonts w:cs="Times New Roman"/>
          <w:szCs w:val="24"/>
        </w:rPr>
        <w:t>(</w:t>
      </w:r>
      <w:r w:rsidR="00A1136D">
        <w:rPr>
          <w:rFonts w:cs="Times New Roman"/>
          <w:szCs w:val="24"/>
        </w:rPr>
        <w:t xml:space="preserve">Berge, </w:t>
      </w:r>
      <w:proofErr w:type="spellStart"/>
      <w:r w:rsidR="00A1136D">
        <w:rPr>
          <w:rFonts w:cs="Times New Roman"/>
          <w:szCs w:val="24"/>
        </w:rPr>
        <w:t>Klanderud</w:t>
      </w:r>
      <w:proofErr w:type="spellEnd"/>
      <w:r w:rsidR="00A1136D">
        <w:rPr>
          <w:rFonts w:cs="Times New Roman"/>
          <w:szCs w:val="24"/>
        </w:rPr>
        <w:t>, Vandvik,</w:t>
      </w:r>
      <w:r w:rsidR="00940753">
        <w:rPr>
          <w:rFonts w:cs="Times New Roman"/>
          <w:szCs w:val="24"/>
        </w:rPr>
        <w:t xml:space="preserve"> unpublished data)</w:t>
      </w:r>
      <w:r w:rsidR="007B7318">
        <w:rPr>
          <w:rFonts w:cs="Times New Roman"/>
          <w:szCs w:val="24"/>
        </w:rPr>
        <w:t>.</w:t>
      </w:r>
    </w:p>
    <w:p w14:paraId="12DF9765" w14:textId="5BB6C59F" w:rsidR="007A13B6" w:rsidRPr="00881BB5" w:rsidRDefault="00187AD7" w:rsidP="00F308F7">
      <w:pPr>
        <w:spacing w:line="480" w:lineRule="auto"/>
        <w:ind w:firstLine="720"/>
        <w:rPr>
          <w:rFonts w:cs="Times New Roman"/>
          <w:szCs w:val="24"/>
        </w:rPr>
      </w:pPr>
      <w:r w:rsidRPr="00881BB5">
        <w:rPr>
          <w:rFonts w:cs="Times New Roman"/>
          <w:szCs w:val="24"/>
        </w:rPr>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 xml:space="preserve">rather than </w:t>
      </w:r>
      <w:r w:rsidR="001876F1">
        <w:rPr>
          <w:rFonts w:cs="Times New Roman"/>
          <w:szCs w:val="24"/>
        </w:rPr>
        <w:t>using</w:t>
      </w:r>
      <w:r w:rsidR="008D7D7B" w:rsidRPr="00881BB5">
        <w:rPr>
          <w:rFonts w:cs="Times New Roman"/>
          <w:szCs w:val="24"/>
        </w:rPr>
        <w:t xml:space="preserve"> births and deaths of individuals to quantify demographic changes, which would be </w:t>
      </w:r>
      <w:r w:rsidR="00940753">
        <w:rPr>
          <w:rFonts w:cs="Times New Roman"/>
          <w:szCs w:val="24"/>
        </w:rPr>
        <w:t>impractical</w:t>
      </w:r>
      <w:r w:rsidR="008D7D7B" w:rsidRPr="00881BB5">
        <w:rPr>
          <w:rFonts w:cs="Times New Roman"/>
          <w:szCs w:val="24"/>
        </w:rPr>
        <w:t xml:space="preserve">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A25B9A">
        <w:rPr>
          <w:rFonts w:cs="Times New Roman"/>
          <w:szCs w:val="24"/>
        </w:rPr>
        <w:t xml:space="preserve"> in each yea</w:t>
      </w:r>
      <w:r w:rsidR="008D7D7B" w:rsidRPr="00881BB5">
        <w:rPr>
          <w:rFonts w:cs="Times New Roman"/>
          <w:szCs w:val="24"/>
        </w:rPr>
        <w:t>r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w:t>
      </w:r>
      <w:r w:rsidR="00624560">
        <w:rPr>
          <w:rFonts w:cs="Times New Roman"/>
          <w:szCs w:val="24"/>
        </w:rPr>
        <w:t>-level communities</w:t>
      </w:r>
      <w:r w:rsidR="00936115">
        <w:rPr>
          <w:rFonts w:cs="Times New Roman"/>
          <w:szCs w:val="24"/>
        </w:rPr>
        <w:t>, i.e., the source pool</w:t>
      </w:r>
      <w:r w:rsidR="00F71642">
        <w:rPr>
          <w:rFonts w:cs="Times New Roman"/>
          <w:szCs w:val="24"/>
        </w:rPr>
        <w:t>s</w:t>
      </w:r>
      <w:r w:rsidR="00936115">
        <w:rPr>
          <w:rFonts w:cs="Times New Roman"/>
          <w:szCs w:val="24"/>
        </w:rPr>
        <w:t xml:space="preserve"> for migrants </w:t>
      </w:r>
      <w:r w:rsidR="00F71642">
        <w:rPr>
          <w:rFonts w:cs="Times New Roman"/>
          <w:szCs w:val="24"/>
        </w:rPr>
        <w:t xml:space="preserve">entering </w:t>
      </w:r>
      <w:r w:rsidR="00936115">
        <w:rPr>
          <w:rFonts w:cs="Times New Roman"/>
          <w:szCs w:val="24"/>
        </w:rPr>
        <w:t>experimental turfs,</w:t>
      </w:r>
      <w:r w:rsidR="00624560">
        <w:rPr>
          <w:rFonts w:cs="Times New Roman"/>
          <w:szCs w:val="24"/>
        </w:rPr>
        <w:t xml:space="preserve"> </w:t>
      </w:r>
      <w:r w:rsidR="00624560">
        <w:rPr>
          <w:rFonts w:cs="Times New Roman"/>
          <w:szCs w:val="24"/>
        </w:rPr>
        <w:lastRenderedPageBreak/>
        <w:t xml:space="preserve">to </w:t>
      </w:r>
      <w:r w:rsidR="005C464B" w:rsidRPr="00881BB5">
        <w:rPr>
          <w:rFonts w:cs="Times New Roman"/>
          <w:szCs w:val="24"/>
        </w:rPr>
        <w:t>vary by recalculating them after each census.</w:t>
      </w:r>
      <w:r w:rsidR="001E2578">
        <w:rPr>
          <w:rFonts w:cs="Times New Roman"/>
          <w:szCs w:val="24"/>
        </w:rPr>
        <w:t xml:space="preserve"> </w:t>
      </w:r>
      <w:r w:rsidR="00A25B9A">
        <w:rPr>
          <w:rFonts w:cs="Times New Roman"/>
          <w:szCs w:val="24"/>
        </w:rPr>
        <w:t xml:space="preserve">The </w:t>
      </w:r>
      <w:r w:rsidR="00940753">
        <w:rPr>
          <w:rFonts w:cs="Times New Roman"/>
          <w:szCs w:val="24"/>
        </w:rPr>
        <w:t>latter</w:t>
      </w:r>
      <w:r w:rsidR="00A25B9A">
        <w:rPr>
          <w:rFonts w:cs="Times New Roman"/>
          <w:szCs w:val="24"/>
        </w:rPr>
        <w:t xml:space="preserve"> two modifications account for </w:t>
      </w:r>
      <w:r w:rsidR="001E2578">
        <w:rPr>
          <w:rFonts w:cs="Times New Roman"/>
          <w:szCs w:val="24"/>
        </w:rPr>
        <w:t xml:space="preserve">temporal variability in the </w:t>
      </w:r>
      <w:r w:rsidR="00A25B9A">
        <w:rPr>
          <w:rFonts w:cs="Times New Roman"/>
          <w:szCs w:val="24"/>
        </w:rPr>
        <w:t xml:space="preserve">productivity or composition of </w:t>
      </w:r>
      <w:r w:rsidR="001E2578">
        <w:rPr>
          <w:rFonts w:cs="Times New Roman"/>
          <w:szCs w:val="24"/>
        </w:rPr>
        <w:t>site-level communities due to drift or short-term climatic variability.</w:t>
      </w:r>
    </w:p>
    <w:p w14:paraId="051EDB13" w14:textId="48A2B37C"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 xml:space="preserve">calculating species and trait dissimilarities to </w:t>
      </w:r>
      <w:r w:rsidR="00C52DC4">
        <w:rPr>
          <w:rFonts w:cs="Times New Roman"/>
          <w:szCs w:val="24"/>
        </w:rPr>
        <w:t xml:space="preserve">target </w:t>
      </w:r>
      <w:r w:rsidR="001E2578">
        <w:rPr>
          <w:rFonts w:cs="Times New Roman"/>
          <w:szCs w:val="24"/>
        </w:rPr>
        <w:t xml:space="preserve">site </w:t>
      </w:r>
      <w:r w:rsidR="00AD6473">
        <w:rPr>
          <w:rFonts w:cs="Times New Roman"/>
          <w:szCs w:val="24"/>
        </w:rPr>
        <w:t>controls each year</w:t>
      </w:r>
      <w:r w:rsidRPr="00881BB5">
        <w:rPr>
          <w:rFonts w:cs="Times New Roman"/>
          <w:szCs w:val="24"/>
        </w:rPr>
        <w:t xml:space="preserve">. </w:t>
      </w:r>
      <w:r w:rsidR="00940753">
        <w:rPr>
          <w:rFonts w:cs="Times New Roman"/>
          <w:szCs w:val="24"/>
        </w:rPr>
        <w:t>Compositional changes in each turf were</w:t>
      </w:r>
      <w:r w:rsidR="00A25B9A">
        <w:rPr>
          <w:rFonts w:cs="Times New Roman"/>
          <w:szCs w:val="24"/>
        </w:rPr>
        <w:t xml:space="preserve"> simulated </w:t>
      </w:r>
      <w:r w:rsidR="00AD6473">
        <w:rPr>
          <w:rFonts w:cs="Times New Roman"/>
          <w:szCs w:val="24"/>
        </w:rPr>
        <w:t>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 xml:space="preserve">were </w:t>
      </w:r>
      <w:r w:rsidR="001E2578">
        <w:rPr>
          <w:rFonts w:cs="Times New Roman"/>
          <w:szCs w:val="24"/>
        </w:rPr>
        <w:t>not presented</w:t>
      </w:r>
      <w:r w:rsidR="001E2578" w:rsidRPr="00881BB5">
        <w:rPr>
          <w:rFonts w:cs="Times New Roman"/>
          <w:szCs w:val="24"/>
        </w:rPr>
        <w:t xml:space="preserve"> </w:t>
      </w:r>
      <w:r w:rsidRPr="00881BB5">
        <w:rPr>
          <w:rFonts w:cs="Times New Roman"/>
          <w:szCs w:val="24"/>
        </w:rPr>
        <w:t xml:space="preserve">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2608D44A" w14:textId="727CBA58" w:rsidR="00A25B9A"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w:t>
      </w:r>
      <w:r w:rsidR="006F5867">
        <w:rPr>
          <w:rFonts w:cs="Times New Roman"/>
          <w:szCs w:val="24"/>
        </w:rPr>
        <w:t>We divided</w:t>
      </w:r>
      <w:r w:rsidR="00C70B0D" w:rsidRPr="00881BB5">
        <w:rPr>
          <w:rFonts w:cs="Times New Roman"/>
          <w:szCs w:val="24"/>
        </w:rPr>
        <w:t xml:space="preserve"> by two because each replacement event </w:t>
      </w:r>
      <w:r w:rsidR="00CF4CD8">
        <w:rPr>
          <w:rFonts w:cs="Times New Roman"/>
          <w:szCs w:val="24"/>
        </w:rPr>
        <w:t xml:space="preserve">constitutes </w:t>
      </w:r>
      <w:r w:rsidR="00C70B0D" w:rsidRPr="00881BB5">
        <w:rPr>
          <w:rFonts w:cs="Times New Roman"/>
          <w:szCs w:val="24"/>
        </w:rPr>
        <w:t>two shifts in species covers, one increase and one decrease. Values of</w:t>
      </w:r>
      <w:r w:rsidR="00C70B0D" w:rsidRPr="00881BB5">
        <w:rPr>
          <w:rFonts w:cs="Times New Roman"/>
          <w:i/>
          <w:szCs w:val="24"/>
        </w:rPr>
        <w:t xml:space="preserve"> d</w:t>
      </w:r>
      <w:r w:rsidR="00C70B0D" w:rsidRPr="00881BB5">
        <w:rPr>
          <w:rFonts w:cs="Times New Roman"/>
          <w:szCs w:val="24"/>
        </w:rPr>
        <w:t xml:space="preserve"> ranged from 19.7 to 37.4. </w:t>
      </w:r>
      <w:r w:rsidR="00F71642">
        <w:rPr>
          <w:rFonts w:cs="Times New Roman"/>
          <w:szCs w:val="24"/>
        </w:rPr>
        <w:t xml:space="preserve">Our method of estimating </w:t>
      </w:r>
      <w:r w:rsidR="00F71642" w:rsidRPr="00F71642">
        <w:rPr>
          <w:rFonts w:cs="Times New Roman"/>
          <w:i/>
          <w:szCs w:val="24"/>
        </w:rPr>
        <w:t>d</w:t>
      </w:r>
      <w:r w:rsidR="00A25B9A">
        <w:rPr>
          <w:rFonts w:cs="Times New Roman"/>
          <w:szCs w:val="24"/>
        </w:rPr>
        <w:t xml:space="preserve"> </w:t>
      </w:r>
      <w:r w:rsidR="00460354">
        <w:rPr>
          <w:rFonts w:cs="Times New Roman"/>
          <w:szCs w:val="24"/>
        </w:rPr>
        <w:t xml:space="preserve">ignores </w:t>
      </w:r>
      <w:r w:rsidR="00A25B9A">
        <w:rPr>
          <w:rFonts w:cs="Times New Roman"/>
          <w:szCs w:val="24"/>
        </w:rPr>
        <w:t xml:space="preserve">self-replacement and thus likely underestimates </w:t>
      </w:r>
      <w:r w:rsidR="00A6754F">
        <w:rPr>
          <w:rFonts w:cs="Times New Roman"/>
          <w:szCs w:val="24"/>
        </w:rPr>
        <w:t>actual replacement rates</w:t>
      </w:r>
      <w:r w:rsidR="006319D7">
        <w:rPr>
          <w:rFonts w:cs="Times New Roman"/>
          <w:szCs w:val="24"/>
        </w:rPr>
        <w:t xml:space="preserve">; however, a visual inspection of model fit under a broad range of parameter values illustrates that </w:t>
      </w:r>
      <w:r w:rsidR="00CD0581">
        <w:rPr>
          <w:rFonts w:cs="Times New Roman"/>
          <w:szCs w:val="24"/>
        </w:rPr>
        <w:t xml:space="preserve">our results </w:t>
      </w:r>
      <w:r w:rsidR="001876F1">
        <w:rPr>
          <w:rFonts w:cs="Times New Roman"/>
          <w:szCs w:val="24"/>
        </w:rPr>
        <w:t xml:space="preserve">are robust to moderate </w:t>
      </w:r>
      <w:r w:rsidR="006319D7">
        <w:rPr>
          <w:rFonts w:cs="Times New Roman"/>
          <w:szCs w:val="24"/>
        </w:rPr>
        <w:t>increases</w:t>
      </w:r>
      <w:r w:rsidR="001876F1">
        <w:rPr>
          <w:rFonts w:cs="Times New Roman"/>
          <w:szCs w:val="24"/>
        </w:rPr>
        <w:t xml:space="preserve"> in replacement rate</w:t>
      </w:r>
      <w:r w:rsidR="006319D7">
        <w:rPr>
          <w:rFonts w:cs="Times New Roman"/>
          <w:szCs w:val="24"/>
        </w:rPr>
        <w:t xml:space="preserve"> (Figure S3)</w:t>
      </w:r>
      <w:r w:rsidR="00145186">
        <w:rPr>
          <w:rFonts w:cs="Times New Roman"/>
          <w:szCs w:val="24"/>
        </w:rPr>
        <w:t>.</w:t>
      </w:r>
      <w:r w:rsidR="006319D7">
        <w:rPr>
          <w:rFonts w:cs="Times New Roman"/>
          <w:szCs w:val="24"/>
        </w:rPr>
        <w:t xml:space="preserve"> Furthermore, it should be noted that any potential underestimates in replacement rates do not affect estimates of immigration rates.</w:t>
      </w:r>
    </w:p>
    <w:p w14:paraId="62EABA80" w14:textId="31C6747F" w:rsidR="00E16E80" w:rsidRPr="00881BB5" w:rsidRDefault="00A25B9A" w:rsidP="00F308F7">
      <w:pPr>
        <w:spacing w:line="480" w:lineRule="auto"/>
        <w:rPr>
          <w:rFonts w:cs="Times New Roman"/>
          <w:szCs w:val="24"/>
        </w:rPr>
      </w:pPr>
      <w:r>
        <w:rPr>
          <w:rFonts w:cs="Times New Roman"/>
          <w:szCs w:val="24"/>
        </w:rPr>
        <w:tab/>
      </w:r>
      <w:r w:rsidR="00670FBA">
        <w:rPr>
          <w:rFonts w:cs="Times New Roman"/>
          <w:szCs w:val="24"/>
        </w:rPr>
        <w:t>W</w:t>
      </w:r>
      <w:r w:rsidR="00667809" w:rsidRPr="00881BB5">
        <w:rPr>
          <w:rFonts w:cs="Times New Roman"/>
          <w:szCs w:val="24"/>
        </w:rPr>
        <w:t xml:space="preserve">e </w:t>
      </w:r>
      <w:r w:rsidR="00F71642">
        <w:rPr>
          <w:rFonts w:cs="Times New Roman"/>
          <w:szCs w:val="24"/>
        </w:rPr>
        <w:t xml:space="preserve">estimated </w:t>
      </w:r>
      <w:r w:rsidR="00F71642" w:rsidRPr="00F71642">
        <w:rPr>
          <w:rFonts w:cs="Times New Roman"/>
          <w:i/>
          <w:szCs w:val="24"/>
        </w:rPr>
        <w:t>m</w:t>
      </w:r>
      <w:r w:rsidR="00F71642">
        <w:rPr>
          <w:rFonts w:cs="Times New Roman"/>
          <w:szCs w:val="24"/>
        </w:rPr>
        <w:t xml:space="preserve"> using a </w:t>
      </w:r>
      <w:r w:rsidR="00667809" w:rsidRPr="00881BB5">
        <w:rPr>
          <w:rFonts w:cs="Times New Roman"/>
          <w:szCs w:val="24"/>
        </w:rPr>
        <w:t xml:space="preserve">Bayesian approach </w:t>
      </w:r>
      <w:r w:rsidR="004171FF">
        <w:rPr>
          <w:rFonts w:cs="Times New Roman"/>
          <w:szCs w:val="24"/>
        </w:rPr>
        <w:t>based on shifts in species abundances in the</w:t>
      </w:r>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940753">
        <w:rPr>
          <w:rFonts w:cs="Times New Roman"/>
          <w:szCs w:val="24"/>
        </w:rPr>
        <w:t xml:space="preserve">replanted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r w:rsidR="004171FF">
        <w:rPr>
          <w:rFonts w:cs="Times New Roman"/>
          <w:szCs w:val="24"/>
        </w:rPr>
        <w:t>,</w:t>
      </w:r>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w:t>
      </w:r>
      <w:r w:rsidR="00940753">
        <w:rPr>
          <w:rFonts w:cs="Times New Roman"/>
          <w:szCs w:val="24"/>
        </w:rPr>
        <w:t>undisturbed</w:t>
      </w:r>
      <w:r w:rsidR="00C34B55" w:rsidRPr="00881BB5">
        <w:rPr>
          <w:rFonts w:cs="Times New Roman"/>
          <w:szCs w:val="24"/>
        </w:rPr>
        <w:t xml:space="preserve"> </w:t>
      </w:r>
      <w:r w:rsidR="00400817" w:rsidRPr="00881BB5">
        <w:rPr>
          <w:rFonts w:cs="Times New Roman"/>
          <w:szCs w:val="24"/>
        </w:rPr>
        <w:t xml:space="preserve">control turfs </w:t>
      </w:r>
      <w:r w:rsidR="00DF62CA" w:rsidRPr="00881BB5">
        <w:rPr>
          <w:rFonts w:cs="Times New Roman"/>
          <w:szCs w:val="24"/>
        </w:rPr>
        <w:t xml:space="preserve">at each site </w:t>
      </w:r>
      <w:r w:rsidR="004171FF">
        <w:rPr>
          <w:rFonts w:cs="Times New Roman"/>
          <w:szCs w:val="24"/>
        </w:rPr>
        <w:t xml:space="preserve">was </w:t>
      </w:r>
      <w:r w:rsidR="00624560">
        <w:rPr>
          <w:rFonts w:cs="Times New Roman"/>
          <w:szCs w:val="24"/>
        </w:rPr>
        <w:t xml:space="preserve">used </w:t>
      </w:r>
      <w:r w:rsidR="00624560">
        <w:rPr>
          <w:rFonts w:cs="Times New Roman"/>
          <w:szCs w:val="24"/>
        </w:rPr>
        <w:lastRenderedPageBreak/>
        <w:t>as the site</w:t>
      </w:r>
      <w:r w:rsidR="00F71642">
        <w:rPr>
          <w:rFonts w:cs="Times New Roman"/>
          <w:szCs w:val="24"/>
        </w:rPr>
        <w:t>-level community</w:t>
      </w:r>
      <w:r w:rsidR="00503191">
        <w:rPr>
          <w:rFonts w:cs="Times New Roman"/>
          <w:szCs w:val="24"/>
        </w:rPr>
        <w:t>.</w:t>
      </w:r>
      <w:r w:rsidR="00210FE5" w:rsidRPr="00881BB5">
        <w:rPr>
          <w:rFonts w:cs="Times New Roman"/>
          <w:szCs w:val="24"/>
        </w:rPr>
        <w:t xml:space="preserve"> </w:t>
      </w:r>
      <w:r w:rsidR="004171FF">
        <w:rPr>
          <w:rFonts w:cs="Times New Roman"/>
          <w:szCs w:val="24"/>
        </w:rPr>
        <w:t>T</w:t>
      </w:r>
      <w:r w:rsidR="00A74C0D" w:rsidRPr="00881BB5">
        <w:rPr>
          <w:rFonts w:cs="Times New Roman"/>
          <w:szCs w:val="24"/>
        </w:rPr>
        <w: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proofErr w:type="spellStart"/>
      <w:r w:rsidR="00E16E80" w:rsidRPr="00881BB5">
        <w:rPr>
          <w:rFonts w:cs="Times New Roman"/>
          <w:i/>
          <w:szCs w:val="24"/>
        </w:rPr>
        <w:t>i</w:t>
      </w:r>
      <w:proofErr w:type="spellEnd"/>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r w:rsidR="004171FF">
        <w:rPr>
          <w:rFonts w:cs="Times New Roman"/>
          <w:szCs w:val="24"/>
        </w:rPr>
        <w:t xml:space="preserve">is formally defined </w:t>
      </w:r>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proofErr w:type="spellStart"/>
      <w:proofErr w:type="gramStart"/>
      <w:r w:rsidRPr="00881BB5">
        <w:rPr>
          <w:rFonts w:cs="Times New Roman"/>
          <w:szCs w:val="24"/>
        </w:rPr>
        <w:t>λ</w:t>
      </w:r>
      <w:r w:rsidRPr="00EA1E27">
        <w:rPr>
          <w:rFonts w:cs="Times New Roman"/>
          <w:i/>
          <w:szCs w:val="24"/>
          <w:vertAlign w:val="subscript"/>
        </w:rPr>
        <w:t>i,</w:t>
      </w:r>
      <w:proofErr w:type="gramEnd"/>
      <w:r w:rsidRPr="00EA1E27">
        <w:rPr>
          <w:rFonts w:cs="Times New Roman"/>
          <w:i/>
          <w:szCs w:val="24"/>
          <w:vertAlign w:val="subscript"/>
        </w:rPr>
        <w:t>t</w:t>
      </w:r>
      <w:proofErr w:type="spellEnd"/>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3723C5C6" w:rsidR="00CF4CD8" w:rsidRDefault="00E16E80" w:rsidP="00147E37">
      <w:pPr>
        <w:spacing w:line="480" w:lineRule="auto"/>
        <w:rPr>
          <w:rFonts w:cs="Times New Roman"/>
          <w:szCs w:val="24"/>
        </w:rPr>
      </w:pPr>
      <w:proofErr w:type="gramStart"/>
      <w:r w:rsidRPr="00881BB5">
        <w:rPr>
          <w:rFonts w:cs="Times New Roman"/>
          <w:szCs w:val="24"/>
        </w:rPr>
        <w:t>where</w:t>
      </w:r>
      <w:proofErr w:type="gramEnd"/>
      <w:r w:rsidRPr="00881BB5">
        <w:rPr>
          <w:rFonts w:cs="Times New Roman"/>
          <w:szCs w:val="24"/>
        </w:rPr>
        <w:t xml:space="preserv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proofErr w:type="spellStart"/>
      <w:r w:rsidRPr="00881BB5">
        <w:rPr>
          <w:rFonts w:cs="Times New Roman"/>
          <w:i/>
          <w:szCs w:val="24"/>
        </w:rPr>
        <w:t>i</w:t>
      </w:r>
      <w:proofErr w:type="spellEnd"/>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w:t>
      </w:r>
      <w:r w:rsidR="00624560">
        <w:rPr>
          <w:rFonts w:cs="Times New Roman"/>
          <w:szCs w:val="24"/>
        </w:rPr>
        <w:t>-level community</w:t>
      </w:r>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w:t>
      </w:r>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proofErr w:type="spellStart"/>
      <w:r w:rsidR="00A74C0D" w:rsidRPr="00881BB5">
        <w:rPr>
          <w:rFonts w:cs="Times New Roman"/>
          <w:i/>
          <w:szCs w:val="24"/>
        </w:rPr>
        <w:t>i</w:t>
      </w:r>
      <w:proofErr w:type="spellEnd"/>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proofErr w:type="spellStart"/>
      <w:r w:rsidR="00A74C0D" w:rsidRPr="00881BB5">
        <w:rPr>
          <w:rFonts w:cs="Times New Roman"/>
          <w:i/>
          <w:szCs w:val="24"/>
        </w:rPr>
        <w:t>t</w:t>
      </w:r>
      <w:proofErr w:type="spellEnd"/>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proofErr w:type="spellStart"/>
      <w:proofErr w:type="gramStart"/>
      <w:r w:rsidRPr="00881BB5">
        <w:rPr>
          <w:rFonts w:cs="Times New Roman"/>
          <w:i/>
          <w:szCs w:val="24"/>
        </w:rPr>
        <w:t>y</w:t>
      </w:r>
      <w:r w:rsidR="00A74C0D" w:rsidRPr="00EA1E27">
        <w:rPr>
          <w:rFonts w:cs="Times New Roman"/>
          <w:i/>
          <w:szCs w:val="24"/>
          <w:vertAlign w:val="subscript"/>
        </w:rPr>
        <w:t>i,</w:t>
      </w:r>
      <w:proofErr w:type="gramEnd"/>
      <w:r w:rsidR="00A74C0D" w:rsidRPr="00EA1E27">
        <w:rPr>
          <w:rFonts w:cs="Times New Roman"/>
          <w:i/>
          <w:szCs w:val="24"/>
          <w:vertAlign w:val="subscript"/>
        </w:rPr>
        <w:t>t</w:t>
      </w:r>
      <w:proofErr w:type="spellEnd"/>
      <w:r w:rsidR="00A74C0D" w:rsidRPr="00881BB5">
        <w:rPr>
          <w:rFonts w:cs="Times New Roman"/>
          <w:szCs w:val="24"/>
        </w:rPr>
        <w:t xml:space="preserve"> ~ Poisson(</w:t>
      </w:r>
      <w:proofErr w:type="spellStart"/>
      <w:r w:rsidR="00A74C0D" w:rsidRPr="00881BB5">
        <w:rPr>
          <w:rFonts w:cs="Times New Roman"/>
          <w:szCs w:val="24"/>
        </w:rPr>
        <w:t>λ</w:t>
      </w:r>
      <w:r w:rsidR="00A74C0D" w:rsidRPr="00EA1E27">
        <w:rPr>
          <w:rFonts w:cs="Times New Roman"/>
          <w:i/>
          <w:szCs w:val="24"/>
          <w:vertAlign w:val="subscript"/>
        </w:rPr>
        <w:t>i,t</w:t>
      </w:r>
      <w:proofErr w:type="spellEnd"/>
      <w:r w:rsidR="00347E6E" w:rsidRPr="00881BB5">
        <w:rPr>
          <w:rFonts w:cs="Times New Roman"/>
          <w:szCs w:val="24"/>
        </w:rPr>
        <w:t>).</w:t>
      </w:r>
    </w:p>
    <w:p w14:paraId="695D5CEA" w14:textId="4B331E27"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proofErr w:type="spellStart"/>
      <w:r w:rsidR="00133DE1" w:rsidRPr="00881BB5">
        <w:rPr>
          <w:rFonts w:cs="Times New Roman"/>
          <w:i/>
          <w:szCs w:val="24"/>
        </w:rPr>
        <w:t>m</w:t>
      </w:r>
      <w:proofErr w:type="spellEnd"/>
      <w:r w:rsidR="00133DE1" w:rsidRPr="00881BB5">
        <w:rPr>
          <w:rFonts w:cs="Times New Roman"/>
          <w:szCs w:val="24"/>
        </w:rPr>
        <w:t xml:space="preserve"> a uniform prior with a range from 0 to 1. </w:t>
      </w:r>
      <w:r w:rsidR="002368E2">
        <w:rPr>
          <w:rFonts w:cs="Times New Roman"/>
          <w:szCs w:val="24"/>
        </w:rPr>
        <w:t xml:space="preserve">We </w:t>
      </w:r>
      <w:r w:rsidR="00BF379E">
        <w:rPr>
          <w:rFonts w:cs="Times New Roman"/>
          <w:szCs w:val="24"/>
        </w:rPr>
        <w:t xml:space="preserve">also </w:t>
      </w:r>
      <w:r w:rsidR="004519E7">
        <w:rPr>
          <w:rFonts w:cs="Times New Roman"/>
          <w:szCs w:val="24"/>
        </w:rPr>
        <w:t>explored using an informed prior</w:t>
      </w:r>
      <w:r w:rsidR="002368E2">
        <w:rPr>
          <w:rFonts w:cs="Times New Roman"/>
          <w:szCs w:val="24"/>
        </w:rPr>
        <w:t xml:space="preserve"> (m &lt; 0.5) </w:t>
      </w:r>
      <w:r w:rsidR="004519E7">
        <w:rPr>
          <w:rFonts w:cs="Times New Roman"/>
          <w:szCs w:val="24"/>
        </w:rPr>
        <w:t>based on the expected predominance of clonal growth</w:t>
      </w:r>
      <w:r w:rsidR="00F71642">
        <w:rPr>
          <w:rFonts w:cs="Times New Roman"/>
          <w:szCs w:val="24"/>
        </w:rPr>
        <w:t xml:space="preserve"> and within-turf recruitment</w:t>
      </w:r>
      <w:r w:rsidR="004519E7">
        <w:rPr>
          <w:rFonts w:cs="Times New Roman"/>
          <w:szCs w:val="24"/>
        </w:rPr>
        <w:t xml:space="preserve">, but this led to identical results and was dropped. </w:t>
      </w:r>
      <w:r w:rsidR="00133DE1" w:rsidRPr="00881BB5">
        <w:rPr>
          <w:rFonts w:cs="Times New Roman"/>
          <w:szCs w:val="24"/>
        </w:rPr>
        <w:t xml:space="preserve">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w:t>
      </w:r>
      <w:r w:rsidR="008C652A">
        <w:rPr>
          <w:rFonts w:cs="Times New Roman"/>
          <w:szCs w:val="24"/>
        </w:rPr>
        <w:t>confirmed model</w:t>
      </w:r>
      <w:r w:rsidR="008C652A" w:rsidRPr="00881BB5">
        <w:rPr>
          <w:rFonts w:cs="Times New Roman"/>
          <w:szCs w:val="24"/>
        </w:rPr>
        <w:t xml:space="preserve"> </w:t>
      </w:r>
      <w:r w:rsidR="00A617F5" w:rsidRPr="00881BB5">
        <w:rPr>
          <w:rFonts w:cs="Times New Roman"/>
          <w:szCs w:val="24"/>
        </w:rPr>
        <w:t xml:space="preserve">convergence using </w:t>
      </w:r>
      <w:proofErr w:type="spellStart"/>
      <w:r w:rsidR="00A617F5" w:rsidRPr="00881BB5">
        <w:rPr>
          <w:rFonts w:cs="Times New Roman"/>
          <w:szCs w:val="24"/>
        </w:rPr>
        <w:t>Gelman</w:t>
      </w:r>
      <w:proofErr w:type="spellEnd"/>
      <w:r w:rsidR="00A617F5" w:rsidRPr="00881BB5">
        <w:rPr>
          <w:rFonts w:cs="Times New Roman"/>
          <w:szCs w:val="24"/>
        </w:rPr>
        <w:t xml:space="preserve">-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w:t>
      </w:r>
      <w:r w:rsidR="00F23D3B">
        <w:rPr>
          <w:rFonts w:cs="Times New Roman"/>
          <w:szCs w:val="24"/>
        </w:rPr>
        <w:t xml:space="preserve"> </w:t>
      </w:r>
      <w:r w:rsidR="008C652A">
        <w:rPr>
          <w:rFonts w:cs="Times New Roman"/>
          <w:szCs w:val="24"/>
        </w:rPr>
        <w:t>We assessed overall model fit by regressing mean posterior estimates for percent cover on observed data (R</w:t>
      </w:r>
      <w:r w:rsidR="008C652A" w:rsidRPr="001E2578">
        <w:rPr>
          <w:rFonts w:cs="Times New Roman"/>
          <w:szCs w:val="24"/>
          <w:vertAlign w:val="superscript"/>
        </w:rPr>
        <w:t>2</w:t>
      </w:r>
      <w:r w:rsidR="008C652A">
        <w:rPr>
          <w:rFonts w:cs="Times New Roman"/>
          <w:szCs w:val="24"/>
        </w:rPr>
        <w:t xml:space="preserve"> = </w:t>
      </w:r>
      <w:r w:rsidR="00454A55">
        <w:rPr>
          <w:rFonts w:cs="Times New Roman"/>
          <w:szCs w:val="24"/>
        </w:rPr>
        <w:t>0.63</w:t>
      </w:r>
      <w:r w:rsidR="008C652A">
        <w:rPr>
          <w:rFonts w:cs="Times New Roman"/>
          <w:szCs w:val="24"/>
        </w:rPr>
        <w:t xml:space="preserve">). </w:t>
      </w:r>
      <w:r w:rsidR="000E5C1F">
        <w:rPr>
          <w:rFonts w:cs="Times New Roman"/>
          <w:szCs w:val="24"/>
        </w:rPr>
        <w:t xml:space="preserve">See Table S2 for parameter estimates. </w:t>
      </w:r>
      <w:r w:rsidR="00A74C0D" w:rsidRPr="00881BB5">
        <w:rPr>
          <w:rFonts w:cs="Times New Roman"/>
          <w:szCs w:val="24"/>
        </w:rPr>
        <w:t xml:space="preserve">For a </w:t>
      </w:r>
      <w:r w:rsidR="00DF62CA" w:rsidRPr="00881BB5">
        <w:rPr>
          <w:rFonts w:cs="Times New Roman"/>
          <w:szCs w:val="24"/>
        </w:rPr>
        <w:t>de</w:t>
      </w:r>
      <w:r w:rsidR="00F23D3B">
        <w:rPr>
          <w:rFonts w:cs="Times New Roman"/>
          <w:szCs w:val="24"/>
        </w:rPr>
        <w:t>eper</w:t>
      </w:r>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t>RESULTS</w:t>
      </w:r>
    </w:p>
    <w:p w14:paraId="0E77D3F3" w14:textId="42FD2CD1" w:rsidR="00CB6D68" w:rsidRPr="00881BB5" w:rsidRDefault="00FE17E2" w:rsidP="009334D8">
      <w:pPr>
        <w:spacing w:line="480" w:lineRule="auto"/>
        <w:ind w:firstLine="720"/>
        <w:rPr>
          <w:rFonts w:cs="Times New Roman"/>
          <w:szCs w:val="24"/>
        </w:rPr>
      </w:pPr>
      <w:r>
        <w:rPr>
          <w:rFonts w:cs="Times New Roman"/>
          <w:szCs w:val="24"/>
        </w:rPr>
        <w:t>Community weighted mean</w:t>
      </w:r>
      <w:r w:rsidR="00DD2AD0">
        <w:rPr>
          <w:rFonts w:cs="Times New Roman"/>
          <w:szCs w:val="24"/>
        </w:rPr>
        <w:t>s</w:t>
      </w:r>
      <w:r>
        <w:rPr>
          <w:rFonts w:cs="Times New Roman"/>
          <w:szCs w:val="24"/>
        </w:rPr>
        <w:t xml:space="preserve"> (CWM</w:t>
      </w:r>
      <w:r w:rsidR="00DD2AD0">
        <w:rPr>
          <w:rFonts w:cs="Times New Roman"/>
          <w:szCs w:val="24"/>
        </w:rPr>
        <w:t>s</w:t>
      </w:r>
      <w:r>
        <w:rPr>
          <w:rFonts w:cs="Times New Roman"/>
          <w:szCs w:val="24"/>
        </w:rPr>
        <w:t xml:space="preserve">) of leaf area, SLA, maximum height and lateral spread increased with temperature along spatial gradients, </w:t>
      </w:r>
      <w:r w:rsidR="00FA0505">
        <w:rPr>
          <w:rFonts w:cs="Times New Roman"/>
          <w:szCs w:val="24"/>
        </w:rPr>
        <w:t xml:space="preserve">and CWM values of bud number and </w:t>
      </w:r>
      <w:r w:rsidR="00FA0505">
        <w:rPr>
          <w:rFonts w:cs="Times New Roman"/>
          <w:szCs w:val="24"/>
        </w:rPr>
        <w:lastRenderedPageBreak/>
        <w:t xml:space="preserve">connection persistence decreased with temperature along spatial gradients (Table 1, Figure 2). </w:t>
      </w:r>
      <w:r w:rsidR="00407F83" w:rsidRPr="00881BB5">
        <w:rPr>
          <w:rFonts w:cs="Times New Roman"/>
          <w:szCs w:val="24"/>
        </w:rPr>
        <w:t xml:space="preserve">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w:t>
      </w:r>
      <w:r w:rsidR="00F23D3B">
        <w:rPr>
          <w:rFonts w:cs="Times New Roman"/>
          <w:szCs w:val="24"/>
        </w:rPr>
        <w:t xml:space="preserve">multiple </w:t>
      </w:r>
      <w:r w:rsidR="009A6248" w:rsidRPr="00881BB5">
        <w:rPr>
          <w:rFonts w:cs="Times New Roman"/>
          <w:szCs w:val="24"/>
        </w:rPr>
        <w:t xml:space="preserve">linear </w:t>
      </w:r>
      <w:r w:rsidR="00AA59E4">
        <w:rPr>
          <w:rFonts w:cs="Times New Roman"/>
          <w:szCs w:val="24"/>
        </w:rPr>
        <w:t xml:space="preserve">regression </w:t>
      </w:r>
      <w:r w:rsidR="00DF0389" w:rsidRPr="00881BB5">
        <w:rPr>
          <w:rFonts w:cs="Times New Roman"/>
          <w:szCs w:val="24"/>
        </w:rPr>
        <w:t xml:space="preserve">model </w:t>
      </w:r>
      <w:r w:rsidR="009A6248" w:rsidRPr="00881BB5">
        <w:rPr>
          <w:rFonts w:cs="Times New Roman"/>
          <w:szCs w:val="24"/>
        </w:rPr>
        <w:t>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w:t>
      </w:r>
      <w:r w:rsidR="00F23D3B">
        <w:rPr>
          <w:rFonts w:cs="Times New Roman"/>
          <w:szCs w:val="24"/>
        </w:rPr>
        <w:t xml:space="preserve">but the </w:t>
      </w:r>
      <w:r w:rsidR="00332803">
        <w:rPr>
          <w:rFonts w:cs="Times New Roman"/>
          <w:szCs w:val="24"/>
        </w:rPr>
        <w:t xml:space="preserve">coefficient of the </w:t>
      </w:r>
      <w:r w:rsidR="00DF0389" w:rsidRPr="00881BB5">
        <w:rPr>
          <w:rFonts w:cs="Times New Roman"/>
          <w:szCs w:val="24"/>
        </w:rPr>
        <w:t xml:space="preserve">precipitation </w:t>
      </w:r>
      <w:r w:rsidR="00F23D3B">
        <w:rPr>
          <w:rFonts w:cs="Times New Roman"/>
          <w:szCs w:val="24"/>
        </w:rPr>
        <w:t xml:space="preserve">variable itself </w:t>
      </w:r>
      <w:r w:rsidR="00DF0389" w:rsidRPr="00881BB5">
        <w:rPr>
          <w:rFonts w:cs="Times New Roman"/>
          <w:szCs w:val="24"/>
        </w:rPr>
        <w:t>was never significant</w:t>
      </w:r>
      <w:r w:rsidR="00332803">
        <w:rPr>
          <w:rFonts w:cs="Times New Roman"/>
          <w:szCs w:val="24"/>
        </w:rPr>
        <w:t>ly different from 0</w:t>
      </w:r>
      <w:r w:rsidR="00DF0389" w:rsidRPr="00881BB5">
        <w:rPr>
          <w:rFonts w:cs="Times New Roman"/>
          <w:szCs w:val="24"/>
        </w:rPr>
        <w:t xml:space="preserve">. </w:t>
      </w:r>
      <w:r w:rsidR="00E8091E" w:rsidRPr="00881BB5">
        <w:rPr>
          <w:rFonts w:cs="Times New Roman"/>
          <w:szCs w:val="24"/>
        </w:rPr>
        <w:t xml:space="preserve">The interaction of temperature and precipitation had a significant effect on SLA. </w:t>
      </w:r>
      <w:r w:rsidR="00206CE7">
        <w:rPr>
          <w:rFonts w:cs="Times New Roman"/>
          <w:szCs w:val="24"/>
        </w:rPr>
        <w:t>E</w:t>
      </w:r>
      <w:r w:rsidR="00856632" w:rsidRPr="00881BB5">
        <w:rPr>
          <w:rFonts w:cs="Times New Roman"/>
          <w:szCs w:val="24"/>
        </w:rPr>
        <w:t>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w:t>
      </w:r>
      <w:r w:rsidR="00206CE7">
        <w:rPr>
          <w:rFonts w:cs="Times New Roman"/>
          <w:szCs w:val="24"/>
        </w:rPr>
        <w:t>bud number and connection persistence patterns</w:t>
      </w:r>
      <w:r w:rsidR="00A109FD" w:rsidRPr="00881BB5">
        <w:rPr>
          <w:rFonts w:cs="Times New Roman"/>
          <w:szCs w:val="24"/>
        </w:rPr>
        <w:t xml:space="preserve"> better than </w:t>
      </w:r>
      <w:r w:rsidR="00DF0389" w:rsidRPr="00881BB5">
        <w:rPr>
          <w:rFonts w:cs="Times New Roman"/>
          <w:szCs w:val="24"/>
        </w:rPr>
        <w:t>linear one</w:t>
      </w:r>
      <w:r w:rsidR="00A109FD" w:rsidRPr="00881BB5">
        <w:rPr>
          <w:rFonts w:cs="Times New Roman"/>
          <w:szCs w:val="24"/>
        </w:rPr>
        <w:t>s</w:t>
      </w:r>
      <w:r w:rsidR="0021110C">
        <w:rPr>
          <w:rFonts w:cs="Times New Roman"/>
          <w:szCs w:val="24"/>
        </w:rPr>
        <w:t>, reflecting stronger responses in the colder part of the climate grid</w:t>
      </w:r>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595A72B8"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w:t>
      </w:r>
      <w:r w:rsidR="00C52DC4">
        <w:rPr>
          <w:rFonts w:cs="Times New Roman"/>
          <w:szCs w:val="24"/>
        </w:rPr>
        <w:t>target</w:t>
      </w:r>
      <w:r w:rsidR="00C52DC4" w:rsidRPr="00881BB5">
        <w:rPr>
          <w:rFonts w:cs="Times New Roman"/>
          <w:szCs w:val="24"/>
        </w:rPr>
        <w:t xml:space="preserve"> </w:t>
      </w:r>
      <w:r w:rsidR="002A654B">
        <w:rPr>
          <w:rFonts w:cs="Times New Roman"/>
          <w:szCs w:val="24"/>
        </w:rPr>
        <w:t xml:space="preserve">site </w:t>
      </w:r>
      <w:r w:rsidR="000F2A35" w:rsidRPr="00881BB5">
        <w:rPr>
          <w:rFonts w:cs="Times New Roman"/>
          <w:szCs w:val="24"/>
        </w:rPr>
        <w:t>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DD2AD0">
        <w:rPr>
          <w:rFonts w:cs="Times New Roman"/>
          <w:szCs w:val="24"/>
        </w:rPr>
        <w:t xml:space="preserve">Rates of convergence in species composition </w:t>
      </w:r>
      <w:r w:rsidR="00AB009B">
        <w:rPr>
          <w:rFonts w:cs="Times New Roman"/>
          <w:szCs w:val="24"/>
        </w:rPr>
        <w:t xml:space="preserve">only </w:t>
      </w:r>
      <w:r w:rsidR="00DD2AD0">
        <w:rPr>
          <w:rFonts w:cs="Times New Roman"/>
          <w:szCs w:val="24"/>
        </w:rPr>
        <w:t>exceeded null model predictions that accounted for random replacement by local immigrants in 2011</w:t>
      </w:r>
      <w:r w:rsidR="00AA59E4">
        <w:rPr>
          <w:rFonts w:cs="Times New Roman"/>
          <w:szCs w:val="24"/>
        </w:rPr>
        <w:t xml:space="preserve"> (Figure 4)</w:t>
      </w:r>
      <w:r w:rsidR="00DD2AD0">
        <w:rPr>
          <w:rFonts w:cs="Times New Roman"/>
          <w:szCs w:val="24"/>
        </w:rPr>
        <w:t xml:space="preserve">. </w:t>
      </w:r>
      <w:r w:rsidR="00CD7750">
        <w:rPr>
          <w:rFonts w:cs="Times New Roman"/>
          <w:szCs w:val="24"/>
        </w:rPr>
        <w:t>In contrast, 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w:t>
      </w:r>
      <w:r w:rsidR="00B75BF3">
        <w:rPr>
          <w:rFonts w:cs="Times New Roman"/>
          <w:szCs w:val="24"/>
        </w:rPr>
        <w:t>, bud number, and connection persistence</w:t>
      </w:r>
      <w:r w:rsidR="00640331">
        <w:rPr>
          <w:rFonts w:cs="Times New Roman"/>
          <w:szCs w:val="24"/>
        </w:rPr>
        <w:t xml:space="preserve"> </w:t>
      </w:r>
      <w:r w:rsidR="00AB009B">
        <w:rPr>
          <w:rFonts w:cs="Times New Roman"/>
          <w:szCs w:val="24"/>
        </w:rPr>
        <w:t xml:space="preserve">consistently </w:t>
      </w:r>
      <w:r w:rsidR="005812D3">
        <w:rPr>
          <w:rFonts w:cs="Times New Roman"/>
          <w:szCs w:val="24"/>
        </w:rPr>
        <w:t>exceed</w:t>
      </w:r>
      <w:r w:rsidR="00D1005E">
        <w:rPr>
          <w:rFonts w:cs="Times New Roman"/>
          <w:szCs w:val="24"/>
        </w:rPr>
        <w:t>ed</w:t>
      </w:r>
      <w:r w:rsidRPr="00881BB5">
        <w:rPr>
          <w:rFonts w:cs="Times New Roman"/>
          <w:szCs w:val="24"/>
        </w:rPr>
        <w:t xml:space="preserve"> null model predictions</w:t>
      </w:r>
      <w:r w:rsidR="00AA59E4">
        <w:rPr>
          <w:rFonts w:cs="Times New Roman"/>
          <w:szCs w:val="24"/>
        </w:rPr>
        <w:t xml:space="preserve"> (Figure 4)</w:t>
      </w:r>
      <w:r w:rsidR="00AB009B">
        <w:rPr>
          <w:rFonts w:cs="Times New Roman"/>
          <w:szCs w:val="24"/>
        </w:rPr>
        <w:t xml:space="preserve">. </w:t>
      </w:r>
      <w:r w:rsidR="00CD7750">
        <w:rPr>
          <w:rFonts w:cs="Times New Roman"/>
          <w:szCs w:val="24"/>
        </w:rPr>
        <w:t>These d</w:t>
      </w:r>
      <w:r w:rsidR="00AB009B">
        <w:rPr>
          <w:rFonts w:cs="Times New Roman"/>
          <w:szCs w:val="24"/>
        </w:rPr>
        <w:t xml:space="preserve">eviations from null expectations were driven by </w:t>
      </w:r>
      <w:r w:rsidR="0056362F">
        <w:rPr>
          <w:rFonts w:cs="Times New Roman"/>
          <w:szCs w:val="24"/>
        </w:rPr>
        <w:t>responses across many species</w:t>
      </w:r>
      <w:r w:rsidR="00AB009B">
        <w:rPr>
          <w:rFonts w:cs="Times New Roman"/>
          <w:szCs w:val="24"/>
        </w:rPr>
        <w:t xml:space="preserve"> rather than responses in just a few of the most abundant taxa </w:t>
      </w:r>
      <w:r w:rsidR="0056362F">
        <w:rPr>
          <w:rFonts w:cs="Times New Roman"/>
          <w:szCs w:val="24"/>
        </w:rPr>
        <w:t xml:space="preserve">(Figure S4). </w:t>
      </w:r>
      <w:r w:rsidR="00BC745E">
        <w:rPr>
          <w:rFonts w:cs="Times New Roman"/>
          <w:szCs w:val="24"/>
        </w:rPr>
        <w:t>Site-level climate data</w:t>
      </w:r>
      <w:r w:rsidR="00BA279E">
        <w:rPr>
          <w:rFonts w:cs="Times New Roman"/>
          <w:szCs w:val="24"/>
        </w:rPr>
        <w:t xml:space="preserve"> confirm that transplanted turfs experienced consistently warmer temperatures as intended (Figure S1, Figure S2).</w:t>
      </w:r>
      <w:r w:rsidR="00BC745E">
        <w:rPr>
          <w:rFonts w:cs="Times New Roman"/>
          <w:szCs w:val="24"/>
        </w:rPr>
        <w:t xml:space="preserve"> </w:t>
      </w:r>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t>DISCUSSION</w:t>
      </w:r>
    </w:p>
    <w:p w14:paraId="3709AB90" w14:textId="102C6D5E"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w:t>
      </w:r>
      <w:r w:rsidR="002A06E1">
        <w:rPr>
          <w:rFonts w:cs="Times New Roman"/>
          <w:szCs w:val="24"/>
        </w:rPr>
        <w:t>test the assumption that traits with broad-scale associations to climate in space are predictive of plant community response to climate change in time. This space-for-time assumption is supported when using three t</w:t>
      </w:r>
      <w:r w:rsidR="0064513B">
        <w:rPr>
          <w:rFonts w:cs="Times New Roman"/>
          <w:szCs w:val="24"/>
        </w:rPr>
        <w:t xml:space="preserve">raits </w:t>
      </w:r>
      <w:r w:rsidR="0064513B">
        <w:rPr>
          <w:rFonts w:cs="Times New Roman"/>
          <w:szCs w:val="24"/>
        </w:rPr>
        <w:lastRenderedPageBreak/>
        <w:t xml:space="preserve">related to species architecture, but </w:t>
      </w:r>
      <w:r w:rsidR="00AA38D1">
        <w:rPr>
          <w:rFonts w:cs="Times New Roman"/>
          <w:szCs w:val="24"/>
        </w:rPr>
        <w:t>not supported</w:t>
      </w:r>
      <w:r w:rsidR="002A06E1">
        <w:rPr>
          <w:rFonts w:cs="Times New Roman"/>
          <w:szCs w:val="24"/>
        </w:rPr>
        <w:t xml:space="preserve"> when using </w:t>
      </w:r>
      <w:r w:rsidR="0064513B">
        <w:rPr>
          <w:rFonts w:cs="Times New Roman"/>
          <w:szCs w:val="24"/>
        </w:rPr>
        <w:t>three traits related to species resource use s</w:t>
      </w:r>
      <w:r w:rsidR="003D12D5">
        <w:rPr>
          <w:rFonts w:cs="Times New Roman"/>
          <w:szCs w:val="24"/>
        </w:rPr>
        <w:t xml:space="preserve">trategy. </w:t>
      </w:r>
      <w:r w:rsidR="002A06E1">
        <w:rPr>
          <w:rFonts w:cs="Times New Roman"/>
          <w:szCs w:val="24"/>
        </w:rPr>
        <w:t xml:space="preserve">Our results underscore the importance </w:t>
      </w:r>
      <w:r w:rsidR="004710B8">
        <w:rPr>
          <w:rFonts w:cs="Times New Roman"/>
          <w:szCs w:val="24"/>
        </w:rPr>
        <w:t xml:space="preserve">of </w:t>
      </w:r>
      <w:r w:rsidR="00CF7C5F">
        <w:rPr>
          <w:rFonts w:cs="Times New Roman"/>
          <w:szCs w:val="24"/>
        </w:rPr>
        <w:t>using</w:t>
      </w:r>
      <w:r w:rsidR="004710B8">
        <w:rPr>
          <w:rFonts w:cs="Times New Roman"/>
          <w:szCs w:val="24"/>
        </w:rPr>
        <w:t xml:space="preserve"> ecologically relevant traits when making predictions of community response</w:t>
      </w:r>
      <w:r w:rsidR="004742C8">
        <w:rPr>
          <w:rFonts w:cs="Times New Roman"/>
          <w:szCs w:val="24"/>
        </w:rPr>
        <w:t xml:space="preserve">, and suggest that in our grassland system, architectural traits may </w:t>
      </w:r>
      <w:r w:rsidR="00AA59E4">
        <w:rPr>
          <w:rFonts w:cs="Times New Roman"/>
          <w:szCs w:val="24"/>
        </w:rPr>
        <w:t>exert more influence on initial species response to rapid warming than the more commonly used growth-related traits.</w:t>
      </w:r>
    </w:p>
    <w:p w14:paraId="22E3A4D8" w14:textId="77777777" w:rsidR="00E808B0" w:rsidRPr="00881BB5" w:rsidRDefault="00E808B0" w:rsidP="00F308F7">
      <w:pPr>
        <w:spacing w:line="480" w:lineRule="auto"/>
        <w:rPr>
          <w:rFonts w:cs="Times New Roman"/>
          <w:szCs w:val="24"/>
        </w:rPr>
      </w:pPr>
    </w:p>
    <w:p w14:paraId="13A1CA40" w14:textId="1F05F364"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 in </w:t>
      </w:r>
      <w:r w:rsidR="00E51E72">
        <w:rPr>
          <w:rFonts w:cs="Times New Roman"/>
          <w:szCs w:val="24"/>
        </w:rPr>
        <w:t xml:space="preserve">both </w:t>
      </w:r>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262565">
        <w:rPr>
          <w:rFonts w:cs="Times New Roman"/>
          <w:szCs w:val="24"/>
        </w:rPr>
        <w:t>CWMs</w:t>
      </w:r>
      <w:r w:rsidR="003F3EE6" w:rsidRPr="00881BB5">
        <w:rPr>
          <w:rFonts w:cs="Times New Roman"/>
          <w:szCs w:val="24"/>
        </w:rPr>
        <w:t xml:space="preserve"> trended </w:t>
      </w:r>
      <w:r w:rsidR="00432FA8">
        <w:rPr>
          <w:rFonts w:cs="Times New Roman"/>
          <w:szCs w:val="24"/>
        </w:rPr>
        <w:t>only</w:t>
      </w:r>
      <w:r w:rsidR="00EB2927">
        <w:rPr>
          <w:rFonts w:cs="Times New Roman"/>
          <w:szCs w:val="24"/>
        </w:rPr>
        <w:t xml:space="preserve"> </w:t>
      </w:r>
      <w:r w:rsidR="003F3EE6" w:rsidRPr="00881BB5">
        <w:rPr>
          <w:rFonts w:cs="Times New Roman"/>
          <w:szCs w:val="24"/>
        </w:rPr>
        <w:t>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w:t>
      </w:r>
      <w:r w:rsidR="00CD7750">
        <w:rPr>
          <w:rFonts w:cs="Times New Roman"/>
          <w:szCs w:val="24"/>
        </w:rPr>
        <w:t xml:space="preserve">a nearly </w:t>
      </w:r>
      <w:r w:rsidR="00E8091E" w:rsidRPr="00881BB5">
        <w:rPr>
          <w:rFonts w:cs="Times New Roman"/>
          <w:szCs w:val="24"/>
        </w:rPr>
        <w:t>2500</w:t>
      </w:r>
      <w:r w:rsidR="00E51E72">
        <w:rPr>
          <w:rFonts w:cs="Times New Roman"/>
          <w:szCs w:val="24"/>
        </w:rPr>
        <w:t xml:space="preserve"> </w:t>
      </w:r>
      <w:r w:rsidR="00E8091E" w:rsidRPr="00881BB5">
        <w:rPr>
          <w:rFonts w:cs="Times New Roman"/>
          <w:szCs w:val="24"/>
        </w:rPr>
        <w:t>mm</w:t>
      </w:r>
      <w:r w:rsidR="00AA59E4">
        <w:rPr>
          <w:rFonts w:cs="Times New Roman"/>
          <w:szCs w:val="24"/>
        </w:rPr>
        <w:t xml:space="preserve"> year</w:t>
      </w:r>
      <w:r w:rsidR="00AA59E4" w:rsidRPr="00AA59E4">
        <w:rPr>
          <w:rFonts w:cs="Times New Roman"/>
          <w:szCs w:val="24"/>
          <w:vertAlign w:val="superscript"/>
        </w:rPr>
        <w:t>-1</w:t>
      </w:r>
      <w:r w:rsidR="00E8091E" w:rsidRPr="00881BB5">
        <w:rPr>
          <w:rFonts w:cs="Times New Roman"/>
          <w:szCs w:val="24"/>
        </w:rPr>
        <w:t xml:space="preserve"> increase in precipitation</w:t>
      </w:r>
      <w:r w:rsidR="00BB0709" w:rsidRPr="00881BB5">
        <w:rPr>
          <w:rFonts w:cs="Times New Roman"/>
          <w:szCs w:val="24"/>
        </w:rPr>
        <w:t xml:space="preserve"> </w:t>
      </w:r>
      <w:r w:rsidR="00CC4B01">
        <w:rPr>
          <w:rFonts w:cs="Times New Roman"/>
          <w:szCs w:val="24"/>
        </w:rPr>
        <w:t xml:space="preserve">is 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w:t>
      </w:r>
      <w:r w:rsidR="00262565">
        <w:rPr>
          <w:rFonts w:cs="Times New Roman"/>
          <w:szCs w:val="24"/>
        </w:rPr>
        <w:t xml:space="preserve">underscoring </w:t>
      </w:r>
      <w:r w:rsidR="003C4460" w:rsidRPr="00881BB5">
        <w:rPr>
          <w:rFonts w:cs="Times New Roman"/>
          <w:szCs w:val="24"/>
        </w:rPr>
        <w:t>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Th</w:t>
      </w:r>
      <w:r w:rsidR="00AA0FBD">
        <w:rPr>
          <w:rFonts w:cs="Times New Roman"/>
          <w:szCs w:val="24"/>
        </w:rPr>
        <w:t>is</w:t>
      </w:r>
      <w:r w:rsidR="00E8091E" w:rsidRPr="00881BB5">
        <w:rPr>
          <w:rFonts w:cs="Times New Roman"/>
          <w:szCs w:val="24"/>
        </w:rPr>
        <w:t xml:space="preserv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w:t>
      </w:r>
      <w:r w:rsidR="00FA3686">
        <w:rPr>
          <w:rFonts w:cs="Times New Roman"/>
          <w:szCs w:val="24"/>
        </w:rPr>
        <w:t>A l</w:t>
      </w:r>
      <w:r w:rsidR="007709D7">
        <w:rPr>
          <w:rFonts w:cs="Times New Roman"/>
          <w:szCs w:val="24"/>
        </w:rPr>
        <w:t>ack of precipitation effects could occur if soil moisture is similar</w:t>
      </w:r>
      <w:r w:rsidR="00FA3686">
        <w:rPr>
          <w:rFonts w:cs="Times New Roman"/>
          <w:szCs w:val="24"/>
        </w:rPr>
        <w:t xml:space="preserve"> at all sites</w:t>
      </w:r>
      <w:r w:rsidR="007709D7">
        <w:rPr>
          <w:rFonts w:cs="Times New Roman"/>
          <w:szCs w:val="24"/>
        </w:rPr>
        <w:t xml:space="preserve"> </w:t>
      </w:r>
      <w:r w:rsidR="00FA3686">
        <w:rPr>
          <w:rFonts w:cs="Times New Roman"/>
          <w:szCs w:val="24"/>
        </w:rPr>
        <w:t>and/or not limiting at any</w:t>
      </w:r>
      <w:r w:rsidR="007709D7">
        <w:rPr>
          <w:rFonts w:cs="Times New Roman"/>
          <w:szCs w:val="24"/>
        </w:rPr>
        <w:t xml:space="preserve"> sites, </w:t>
      </w:r>
      <w:r w:rsidR="00FA3686">
        <w:rPr>
          <w:rFonts w:cs="Times New Roman"/>
          <w:szCs w:val="24"/>
        </w:rPr>
        <w:t>however</w:t>
      </w:r>
      <w:r w:rsidR="007709D7">
        <w:rPr>
          <w:rFonts w:cs="Times New Roman"/>
          <w:szCs w:val="24"/>
        </w:rPr>
        <w:t xml:space="preserve"> this seems unlikely given the large range in mean annual precipitation and the otherwise similar </w:t>
      </w:r>
      <w:r w:rsidR="00FA3686">
        <w:rPr>
          <w:rFonts w:cs="Times New Roman"/>
          <w:szCs w:val="24"/>
        </w:rPr>
        <w:t xml:space="preserve">site </w:t>
      </w:r>
      <w:r w:rsidR="007709D7">
        <w:rPr>
          <w:rFonts w:cs="Times New Roman"/>
          <w:szCs w:val="24"/>
        </w:rPr>
        <w:t xml:space="preserve">abiotic conditions. </w:t>
      </w:r>
      <w:r w:rsidR="00FA3686">
        <w:rPr>
          <w:rFonts w:cs="Times New Roman"/>
          <w:szCs w:val="24"/>
        </w:rPr>
        <w:t>Regardless of the mechanism</w:t>
      </w:r>
      <w:r w:rsidR="00CD7750">
        <w:rPr>
          <w:rFonts w:cs="Times New Roman"/>
          <w:szCs w:val="24"/>
        </w:rPr>
        <w:t xml:space="preserve">, </w:t>
      </w:r>
      <w:r w:rsidR="00FA3686">
        <w:rPr>
          <w:rFonts w:cs="Times New Roman"/>
          <w:szCs w:val="24"/>
        </w:rPr>
        <w:t>the implication is that f</w:t>
      </w:r>
      <w:r w:rsidR="00966B48" w:rsidRPr="00881BB5">
        <w:rPr>
          <w:rFonts w:cs="Times New Roman"/>
          <w:szCs w:val="24"/>
        </w:rPr>
        <w:t xml:space="preserve">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w:t>
      </w:r>
      <w:r w:rsidR="00966B48" w:rsidRPr="00881BB5">
        <w:rPr>
          <w:rFonts w:cs="Times New Roman"/>
          <w:szCs w:val="24"/>
        </w:rPr>
        <w:t xml:space="preserve">changes in </w:t>
      </w:r>
      <w:r w:rsidR="00FA3686">
        <w:rPr>
          <w:rFonts w:cs="Times New Roman"/>
          <w:szCs w:val="24"/>
        </w:rPr>
        <w:t>temperature, not precipitation.</w:t>
      </w:r>
    </w:p>
    <w:p w14:paraId="687BBA0F" w14:textId="63AB255A" w:rsidR="00772404" w:rsidRDefault="00317D61" w:rsidP="00F308F7">
      <w:pPr>
        <w:spacing w:line="480" w:lineRule="auto"/>
        <w:rPr>
          <w:rFonts w:cs="Times New Roman"/>
          <w:szCs w:val="24"/>
        </w:rPr>
      </w:pPr>
      <w:r w:rsidRPr="00881BB5">
        <w:rPr>
          <w:rFonts w:cs="Times New Roman"/>
          <w:szCs w:val="24"/>
        </w:rPr>
        <w:tab/>
      </w:r>
      <w:r w:rsidR="00935C84">
        <w:rPr>
          <w:rFonts w:cs="Times New Roman"/>
          <w:szCs w:val="24"/>
        </w:rPr>
        <w:t>The c</w:t>
      </w:r>
      <w:r w:rsidR="00B75BF3">
        <w:rPr>
          <w:rFonts w:cs="Times New Roman"/>
          <w:szCs w:val="24"/>
        </w:rPr>
        <w:t>onsistent</w:t>
      </w:r>
      <w:r w:rsidR="00B75BF3" w:rsidRPr="00881BB5">
        <w:rPr>
          <w:rFonts w:cs="Times New Roman"/>
          <w:szCs w:val="24"/>
        </w:rPr>
        <w:t xml:space="preserve"> </w:t>
      </w:r>
      <w:r w:rsidR="00595488" w:rsidRPr="00881BB5">
        <w:rPr>
          <w:rFonts w:cs="Times New Roman"/>
          <w:szCs w:val="24"/>
        </w:rPr>
        <w:t xml:space="preserve">shifts in </w:t>
      </w:r>
      <w:r w:rsidR="000D1F13">
        <w:rPr>
          <w:rFonts w:cs="Times New Roman"/>
          <w:szCs w:val="24"/>
        </w:rPr>
        <w:t>CWMs</w:t>
      </w:r>
      <w:r w:rsidR="00595488" w:rsidRPr="00881BB5">
        <w:rPr>
          <w:rFonts w:cs="Times New Roman"/>
          <w:szCs w:val="24"/>
        </w:rPr>
        <w:t xml:space="preserve"> with increasing temperature </w:t>
      </w:r>
      <w:r w:rsidR="00935C84">
        <w:rPr>
          <w:rFonts w:cs="Times New Roman"/>
          <w:szCs w:val="24"/>
        </w:rPr>
        <w:t xml:space="preserve">in our system </w:t>
      </w:r>
      <w:r w:rsidR="00CF7C5F">
        <w:rPr>
          <w:rFonts w:cs="Times New Roman"/>
          <w:szCs w:val="24"/>
        </w:rPr>
        <w:t>signify</w:t>
      </w:r>
      <w:r w:rsidR="001E63B0">
        <w:rPr>
          <w:rFonts w:cs="Times New Roman"/>
          <w:szCs w:val="24"/>
        </w:rPr>
        <w:t xml:space="preserve"> </w:t>
      </w:r>
      <w:r w:rsidR="000928B2">
        <w:rPr>
          <w:rFonts w:cs="Times New Roman"/>
          <w:szCs w:val="24"/>
        </w:rPr>
        <w:t>shift</w:t>
      </w:r>
      <w:r w:rsidR="005D35D0">
        <w:rPr>
          <w:rFonts w:cs="Times New Roman"/>
          <w:szCs w:val="24"/>
        </w:rPr>
        <w:t>s</w:t>
      </w:r>
      <w:r w:rsidR="000928B2">
        <w:rPr>
          <w:rFonts w:cs="Times New Roman"/>
          <w:szCs w:val="24"/>
        </w:rPr>
        <w:t xml:space="preserve"> in </w:t>
      </w:r>
      <w:r w:rsidR="00595488" w:rsidRPr="00881BB5">
        <w:rPr>
          <w:rFonts w:cs="Times New Roman"/>
          <w:szCs w:val="24"/>
        </w:rPr>
        <w:t>plant ecological strateg</w:t>
      </w:r>
      <w:r w:rsidR="001E63B0">
        <w:rPr>
          <w:rFonts w:cs="Times New Roman"/>
          <w:szCs w:val="24"/>
        </w:rPr>
        <w:t>y</w:t>
      </w:r>
      <w:r w:rsidR="00595488" w:rsidRPr="00881BB5">
        <w:rPr>
          <w:rFonts w:cs="Times New Roman"/>
          <w:szCs w:val="24"/>
        </w:rPr>
        <w:t xml:space="preserve">. </w:t>
      </w:r>
      <w:r w:rsidR="002424F2">
        <w:rPr>
          <w:rFonts w:cs="Times New Roman"/>
          <w:szCs w:val="24"/>
        </w:rPr>
        <w:t>I</w:t>
      </w:r>
      <w:r w:rsidR="005D35D0">
        <w:rPr>
          <w:rFonts w:cs="Times New Roman"/>
          <w:szCs w:val="24"/>
        </w:rPr>
        <w:t xml:space="preserve">ncreases in leaf area, SLA, and </w:t>
      </w:r>
      <w:r w:rsidR="00935C84">
        <w:rPr>
          <w:rFonts w:cs="Times New Roman"/>
          <w:szCs w:val="24"/>
        </w:rPr>
        <w:t xml:space="preserve">the rate of </w:t>
      </w:r>
      <w:r w:rsidR="005D35D0">
        <w:rPr>
          <w:rFonts w:cs="Times New Roman"/>
          <w:szCs w:val="24"/>
        </w:rPr>
        <w:t>lateral spread</w:t>
      </w:r>
      <w:r w:rsidR="00727F18">
        <w:rPr>
          <w:rFonts w:cs="Times New Roman"/>
          <w:szCs w:val="24"/>
        </w:rPr>
        <w:t xml:space="preserve"> with temperature suggest a shift from slow-growing stress-tolerant species to fast-growing species with acquisitive resource use strategies </w:t>
      </w:r>
      <w:r w:rsidRPr="00881BB5">
        <w:rPr>
          <w:rFonts w:cs="Times New Roman"/>
          <w:szCs w:val="24"/>
        </w:rPr>
        <w:fldChar w:fldCharType="begin" w:fldLock="1"/>
      </w:r>
      <w:r w:rsidR="005D35D0">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id" : "ITEM-2", "itemData" : { "DOI" : "10.1007/s12224-010-9072-7", "ISBN" : "1211-9520", "ISSN" : "12119520", "abstract" : "Plant traits associated with resource acquisition strategies (specific leaf area (SLA), leaf dry matter content (LDMC), leaf size and plant height) change along gradients of soil properties, being the most conservative in a resource-poor environment and the most dynamic in a resource-rich environment. Clonal attributes also vary along soil and other environmental conditions. We hypothesized that in alpine communities in the Scandian Mts. (1) the average composition of traits in a plant assemblage in terms of i) the predominance of different clonal growth organ types, ii) the number of buds in the bud bank, iii) the distribution of the bud-bank (above- and below ground), iv) the distance of lateral spread and v) the longevity of plant - offspring connections would change along a gradient of soil properties and (2) that this variation would be in correspondence with that of traits associated with resource acquisition strategies (SLA, LDMC, leaf size and plant height). Analysis of clonal and bud bank traits for species of alpine communities supported our first hypothesis: with decreasing soil quality the most common clonal growth organs were rhizomes, and there was a predominance of perennial bud banks located at the soil surface or below-ground, low rates of lateral spread and long persistence of plant - offspring connections. Our second hypothesis was partly supported. As predicted, at the level of the plant assemblage, these clonal and bud bank traits were positively associated with LDMC, and negatively with leaf size and plant height. These observations reinforce the hypotheses about trade-offs between acquisition and retention strategies in plants. The only result that was in contradiction with our expectations was the lack of correspondence between clonal and bud bank traits and SLA that could be attributed to errors associated to the measurement of the area of narrow and small leaves or to the dependence of the SLA index on species-specific morphological attributes.", "author" : [ { "dropping-particle" : "", "family" : "Rusch", "given" : "Graciela M.", "non-dropping-particle" : "", "parse-names" : false, "suffix" : "" }, { "dropping-particle" : "", "family" : "Wilmann", "given" : "Bodil", "non-dropping-particle" : "", "parse-names" : false, "suffix" : "" }, { "dropping-particle" : "", "family" : "Klime\u0161ov\u00e1", "given" : "Jitka", "non-dropping-particle" : "", "parse-names" : false, "suffix" : "" }, { "dropping-particle" : "", "family" : "Evju", "given" : "Marianne", "non-dropping-particle" : "", "parse-names" : false, "suffix" : "" } ], "container-title" : "Folia Geobotanica", "id" : "ITEM-2", "issue" : "2-3", "issued" : { "date-parts" : [ [ "2011" ] ] }, "page" : "237-254", "title" : "Do Clonal and Bud Bank Traits Vary in Correspondence with Soil Properties and Resource Acquisition Strategies? Patterns in Alpine Communities in the Scandian Mountains", "type" : "article-journal", "volume" : "46" }, "uris" : [ "http://www.mendeley.com/documents/?uuid=75467cf3-4040-46d9-9567-9b102af3bfa3" ] } ], "mendeley" : { "formattedCitation" : "(Sterck et al. 2006, Rusch et al. 2011)", "plainTextFormattedCitation" : "(Sterck et al. 2006, Rusch et al. 2011)", "previouslyFormattedCitation" : "(Sterck et al. 2006, Rusch et al. 2011)" }, "properties" : { "noteIndex" : 0 }, "schema" : "https://github.com/citation-style-language/schema/raw/master/csl-citation.json" }</w:instrText>
      </w:r>
      <w:r w:rsidRPr="00881BB5">
        <w:rPr>
          <w:rFonts w:cs="Times New Roman"/>
          <w:szCs w:val="24"/>
        </w:rPr>
        <w:fldChar w:fldCharType="separate"/>
      </w:r>
      <w:r w:rsidR="00262565" w:rsidRPr="00262565">
        <w:rPr>
          <w:rFonts w:cs="Times New Roman"/>
          <w:noProof/>
          <w:szCs w:val="24"/>
        </w:rPr>
        <w:t>(Sterck et al. 2006, Rusch et al. 2011)</w:t>
      </w:r>
      <w:r w:rsidRPr="00881BB5">
        <w:rPr>
          <w:rFonts w:cs="Times New Roman"/>
          <w:szCs w:val="24"/>
        </w:rPr>
        <w:fldChar w:fldCharType="end"/>
      </w:r>
      <w:r w:rsidR="000928B2">
        <w:rPr>
          <w:rFonts w:cs="Times New Roman"/>
          <w:szCs w:val="24"/>
        </w:rPr>
        <w:t xml:space="preserve">. </w:t>
      </w:r>
      <w:r w:rsidR="00CD7750">
        <w:rPr>
          <w:rFonts w:cs="Times New Roman"/>
          <w:szCs w:val="24"/>
        </w:rPr>
        <w:t xml:space="preserve">Also increasing with temperature are </w:t>
      </w:r>
      <w:r w:rsidR="001E63B0">
        <w:rPr>
          <w:rFonts w:cs="Times New Roman"/>
          <w:szCs w:val="24"/>
        </w:rPr>
        <w:t>maximum height</w:t>
      </w:r>
      <w:r w:rsidR="00CD7750">
        <w:rPr>
          <w:rFonts w:cs="Times New Roman"/>
          <w:szCs w:val="24"/>
        </w:rPr>
        <w:t xml:space="preserve">, duration of </w:t>
      </w:r>
      <w:r w:rsidR="002424F2">
        <w:rPr>
          <w:rFonts w:cs="Times New Roman"/>
          <w:szCs w:val="24"/>
        </w:rPr>
        <w:t>connection persistence</w:t>
      </w:r>
      <w:r w:rsidR="003D12D5">
        <w:rPr>
          <w:rFonts w:cs="Times New Roman"/>
          <w:szCs w:val="24"/>
        </w:rPr>
        <w:t>,</w:t>
      </w:r>
      <w:r w:rsidR="002424F2">
        <w:rPr>
          <w:rFonts w:cs="Times New Roman"/>
          <w:szCs w:val="24"/>
        </w:rPr>
        <w:t xml:space="preserve"> and bud number, </w:t>
      </w:r>
      <w:r w:rsidR="002424F2">
        <w:rPr>
          <w:rFonts w:cs="Times New Roman"/>
          <w:szCs w:val="24"/>
        </w:rPr>
        <w:lastRenderedPageBreak/>
        <w:t xml:space="preserve">three traits related to plant architecture. </w:t>
      </w:r>
      <w:r w:rsidR="00185301" w:rsidRPr="00881BB5">
        <w:rPr>
          <w:rFonts w:cs="Times New Roman"/>
          <w:szCs w:val="24"/>
        </w:rPr>
        <w:t xml:space="preserve">The increase in </w:t>
      </w:r>
      <w:r w:rsidR="00CD7750">
        <w:rPr>
          <w:rFonts w:cs="Times New Roman"/>
          <w:szCs w:val="24"/>
        </w:rPr>
        <w:t>CWM</w:t>
      </w:r>
      <w:r w:rsidR="00727F18">
        <w:rPr>
          <w:rFonts w:cs="Times New Roman"/>
          <w:szCs w:val="24"/>
        </w:rPr>
        <w:t>s</w:t>
      </w:r>
      <w:r w:rsidR="00CD7750">
        <w:rPr>
          <w:rFonts w:cs="Times New Roman"/>
          <w:szCs w:val="24"/>
        </w:rPr>
        <w:t xml:space="preserve"> of </w:t>
      </w:r>
      <w:r w:rsidR="00185301" w:rsidRPr="00881BB5">
        <w:rPr>
          <w:rFonts w:cs="Times New Roman"/>
          <w:szCs w:val="24"/>
        </w:rPr>
        <w:t xml:space="preserve">maximum height </w:t>
      </w:r>
      <w:r w:rsidR="00262565">
        <w:rPr>
          <w:rFonts w:cs="Times New Roman"/>
          <w:szCs w:val="24"/>
        </w:rPr>
        <w:t>may reflect</w:t>
      </w:r>
      <w:r w:rsidR="00185301" w:rsidRPr="00881BB5">
        <w:rPr>
          <w:rFonts w:cs="Times New Roman"/>
          <w:szCs w:val="24"/>
        </w:rPr>
        <w:t xml:space="preserve"> a tradeoff in the ability to compete for light at warm sites amenable to growth and the ability to tolerate wind stress and freezing temperatures at the coldest sites </w:t>
      </w:r>
      <w:r w:rsidR="00185301" w:rsidRPr="00881BB5">
        <w:rPr>
          <w:rFonts w:cs="Times New Roman"/>
          <w:szCs w:val="24"/>
        </w:rPr>
        <w:fldChar w:fldCharType="begin" w:fldLock="1"/>
      </w:r>
      <w:r w:rsidR="0026256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2", "issue" : "7", "issued" : { "date-parts" : [ [ "2003" ] ] }, "page" : "337-343", "title" : "Plant height and evolutionary games", "type" : "article-journal", "volume" : "18" }, "uris" : [ "http://www.mendeley.com/documents/?uuid=d0aec19d-e931-49c3-8a7f-6993ffe07a64" ] } ], "mendeley" : { "formattedCitation" : "(Westoby 1998, Falster and Westoby 2003)", "plainTextFormattedCitation" : "(Westoby 1998, Falster and Westoby 2003)", "previouslyFormattedCitation" :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262565" w:rsidRPr="00262565">
        <w:rPr>
          <w:rFonts w:cs="Times New Roman"/>
          <w:noProof/>
          <w:szCs w:val="24"/>
        </w:rPr>
        <w:t>(Westoby 1998, Falster and Westoby 2003)</w:t>
      </w:r>
      <w:r w:rsidR="00185301" w:rsidRPr="00881BB5">
        <w:rPr>
          <w:rFonts w:cs="Times New Roman"/>
          <w:szCs w:val="24"/>
        </w:rPr>
        <w:fldChar w:fldCharType="end"/>
      </w:r>
      <w:r w:rsidR="00185301" w:rsidRPr="00881BB5">
        <w:rPr>
          <w:rFonts w:cs="Times New Roman"/>
          <w:szCs w:val="24"/>
        </w:rPr>
        <w:t>.</w:t>
      </w:r>
      <w:r w:rsidR="001E63B0">
        <w:rPr>
          <w:rFonts w:cs="Times New Roman"/>
          <w:szCs w:val="24"/>
        </w:rPr>
        <w:t xml:space="preserve"> </w:t>
      </w:r>
      <w:r w:rsidR="00C02AD9">
        <w:rPr>
          <w:rFonts w:cs="Times New Roman"/>
          <w:szCs w:val="24"/>
        </w:rPr>
        <w:t>H</w:t>
      </w:r>
      <w:r w:rsidR="001E63B0">
        <w:rPr>
          <w:rFonts w:cs="Times New Roman"/>
          <w:szCs w:val="24"/>
        </w:rPr>
        <w:t xml:space="preserve">igher CWMs of bud number and connection persistence at the coldest sites may </w:t>
      </w:r>
      <w:r w:rsidR="00C02AD9">
        <w:rPr>
          <w:rFonts w:cs="Times New Roman"/>
          <w:szCs w:val="24"/>
        </w:rPr>
        <w:t>reflect</w:t>
      </w:r>
      <w:r w:rsidR="001E63B0">
        <w:rPr>
          <w:rFonts w:cs="Times New Roman"/>
          <w:szCs w:val="24"/>
        </w:rPr>
        <w:t xml:space="preserve"> an increased importance of resource integration </w:t>
      </w:r>
      <w:r w:rsidR="00C02AD9">
        <w:rPr>
          <w:rFonts w:cs="Times New Roman"/>
          <w:szCs w:val="24"/>
        </w:rPr>
        <w:t xml:space="preserve">and/or recovery from disturbances </w:t>
      </w:r>
      <w:r w:rsidR="002424F2" w:rsidRPr="00881BB5">
        <w:rPr>
          <w:rFonts w:cs="Times New Roman"/>
          <w:szCs w:val="24"/>
        </w:rPr>
        <w:fldChar w:fldCharType="begin" w:fldLock="1"/>
      </w:r>
      <w:r w:rsidR="002424F2"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2424F2" w:rsidRPr="00881BB5">
        <w:rPr>
          <w:rFonts w:cs="Times New Roman"/>
          <w:szCs w:val="24"/>
        </w:rPr>
        <w:fldChar w:fldCharType="separate"/>
      </w:r>
      <w:r w:rsidR="002424F2" w:rsidRPr="00881BB5">
        <w:rPr>
          <w:rFonts w:cs="Times New Roman"/>
          <w:noProof/>
          <w:szCs w:val="24"/>
        </w:rPr>
        <w:t>(Klimešová and Klimes 2007)</w:t>
      </w:r>
      <w:r w:rsidR="002424F2" w:rsidRPr="00881BB5">
        <w:rPr>
          <w:rFonts w:cs="Times New Roman"/>
          <w:szCs w:val="24"/>
        </w:rPr>
        <w:fldChar w:fldCharType="end"/>
      </w:r>
      <w:r w:rsidR="00E079C5">
        <w:rPr>
          <w:rFonts w:cs="Times New Roman"/>
          <w:szCs w:val="24"/>
        </w:rPr>
        <w:t xml:space="preserve">, although </w:t>
      </w:r>
      <w:r w:rsidR="00B82789">
        <w:rPr>
          <w:rFonts w:cs="Times New Roman"/>
          <w:szCs w:val="24"/>
        </w:rPr>
        <w:t xml:space="preserve">we </w:t>
      </w:r>
      <w:r w:rsidR="00B82789" w:rsidRPr="00B82789">
        <w:rPr>
          <w:rFonts w:cs="Times New Roman"/>
          <w:szCs w:val="24"/>
        </w:rPr>
        <w:t xml:space="preserve">see no </w:t>
      </w:r>
      <w:r w:rsidR="00B82789">
        <w:rPr>
          <w:rFonts w:cs="Times New Roman"/>
          <w:szCs w:val="24"/>
        </w:rPr>
        <w:t xml:space="preserve">obvious </w:t>
      </w:r>
      <w:r w:rsidR="00B82789" w:rsidRPr="00B82789">
        <w:rPr>
          <w:rFonts w:cs="Times New Roman"/>
          <w:szCs w:val="24"/>
        </w:rPr>
        <w:t>reason</w:t>
      </w:r>
      <w:r w:rsidR="00B82789">
        <w:rPr>
          <w:rFonts w:cs="Times New Roman"/>
          <w:szCs w:val="24"/>
        </w:rPr>
        <w:t xml:space="preserve">s why resources would be patchier and/or disturbances more common at the coldest sites. More work is needed to confirm the functional roles of these understudied clonal traits and their </w:t>
      </w:r>
      <w:r w:rsidR="009D0F6E">
        <w:rPr>
          <w:rFonts w:cs="Times New Roman"/>
          <w:szCs w:val="24"/>
        </w:rPr>
        <w:t>role in organizing grassland species along gradients.</w:t>
      </w:r>
    </w:p>
    <w:p w14:paraId="413BA998" w14:textId="77777777" w:rsidR="00C02AD9" w:rsidRPr="00881BB5" w:rsidRDefault="00C02AD9" w:rsidP="00F308F7">
      <w:pPr>
        <w:spacing w:line="480" w:lineRule="auto"/>
        <w:rPr>
          <w:rFonts w:cs="Times New Roman"/>
          <w:szCs w:val="24"/>
        </w:rPr>
      </w:pPr>
    </w:p>
    <w:p w14:paraId="49E2E77E" w14:textId="56BDFE4D" w:rsidR="008103C5" w:rsidRPr="00881BB5" w:rsidRDefault="00E808B0" w:rsidP="006F0104">
      <w:pPr>
        <w:spacing w:line="480" w:lineRule="auto"/>
        <w:rPr>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0D1F13">
        <w:rPr>
          <w:rFonts w:cs="Times New Roman"/>
          <w:szCs w:val="24"/>
        </w:rPr>
        <w:t>rait-</w:t>
      </w:r>
      <w:r w:rsidR="00CD7750">
        <w:rPr>
          <w:rFonts w:cs="Times New Roman"/>
          <w:szCs w:val="24"/>
        </w:rPr>
        <w:t xml:space="preserve">climate </w:t>
      </w:r>
      <w:r w:rsidR="00AA5A38" w:rsidRPr="00881BB5">
        <w:rPr>
          <w:rFonts w:cs="Times New Roman"/>
          <w:szCs w:val="24"/>
        </w:rPr>
        <w:t>relationships</w:t>
      </w:r>
      <w:r w:rsidR="00772404" w:rsidRPr="00881BB5">
        <w:rPr>
          <w:rFonts w:cs="Times New Roman"/>
          <w:szCs w:val="24"/>
        </w:rPr>
        <w:t xml:space="preserve"> </w:t>
      </w:r>
      <w:r w:rsidR="00CD7750">
        <w:rPr>
          <w:rFonts w:cs="Times New Roman"/>
          <w:szCs w:val="24"/>
        </w:rPr>
        <w:t xml:space="preserve">over space </w:t>
      </w:r>
      <w:r w:rsidR="00772404" w:rsidRPr="00881BB5">
        <w:rPr>
          <w:rFonts w:cs="Times New Roman"/>
          <w:szCs w:val="24"/>
        </w:rPr>
        <w:t xml:space="preserve">are </w:t>
      </w:r>
      <w:r w:rsidR="00BB0709" w:rsidRPr="00881BB5">
        <w:rPr>
          <w:rFonts w:cs="Times New Roman"/>
          <w:szCs w:val="24"/>
        </w:rPr>
        <w:t>predictive of</w:t>
      </w:r>
      <w:r w:rsidR="00772404" w:rsidRPr="00881BB5">
        <w:rPr>
          <w:rFonts w:cs="Times New Roman"/>
          <w:szCs w:val="24"/>
        </w:rPr>
        <w:t xml:space="preserve"> temporal community response to climate change</w:t>
      </w:r>
      <w:r w:rsidR="00B82789">
        <w:rPr>
          <w:rFonts w:cs="Times New Roman"/>
          <w:szCs w:val="24"/>
        </w:rPr>
        <w:t xml:space="preserve"> in tim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Of the six traits with significant trends with temperature</w:t>
      </w:r>
      <w:r w:rsidR="000D1F13">
        <w:rPr>
          <w:rFonts w:cs="Times New Roman"/>
          <w:szCs w:val="24"/>
        </w:rPr>
        <w:t xml:space="preserve"> in space</w:t>
      </w:r>
      <w:r w:rsidR="00772404" w:rsidRPr="00881BB5">
        <w:rPr>
          <w:rFonts w:cs="Times New Roman"/>
          <w:szCs w:val="24"/>
        </w:rPr>
        <w:t xml:space="preserve">, </w:t>
      </w:r>
      <w:r w:rsidR="00B75BF3">
        <w:rPr>
          <w:rFonts w:cs="Times New Roman"/>
          <w:szCs w:val="24"/>
        </w:rPr>
        <w:t xml:space="preserve">maximum height, bud number, and connection </w:t>
      </w:r>
      <w:r w:rsidR="002424F2">
        <w:rPr>
          <w:rFonts w:cs="Times New Roman"/>
          <w:szCs w:val="24"/>
        </w:rPr>
        <w:t xml:space="preserve">persistence - three traits related to species architecture - </w:t>
      </w:r>
      <w:r w:rsidR="00B75BF3">
        <w:rPr>
          <w:rFonts w:cs="Times New Roman"/>
          <w:szCs w:val="24"/>
        </w:rPr>
        <w:t xml:space="preserve">associated consistently with </w:t>
      </w:r>
      <w:r w:rsidR="000D1F13">
        <w:rPr>
          <w:rFonts w:cs="Times New Roman"/>
          <w:szCs w:val="24"/>
        </w:rPr>
        <w:t>turf community</w:t>
      </w:r>
      <w:r w:rsidR="00772404" w:rsidRPr="00881BB5">
        <w:rPr>
          <w:rFonts w:cs="Times New Roman"/>
          <w:szCs w:val="24"/>
        </w:rPr>
        <w:t xml:space="preserve"> response </w:t>
      </w:r>
      <w:r w:rsidR="000D1F13">
        <w:rPr>
          <w:rFonts w:cs="Times New Roman"/>
          <w:szCs w:val="24"/>
        </w:rPr>
        <w:t>to warming in time</w:t>
      </w:r>
      <w:r w:rsidR="00BB0709" w:rsidRPr="00881BB5">
        <w:rPr>
          <w:rFonts w:cs="Times New Roman"/>
          <w:szCs w:val="24"/>
        </w:rPr>
        <w:t>.</w:t>
      </w:r>
      <w:r w:rsidR="0024074E" w:rsidRPr="00881BB5">
        <w:rPr>
          <w:rFonts w:cs="Times New Roman"/>
          <w:szCs w:val="24"/>
        </w:rPr>
        <w:t xml:space="preserve"> </w:t>
      </w:r>
      <w:r w:rsidR="00DE7AA1">
        <w:rPr>
          <w:rFonts w:cs="Times New Roman"/>
          <w:szCs w:val="24"/>
        </w:rPr>
        <w:t xml:space="preserve">The large deviation in maximum height </w:t>
      </w:r>
      <w:r w:rsidR="00BB73B2">
        <w:rPr>
          <w:rFonts w:cs="Times New Roman"/>
          <w:szCs w:val="24"/>
        </w:rPr>
        <w:t xml:space="preserve">from neutral expectations </w:t>
      </w:r>
      <w:r w:rsidR="00326834">
        <w:rPr>
          <w:rFonts w:cs="Times New Roman"/>
          <w:szCs w:val="24"/>
        </w:rPr>
        <w:t xml:space="preserve">may </w:t>
      </w:r>
      <w:r w:rsidR="000D1F13">
        <w:rPr>
          <w:rFonts w:cs="Times New Roman"/>
          <w:szCs w:val="24"/>
        </w:rPr>
        <w:t>be have resulted from</w:t>
      </w:r>
      <w:r w:rsidR="00BB73B2">
        <w:rPr>
          <w:rFonts w:cs="Times New Roman"/>
          <w:szCs w:val="24"/>
        </w:rPr>
        <w:t xml:space="preserve"> </w:t>
      </w:r>
      <w:r w:rsidR="00ED39D1">
        <w:rPr>
          <w:rFonts w:cs="Times New Roman"/>
          <w:szCs w:val="24"/>
        </w:rPr>
        <w:t>competition for light being more intense in more productive, warmer conditions</w:t>
      </w:r>
      <w:r w:rsidR="00E8439F">
        <w:rPr>
          <w:rFonts w:cs="Times New Roman"/>
          <w:szCs w:val="24"/>
        </w:rPr>
        <w:t>,</w:t>
      </w:r>
      <w:r w:rsidR="00ED39D1">
        <w:rPr>
          <w:rFonts w:cs="Times New Roman"/>
          <w:szCs w:val="24"/>
        </w:rPr>
        <w:t xml:space="preserve"> and </w:t>
      </w:r>
      <w:r w:rsidR="002424F2">
        <w:rPr>
          <w:rFonts w:cs="Times New Roman"/>
          <w:szCs w:val="24"/>
        </w:rPr>
        <w:t>taller species</w:t>
      </w:r>
      <w:r w:rsidR="00E8439F">
        <w:rPr>
          <w:rFonts w:cs="Times New Roman"/>
          <w:szCs w:val="24"/>
        </w:rPr>
        <w:t xml:space="preserve"> preempting access to light, </w:t>
      </w:r>
      <w:r w:rsidR="002424F2">
        <w:rPr>
          <w:rFonts w:cs="Times New Roman"/>
          <w:szCs w:val="24"/>
        </w:rPr>
        <w:t>shading out competitors, and earning disproportionate returns</w:t>
      </w:r>
      <w:r w:rsidR="0096465F">
        <w:rPr>
          <w:rFonts w:cs="Times New Roman"/>
          <w:szCs w:val="24"/>
        </w:rPr>
        <w:t xml:space="preserve"> due to </w:t>
      </w:r>
      <w:r w:rsidR="00BB73B2">
        <w:rPr>
          <w:rFonts w:cs="Times New Roman"/>
          <w:szCs w:val="24"/>
        </w:rPr>
        <w:t xml:space="preserve">size-asymmetric competition </w:t>
      </w:r>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9D0F6E">
        <w:rPr>
          <w:rFonts w:cs="Times New Roman"/>
          <w:szCs w:val="24"/>
        </w:rPr>
        <w:t xml:space="preserve">Species with fewer buds and reduced connection persistence succeeded disproportionately following warming, suggesting that the </w:t>
      </w:r>
      <w:r w:rsidR="003164B3">
        <w:rPr>
          <w:rFonts w:cs="Times New Roman"/>
          <w:szCs w:val="24"/>
        </w:rPr>
        <w:t xml:space="preserve">development and </w:t>
      </w:r>
      <w:r w:rsidR="009D0F6E">
        <w:rPr>
          <w:rFonts w:cs="Times New Roman"/>
          <w:szCs w:val="24"/>
        </w:rPr>
        <w:t xml:space="preserve">maintenance of these clonal traits, which are believed to </w:t>
      </w:r>
      <w:r w:rsidR="00AA59E4">
        <w:rPr>
          <w:rFonts w:cs="Times New Roman"/>
          <w:szCs w:val="24"/>
        </w:rPr>
        <w:t>s</w:t>
      </w:r>
      <w:r w:rsidR="009D0F6E">
        <w:rPr>
          <w:rFonts w:cs="Times New Roman"/>
          <w:szCs w:val="24"/>
        </w:rPr>
        <w:t xml:space="preserve">upport new ramets under stressful conditions </w:t>
      </w:r>
      <w:r w:rsidR="009D0F6E" w:rsidRPr="00881BB5">
        <w:rPr>
          <w:rFonts w:cs="Times New Roman"/>
          <w:szCs w:val="24"/>
        </w:rPr>
        <w:fldChar w:fldCharType="begin" w:fldLock="1"/>
      </w:r>
      <w:r w:rsidR="009D0F6E"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9D0F6E" w:rsidRPr="00881BB5">
        <w:rPr>
          <w:rFonts w:cs="Times New Roman"/>
          <w:szCs w:val="24"/>
        </w:rPr>
        <w:fldChar w:fldCharType="separate"/>
      </w:r>
      <w:r w:rsidR="009D0F6E" w:rsidRPr="00881BB5">
        <w:rPr>
          <w:rFonts w:cs="Times New Roman"/>
          <w:noProof/>
          <w:szCs w:val="24"/>
        </w:rPr>
        <w:t>(Klimešová and Klimes 2007)</w:t>
      </w:r>
      <w:r w:rsidR="009D0F6E" w:rsidRPr="00881BB5">
        <w:rPr>
          <w:rFonts w:cs="Times New Roman"/>
          <w:szCs w:val="24"/>
        </w:rPr>
        <w:fldChar w:fldCharType="end"/>
      </w:r>
      <w:r w:rsidR="009D0F6E">
        <w:rPr>
          <w:rFonts w:cs="Times New Roman"/>
          <w:szCs w:val="24"/>
        </w:rPr>
        <w:t xml:space="preserve">, comes at a cost </w:t>
      </w:r>
      <w:r w:rsidR="00AA59E4">
        <w:rPr>
          <w:rFonts w:cs="Times New Roman"/>
          <w:szCs w:val="24"/>
        </w:rPr>
        <w:t>when</w:t>
      </w:r>
      <w:r w:rsidR="009D0F6E">
        <w:rPr>
          <w:rFonts w:cs="Times New Roman"/>
          <w:szCs w:val="24"/>
        </w:rPr>
        <w:t xml:space="preserve"> conditions </w:t>
      </w:r>
      <w:r w:rsidR="00AA59E4">
        <w:rPr>
          <w:rFonts w:cs="Times New Roman"/>
          <w:szCs w:val="24"/>
        </w:rPr>
        <w:t xml:space="preserve">are </w:t>
      </w:r>
      <w:r w:rsidR="009D0F6E">
        <w:rPr>
          <w:rFonts w:cs="Times New Roman"/>
          <w:szCs w:val="24"/>
        </w:rPr>
        <w:t xml:space="preserve">more amenable to </w:t>
      </w:r>
      <w:r w:rsidR="009D0F6E">
        <w:rPr>
          <w:rFonts w:cs="Times New Roman"/>
          <w:szCs w:val="24"/>
        </w:rPr>
        <w:lastRenderedPageBreak/>
        <w:t xml:space="preserve">growth. </w:t>
      </w:r>
      <w:r w:rsidR="00AA59E4">
        <w:rPr>
          <w:rFonts w:cs="Times New Roman"/>
          <w:szCs w:val="24"/>
        </w:rPr>
        <w:t>That</w:t>
      </w:r>
      <w:r w:rsidR="0096465F">
        <w:rPr>
          <w:rFonts w:cs="Times New Roman"/>
          <w:szCs w:val="24"/>
        </w:rPr>
        <w:t xml:space="preserve"> CWMs of architectural traits deviated from neutral expectations </w:t>
      </w:r>
      <w:r w:rsidR="003164B3">
        <w:rPr>
          <w:rFonts w:cs="Times New Roman"/>
          <w:szCs w:val="24"/>
        </w:rPr>
        <w:t xml:space="preserve">of community response </w:t>
      </w:r>
      <w:r w:rsidR="0096465F">
        <w:rPr>
          <w:rFonts w:cs="Times New Roman"/>
          <w:szCs w:val="24"/>
        </w:rPr>
        <w:t>while CWMs of growth-related traits (SLA, leaf area, lateral spread) did not</w:t>
      </w:r>
      <w:r w:rsidR="00BA7814">
        <w:rPr>
          <w:rFonts w:cs="Times New Roman"/>
          <w:szCs w:val="24"/>
        </w:rPr>
        <w:t>, despite showing strong trends along spatial temperature gradients,</w:t>
      </w:r>
      <w:r w:rsidR="0096465F">
        <w:rPr>
          <w:rFonts w:cs="Times New Roman"/>
          <w:szCs w:val="24"/>
        </w:rPr>
        <w:t xml:space="preserve"> is </w:t>
      </w:r>
      <w:r w:rsidR="00AA59E4">
        <w:rPr>
          <w:rFonts w:cs="Times New Roman"/>
          <w:szCs w:val="24"/>
        </w:rPr>
        <w:t>unexpected and interesting</w:t>
      </w:r>
      <w:r w:rsidR="0096465F">
        <w:rPr>
          <w:rFonts w:cs="Times New Roman"/>
          <w:szCs w:val="24"/>
        </w:rPr>
        <w:t xml:space="preserve">. Perhaps, the capacity for rapid growth is not useful to new ramets vying for resources in </w:t>
      </w:r>
      <w:r w:rsidR="00BA7814">
        <w:rPr>
          <w:rFonts w:cs="Times New Roman"/>
          <w:szCs w:val="24"/>
        </w:rPr>
        <w:t xml:space="preserve">grassland </w:t>
      </w:r>
      <w:r w:rsidR="0096465F">
        <w:rPr>
          <w:rFonts w:cs="Times New Roman"/>
          <w:szCs w:val="24"/>
        </w:rPr>
        <w:t>communities already packed with established individuals</w:t>
      </w:r>
      <w:r w:rsidR="00EE036A">
        <w:rPr>
          <w:rFonts w:cs="Times New Roman"/>
          <w:szCs w:val="24"/>
        </w:rPr>
        <w:t xml:space="preserve"> (but see: </w:t>
      </w:r>
      <w:r w:rsidR="00EE036A">
        <w:rPr>
          <w:rFonts w:cs="Times New Roman"/>
          <w:szCs w:val="24"/>
        </w:rPr>
        <w:fldChar w:fldCharType="begin" w:fldLock="1"/>
      </w:r>
      <w:r w:rsidR="00EE036A">
        <w:rPr>
          <w:rFonts w:cs="Times New Roman"/>
          <w:szCs w:val="24"/>
        </w:rPr>
        <w:instrText>ADDIN CSL_CITATION { "citationItems" : [ { "id" : "ITEM-1", "itemData" : { "DOI" : "10.1111/j.2007.0030-1299.15430.x", "ISSN" : "0030-1299", "author" : [ { "dropping-particle" : "", "family" : "Wildov\u00e1", "given" : "Radka", "non-dropping-particle" : "", "parse-names" : false, "suffix" : "" }, { "dropping-particle" : "", "family" : "Gough", "given" : "Laura", "non-dropping-particle" : "", "parse-names" : false, "suffix" : "" }, { "dropping-particle" : "", "family" : "Herben", "given" : "Tom\u00e1\u0161", "non-dropping-particle" : "", "parse-names" : false, "suffix" : "" }, { "dropping-particle" : "", "family" : "Hershock", "given" : "Chad", "non-dropping-particle" : "", "parse-names" : false, "suffix" : "" }, { "dropping-particle" : "", "family" : "Goldberg", "given" : "Deborah E.", "non-dropping-particle" : "", "parse-names" : false, "suffix" : "" } ], "container-title" : "Oikos", "id" : "ITEM-1", "issue" : "5", "issued" : { "date-parts" : [ [ "2007", "5" ] ] }, "page" : "836-852", "title" : "Architectural and growth traits differ in effects on performance of clonal plants: an analysis using a field-parameterized simulation model", "type" : "article-journal", "volume" : "116" }, "uris" : [ "http://www.mendeley.com/documents/?uuid=ce826c9f-95f3-42ff-a8d9-2759936baa03" ] } ], "mendeley" : { "formattedCitation" : "(Wildov\u00e1 et al. 2007)", "manualFormatting" : "Wildov\u00e1 et al. 2007)", "plainTextFormattedCitation" : "(Wildov\u00e1 et al. 2007)", "previouslyFormattedCitation" : "(Wildov\u00e1 et al. 2007)" }, "properties" : { "noteIndex" : 0 }, "schema" : "https://github.com/citation-style-language/schema/raw/master/csl-citation.json" }</w:instrText>
      </w:r>
      <w:r w:rsidR="00EE036A">
        <w:rPr>
          <w:rFonts w:cs="Times New Roman"/>
          <w:szCs w:val="24"/>
        </w:rPr>
        <w:fldChar w:fldCharType="separate"/>
      </w:r>
      <w:r w:rsidR="00EE036A" w:rsidRPr="00EE036A">
        <w:rPr>
          <w:rFonts w:cs="Times New Roman"/>
          <w:noProof/>
          <w:szCs w:val="24"/>
        </w:rPr>
        <w:t>Wildová et al. 2007)</w:t>
      </w:r>
      <w:r w:rsidR="00EE036A">
        <w:rPr>
          <w:rFonts w:cs="Times New Roman"/>
          <w:szCs w:val="24"/>
        </w:rPr>
        <w:fldChar w:fldCharType="end"/>
      </w:r>
      <w:r w:rsidR="0096465F">
        <w:rPr>
          <w:rFonts w:cs="Times New Roman"/>
          <w:szCs w:val="24"/>
        </w:rPr>
        <w:t>.</w:t>
      </w:r>
      <w:r w:rsidR="00BA7814">
        <w:rPr>
          <w:rFonts w:cs="Times New Roman"/>
          <w:szCs w:val="24"/>
        </w:rPr>
        <w:t xml:space="preserve"> Alternatively, SLA and leaf area may be poor predictors of growth in herbaceous species with photosynthetic stems. </w:t>
      </w:r>
      <w:r w:rsidR="0033697C">
        <w:rPr>
          <w:rFonts w:cs="Times New Roman"/>
          <w:szCs w:val="24"/>
        </w:rPr>
        <w:t>The strong responses of clonal traits to c</w:t>
      </w:r>
      <w:r w:rsidR="00A1136D">
        <w:rPr>
          <w:rFonts w:cs="Times New Roman"/>
          <w:szCs w:val="24"/>
        </w:rPr>
        <w:t>hanges in temperature highlight</w:t>
      </w:r>
      <w:r w:rsidR="0033697C">
        <w:rPr>
          <w:rFonts w:cs="Times New Roman"/>
          <w:szCs w:val="24"/>
        </w:rPr>
        <w:t xml:space="preserve"> the need for more emphasis on clonal traits in studies of </w:t>
      </w:r>
      <w:r w:rsidR="00A1136D">
        <w:rPr>
          <w:rFonts w:cs="Times New Roman"/>
          <w:szCs w:val="24"/>
        </w:rPr>
        <w:t xml:space="preserve">community response to climate change and </w:t>
      </w:r>
      <w:r w:rsidR="0033697C">
        <w:rPr>
          <w:rFonts w:cs="Times New Roman"/>
          <w:szCs w:val="24"/>
        </w:rPr>
        <w:t>herbaceous community assembly</w:t>
      </w:r>
      <w:r w:rsidR="00A1136D">
        <w:rPr>
          <w:rFonts w:cs="Times New Roman"/>
          <w:szCs w:val="24"/>
        </w:rPr>
        <w:t xml:space="preserve"> in general</w:t>
      </w:r>
      <w:r w:rsidR="0033697C">
        <w:rPr>
          <w:rFonts w:cs="Times New Roman"/>
          <w:szCs w:val="24"/>
        </w:rPr>
        <w:t>.</w:t>
      </w:r>
    </w:p>
    <w:p w14:paraId="1C210AAE" w14:textId="7883DE07" w:rsidR="006E1E9E" w:rsidRPr="00881BB5" w:rsidRDefault="00FA3686" w:rsidP="00F308F7">
      <w:pPr>
        <w:spacing w:line="480" w:lineRule="auto"/>
        <w:ind w:firstLine="720"/>
        <w:rPr>
          <w:rFonts w:cs="Times New Roman"/>
          <w:szCs w:val="24"/>
        </w:rPr>
      </w:pPr>
      <w:r>
        <w:rPr>
          <w:rFonts w:cs="Times New Roman"/>
          <w:szCs w:val="24"/>
        </w:rPr>
        <w:t xml:space="preserve">Defining null </w:t>
      </w:r>
      <w:r w:rsidR="006D6809" w:rsidRPr="00881BB5">
        <w:rPr>
          <w:rFonts w:cs="Times New Roman"/>
          <w:szCs w:val="24"/>
        </w:rPr>
        <w:t xml:space="preserve">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006D6809" w:rsidRPr="00881BB5">
        <w:rPr>
          <w:rFonts w:cs="Times New Roman"/>
          <w:szCs w:val="24"/>
        </w:rPr>
        <w:t xml:space="preserve"> </w:t>
      </w:r>
      <w:r w:rsidR="006D6809"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006D6809" w:rsidRPr="00881BB5">
        <w:rPr>
          <w:rFonts w:cs="Times New Roman"/>
          <w:szCs w:val="24"/>
        </w:rPr>
        <w:fldChar w:fldCharType="separate"/>
      </w:r>
      <w:r w:rsidR="00A15118" w:rsidRPr="00881BB5">
        <w:rPr>
          <w:rFonts w:cs="Times New Roman"/>
          <w:noProof/>
          <w:szCs w:val="24"/>
        </w:rPr>
        <w:t>(Eriksson 1994)</w:t>
      </w:r>
      <w:r w:rsidR="006D6809"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BA7814">
        <w:rPr>
          <w:rFonts w:cs="Times New Roman"/>
          <w:szCs w:val="24"/>
        </w:rPr>
        <w:t xml:space="preserve">analyses rely on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For instance, </w:t>
      </w:r>
      <w:r w:rsidR="00DC758B">
        <w:rPr>
          <w:rFonts w:cs="Times New Roman"/>
          <w:szCs w:val="24"/>
        </w:rPr>
        <w:t>ramet number</w:t>
      </w:r>
      <w:r w:rsidR="006E00DC" w:rsidRPr="00881BB5">
        <w:rPr>
          <w:rFonts w:cs="Times New Roman"/>
          <w:szCs w:val="24"/>
        </w:rPr>
        <w:t xml:space="preserve"> is </w:t>
      </w:r>
      <w:r w:rsidR="00DC758B">
        <w:rPr>
          <w:rFonts w:cs="Times New Roman"/>
          <w:szCs w:val="24"/>
        </w:rPr>
        <w:t xml:space="preserve">impractical </w:t>
      </w:r>
      <w:r w:rsidR="00A853AE">
        <w:rPr>
          <w:rFonts w:cs="Times New Roman"/>
          <w:szCs w:val="24"/>
        </w:rPr>
        <w:t xml:space="preserve">to measure and </w:t>
      </w:r>
      <w:r w:rsidR="007B7318">
        <w:rPr>
          <w:rFonts w:cs="Times New Roman"/>
          <w:szCs w:val="24"/>
        </w:rPr>
        <w:t>may not be demographically meaningful f</w:t>
      </w:r>
      <w:r w:rsidR="006E00DC" w:rsidRPr="00881BB5">
        <w:rPr>
          <w:rFonts w:cs="Times New Roman"/>
          <w:szCs w:val="24"/>
        </w:rPr>
        <w:t xml:space="preserve">or </w:t>
      </w:r>
      <w:r w:rsidR="00761F44" w:rsidRPr="00881BB5">
        <w:rPr>
          <w:rFonts w:cs="Times New Roman"/>
          <w:szCs w:val="24"/>
        </w:rPr>
        <w:t xml:space="preserve">graminoids that form hummocks with clumps of stems (e.g. </w:t>
      </w:r>
      <w:proofErr w:type="spellStart"/>
      <w:r w:rsidR="00761F44" w:rsidRPr="00881BB5">
        <w:rPr>
          <w:rFonts w:cs="Times New Roman"/>
          <w:i/>
          <w:szCs w:val="24"/>
        </w:rPr>
        <w:t>Festuca</w:t>
      </w:r>
      <w:proofErr w:type="spellEnd"/>
      <w:r w:rsidR="00761F44" w:rsidRPr="00881BB5">
        <w:rPr>
          <w:rFonts w:cs="Times New Roman"/>
          <w:i/>
          <w:szCs w:val="24"/>
        </w:rPr>
        <w:t xml:space="preserve"> </w:t>
      </w:r>
      <w:proofErr w:type="spellStart"/>
      <w:r w:rsidR="00571602" w:rsidRPr="00881BB5">
        <w:rPr>
          <w:rFonts w:cs="Times New Roman"/>
          <w:i/>
          <w:szCs w:val="24"/>
        </w:rPr>
        <w:t>ovina</w:t>
      </w:r>
      <w:proofErr w:type="spellEnd"/>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972B1F">
        <w:rPr>
          <w:rFonts w:cs="Times New Roman"/>
          <w:i/>
          <w:szCs w:val="24"/>
        </w:rPr>
        <w:t xml:space="preserve"> </w:t>
      </w:r>
      <w:proofErr w:type="spellStart"/>
      <w:r w:rsidR="00571602" w:rsidRPr="00827840">
        <w:rPr>
          <w:rFonts w:cs="Times New Roman"/>
          <w:i/>
          <w:szCs w:val="24"/>
        </w:rPr>
        <w:t>b</w:t>
      </w:r>
      <w:r w:rsidR="00571602" w:rsidRPr="00881BB5">
        <w:rPr>
          <w:rFonts w:cs="Times New Roman"/>
          <w:i/>
          <w:szCs w:val="24"/>
        </w:rPr>
        <w:t>iflora</w:t>
      </w:r>
      <w:proofErr w:type="spellEnd"/>
      <w:r w:rsidR="00761F44" w:rsidRPr="00881BB5">
        <w:rPr>
          <w:rFonts w:cs="Times New Roman"/>
          <w:szCs w:val="24"/>
        </w:rPr>
        <w:t xml:space="preserve">), or species that divide via root splitting which results in fragmentation just below the litter layer (e.g. </w:t>
      </w:r>
      <w:proofErr w:type="spellStart"/>
      <w:r w:rsidR="00761F44" w:rsidRPr="00881BB5">
        <w:rPr>
          <w:rFonts w:cs="Times New Roman"/>
          <w:i/>
          <w:szCs w:val="24"/>
        </w:rPr>
        <w:t>Cerastium</w:t>
      </w:r>
      <w:proofErr w:type="spellEnd"/>
      <w:r w:rsidR="00571602" w:rsidRPr="00881BB5">
        <w:rPr>
          <w:rFonts w:cs="Times New Roman"/>
          <w:i/>
          <w:szCs w:val="24"/>
        </w:rPr>
        <w:t xml:space="preserve"> </w:t>
      </w:r>
      <w:proofErr w:type="spellStart"/>
      <w:r w:rsidR="00571602" w:rsidRPr="00881BB5">
        <w:rPr>
          <w:rFonts w:cs="Times New Roman"/>
          <w:i/>
          <w:szCs w:val="24"/>
        </w:rPr>
        <w:t>alpinum</w:t>
      </w:r>
      <w:proofErr w:type="spellEnd"/>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w:t>
      </w:r>
      <w:r w:rsidR="00EC57B6" w:rsidRPr="00881BB5">
        <w:rPr>
          <w:rFonts w:cs="Times New Roman"/>
          <w:szCs w:val="24"/>
        </w:rPr>
        <w:t xml:space="preserve">percent </w:t>
      </w:r>
      <w:r w:rsidR="0067661A" w:rsidRPr="00881BB5">
        <w:rPr>
          <w:rFonts w:cs="Times New Roman"/>
          <w:szCs w:val="24"/>
        </w:rPr>
        <w:t xml:space="preserve">cover </w:t>
      </w:r>
      <w:r w:rsidR="008C652A">
        <w:rPr>
          <w:rFonts w:cs="Times New Roman"/>
          <w:szCs w:val="24"/>
        </w:rPr>
        <w:t xml:space="preserve">units </w:t>
      </w:r>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variation in phenological stage among 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 xml:space="preserve">may </w:t>
      </w:r>
      <w:r w:rsidR="00F62A84">
        <w:rPr>
          <w:rFonts w:cs="Times New Roman"/>
          <w:szCs w:val="24"/>
        </w:rPr>
        <w:t>inaccurately reflect</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r w:rsidR="006E49AE" w:rsidRPr="00881BB5">
        <w:rPr>
          <w:rFonts w:cs="Times New Roman"/>
          <w:szCs w:val="24"/>
        </w:rPr>
        <w:t>approach</w:t>
      </w:r>
      <w:r w:rsidR="00345533" w:rsidRPr="00881BB5">
        <w:rPr>
          <w:rFonts w:cs="Times New Roman"/>
          <w:szCs w:val="24"/>
        </w:rPr>
        <w:t xml:space="preserve"> </w:t>
      </w:r>
      <w:r w:rsidR="003164B3">
        <w:rPr>
          <w:rFonts w:cs="Times New Roman"/>
          <w:szCs w:val="24"/>
        </w:rPr>
        <w:t>accounts</w:t>
      </w:r>
      <w:r w:rsidR="00345533" w:rsidRPr="00881BB5">
        <w:rPr>
          <w:rFonts w:cs="Times New Roman"/>
          <w:szCs w:val="24"/>
        </w:rPr>
        <w:t xml:space="preserve"> for demographic stochasticity</w:t>
      </w:r>
      <w:r w:rsidR="003544D9">
        <w:rPr>
          <w:rFonts w:cs="Times New Roman"/>
          <w:szCs w:val="24"/>
        </w:rPr>
        <w:t>, annual variation in community-level composition,</w:t>
      </w:r>
      <w:r w:rsidR="00345533" w:rsidRPr="00881BB5">
        <w:rPr>
          <w:rFonts w:cs="Times New Roman"/>
          <w:szCs w:val="24"/>
        </w:rPr>
        <w:t xml:space="preserve"> and</w:t>
      </w:r>
      <w:r w:rsidR="003164B3">
        <w:rPr>
          <w:rFonts w:cs="Times New Roman"/>
          <w:szCs w:val="24"/>
        </w:rPr>
        <w:t xml:space="preserve"> the</w:t>
      </w:r>
      <w:r w:rsidR="00345533" w:rsidRPr="00881BB5">
        <w:rPr>
          <w:rFonts w:cs="Times New Roman"/>
          <w:szCs w:val="24"/>
        </w:rPr>
        <w:t xml:space="preserve"> </w:t>
      </w:r>
      <w:r w:rsidR="003164B3">
        <w:rPr>
          <w:rFonts w:cs="Times New Roman"/>
          <w:szCs w:val="24"/>
        </w:rPr>
        <w:t xml:space="preserve">realities </w:t>
      </w:r>
      <w:r w:rsidR="003164B3">
        <w:rPr>
          <w:rFonts w:cs="Times New Roman"/>
          <w:szCs w:val="24"/>
        </w:rPr>
        <w:lastRenderedPageBreak/>
        <w:t xml:space="preserve">of </w:t>
      </w:r>
      <w:r w:rsidR="00345533" w:rsidRPr="00881BB5">
        <w:rPr>
          <w:rFonts w:cs="Times New Roman"/>
          <w:szCs w:val="24"/>
        </w:rPr>
        <w:t xml:space="preserve">dispersal limitation in a predominantly clonal system </w:t>
      </w:r>
      <w:r w:rsidR="003164B3">
        <w:rPr>
          <w:rFonts w:cs="Times New Roman"/>
          <w:szCs w:val="24"/>
        </w:rPr>
        <w:t>to</w:t>
      </w:r>
      <w:r w:rsidR="00345533" w:rsidRPr="00881BB5">
        <w:rPr>
          <w:rFonts w:cs="Times New Roman"/>
          <w:szCs w:val="24"/>
        </w:rPr>
        <w:t xml:space="preserve"> genera</w:t>
      </w:r>
      <w:r w:rsidR="003164B3">
        <w:rPr>
          <w:rFonts w:cs="Times New Roman"/>
          <w:szCs w:val="24"/>
        </w:rPr>
        <w:t>te</w:t>
      </w:r>
      <w:r w:rsidR="00345533" w:rsidRPr="00881BB5">
        <w:rPr>
          <w:rFonts w:cs="Times New Roman"/>
          <w:szCs w:val="24"/>
        </w:rPr>
        <w:t xml:space="preserve"> explicit null expectations of community response to perturbation.</w:t>
      </w:r>
    </w:p>
    <w:p w14:paraId="004DE6B6" w14:textId="77777777" w:rsidR="00E808B0" w:rsidRPr="00881BB5" w:rsidRDefault="00E808B0" w:rsidP="00F308F7">
      <w:pPr>
        <w:spacing w:line="480" w:lineRule="auto"/>
        <w:rPr>
          <w:rFonts w:cs="Times New Roman"/>
          <w:b/>
          <w:szCs w:val="24"/>
        </w:rPr>
      </w:pPr>
    </w:p>
    <w:p w14:paraId="773711DD" w14:textId="150CC76E" w:rsidR="008C652A" w:rsidRDefault="00E808B0" w:rsidP="00F308F7">
      <w:pPr>
        <w:spacing w:line="480" w:lineRule="auto"/>
        <w:rPr>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 xml:space="preserve">Using patterns </w:t>
      </w:r>
      <w:r w:rsidR="007B7318">
        <w:rPr>
          <w:rFonts w:cs="Times New Roman"/>
          <w:szCs w:val="24"/>
        </w:rPr>
        <w:t xml:space="preserve">in CWMs </w:t>
      </w:r>
      <w:r w:rsidR="006E00DC" w:rsidRPr="00881BB5">
        <w:rPr>
          <w:rFonts w:cs="Times New Roman"/>
          <w:szCs w:val="24"/>
        </w:rPr>
        <w:t xml:space="preserve">along environmental gradients to </w:t>
      </w:r>
      <w:r w:rsidR="00D64DC4">
        <w:rPr>
          <w:rFonts w:cs="Times New Roman"/>
          <w:szCs w:val="24"/>
        </w:rPr>
        <w:t>forecast</w:t>
      </w:r>
      <w:r w:rsidR="006E00DC" w:rsidRPr="00881BB5">
        <w:rPr>
          <w:rFonts w:cs="Times New Roman"/>
          <w:szCs w:val="24"/>
        </w:rPr>
        <w:t xml:space="preserve"> community response to climate change is </w:t>
      </w:r>
      <w:r w:rsidR="008D608C">
        <w:rPr>
          <w:rFonts w:cs="Times New Roman"/>
          <w:szCs w:val="24"/>
        </w:rPr>
        <w:t xml:space="preserve">an </w:t>
      </w:r>
      <w:r w:rsidR="00423350">
        <w:rPr>
          <w:rFonts w:cs="Times New Roman"/>
          <w:szCs w:val="24"/>
        </w:rPr>
        <w:t>intuitively appealing</w:t>
      </w:r>
      <w:r w:rsidR="008D608C">
        <w:rPr>
          <w:rFonts w:cs="Times New Roman"/>
          <w:szCs w:val="24"/>
        </w:rPr>
        <w:t xml:space="preserve"> approach</w:t>
      </w:r>
      <w:r w:rsidR="004B537D">
        <w:rPr>
          <w:rFonts w:cs="Times New Roman"/>
          <w:szCs w:val="24"/>
        </w:rPr>
        <w:t xml:space="preserve">. Our study provides qualified support for such an approach: </w:t>
      </w:r>
      <w:r w:rsidR="00DC5020">
        <w:rPr>
          <w:rFonts w:cs="Times New Roman"/>
          <w:szCs w:val="24"/>
        </w:rPr>
        <w:t>three</w:t>
      </w:r>
      <w:r w:rsidR="006E00DC" w:rsidRPr="00881BB5">
        <w:rPr>
          <w:rFonts w:cs="Times New Roman"/>
          <w:szCs w:val="24"/>
        </w:rPr>
        <w:t xml:space="preserve">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w:t>
      </w:r>
      <w:r w:rsidR="00DC5020">
        <w:rPr>
          <w:rFonts w:cs="Times New Roman"/>
          <w:szCs w:val="24"/>
        </w:rPr>
        <w:t xml:space="preserve">associated </w:t>
      </w:r>
      <w:r w:rsidR="006E00DC" w:rsidRPr="00881BB5">
        <w:rPr>
          <w:rFonts w:cs="Times New Roman"/>
          <w:szCs w:val="24"/>
        </w:rPr>
        <w:t>significantly</w:t>
      </w:r>
      <w:r w:rsidR="00A853AE" w:rsidRPr="00881BB5">
        <w:rPr>
          <w:rFonts w:cs="Times New Roman"/>
          <w:szCs w:val="24"/>
        </w:rPr>
        <w:t xml:space="preserve"> </w:t>
      </w:r>
      <w:r w:rsidR="00DC5020">
        <w:rPr>
          <w:rFonts w:cs="Times New Roman"/>
          <w:szCs w:val="24"/>
        </w:rPr>
        <w:t xml:space="preserve">with </w:t>
      </w:r>
      <w:r w:rsidR="006E00DC" w:rsidRPr="00881BB5">
        <w:rPr>
          <w:rFonts w:cs="Times New Roman"/>
          <w:szCs w:val="24"/>
        </w:rPr>
        <w:t xml:space="preserve">species success following transplantation to warmer climates. </w:t>
      </w:r>
      <w:r w:rsidR="003D2DAE">
        <w:rPr>
          <w:rFonts w:cs="Times New Roman"/>
          <w:szCs w:val="24"/>
        </w:rPr>
        <w:t>Evidently, s</w:t>
      </w:r>
      <w:r w:rsidR="006E00DC" w:rsidRPr="00881BB5">
        <w:rPr>
          <w:rFonts w:cs="Times New Roman"/>
          <w:szCs w:val="24"/>
        </w:rPr>
        <w:t xml:space="preserve">patial associations between plant traits and broad-scale climate variables </w:t>
      </w:r>
      <w:r w:rsidR="003D2DAE">
        <w:rPr>
          <w:rFonts w:cs="Times New Roman"/>
          <w:szCs w:val="24"/>
        </w:rPr>
        <w:t xml:space="preserve">can be </w:t>
      </w:r>
      <w:r w:rsidR="00FB74CF" w:rsidRPr="00881BB5">
        <w:rPr>
          <w:rFonts w:cs="Times New Roman"/>
          <w:szCs w:val="24"/>
        </w:rPr>
        <w:t xml:space="preserve">predictive of </w:t>
      </w:r>
      <w:r w:rsidR="006E00DC" w:rsidRPr="00881BB5">
        <w:rPr>
          <w:rFonts w:cs="Times New Roman"/>
          <w:szCs w:val="24"/>
        </w:rPr>
        <w:t xml:space="preserve">community response to climate change, but </w:t>
      </w:r>
      <w:r w:rsidR="00AA38D1">
        <w:rPr>
          <w:rFonts w:cs="Times New Roman"/>
          <w:szCs w:val="24"/>
        </w:rPr>
        <w:t xml:space="preserve">are </w:t>
      </w:r>
      <w:r w:rsidR="00D713E4">
        <w:rPr>
          <w:rFonts w:cs="Times New Roman"/>
          <w:szCs w:val="24"/>
        </w:rPr>
        <w:t>not always so</w:t>
      </w:r>
      <w:r w:rsidR="006E00DC" w:rsidRPr="00881BB5">
        <w:rPr>
          <w:rFonts w:cs="Times New Roman"/>
          <w:szCs w:val="24"/>
        </w:rPr>
        <w:t>.</w:t>
      </w:r>
      <w:r w:rsidR="00D87AF9">
        <w:rPr>
          <w:rFonts w:cs="Times New Roman"/>
          <w:szCs w:val="24"/>
        </w:rPr>
        <w:t xml:space="preserve"> </w:t>
      </w:r>
    </w:p>
    <w:p w14:paraId="7DAA9633" w14:textId="621402F9" w:rsidR="00030D4D" w:rsidRDefault="00423350" w:rsidP="00F308F7">
      <w:pPr>
        <w:spacing w:line="480" w:lineRule="auto"/>
        <w:rPr>
          <w:rFonts w:cs="Times New Roman"/>
          <w:szCs w:val="24"/>
        </w:rPr>
      </w:pPr>
      <w:r>
        <w:rPr>
          <w:rFonts w:cs="Times New Roman"/>
          <w:szCs w:val="24"/>
        </w:rPr>
        <w:tab/>
      </w:r>
      <w:r w:rsidR="004B537D">
        <w:rPr>
          <w:rFonts w:cs="Times New Roman"/>
          <w:szCs w:val="24"/>
        </w:rPr>
        <w:t>Our</w:t>
      </w:r>
      <w:r w:rsidR="00250962">
        <w:rPr>
          <w:rFonts w:cs="Times New Roman"/>
          <w:szCs w:val="24"/>
        </w:rPr>
        <w:t xml:space="preserve"> </w:t>
      </w:r>
      <w:r w:rsidR="00D7522E">
        <w:rPr>
          <w:rFonts w:cs="Times New Roman"/>
          <w:szCs w:val="24"/>
        </w:rPr>
        <w:t xml:space="preserve">results </w:t>
      </w:r>
      <w:r w:rsidR="00827840">
        <w:rPr>
          <w:rFonts w:cs="Times New Roman"/>
          <w:szCs w:val="24"/>
        </w:rPr>
        <w:t xml:space="preserve">shed </w:t>
      </w:r>
      <w:r w:rsidR="00A1136D">
        <w:rPr>
          <w:rFonts w:cs="Times New Roman"/>
          <w:szCs w:val="24"/>
        </w:rPr>
        <w:t xml:space="preserve">some </w:t>
      </w:r>
      <w:r w:rsidR="00827840">
        <w:rPr>
          <w:rFonts w:cs="Times New Roman"/>
          <w:szCs w:val="24"/>
        </w:rPr>
        <w:t xml:space="preserve">light on how our system </w:t>
      </w:r>
      <w:r w:rsidR="00C3476F">
        <w:rPr>
          <w:rFonts w:cs="Times New Roman"/>
          <w:szCs w:val="24"/>
        </w:rPr>
        <w:t>could</w:t>
      </w:r>
      <w:r w:rsidR="00827840">
        <w:rPr>
          <w:rFonts w:cs="Times New Roman"/>
          <w:szCs w:val="24"/>
        </w:rPr>
        <w:t xml:space="preserve"> respond to climate change in the coming decades. </w:t>
      </w:r>
      <w:r w:rsidR="00C0006A">
        <w:rPr>
          <w:rFonts w:cs="Times New Roman"/>
          <w:szCs w:val="24"/>
        </w:rPr>
        <w:t>Despite</w:t>
      </w:r>
      <w:r w:rsidR="00DD2AF4">
        <w:rPr>
          <w:rFonts w:cs="Times New Roman"/>
          <w:szCs w:val="24"/>
        </w:rPr>
        <w:t xml:space="preserve"> high rates of annual turnover, </w:t>
      </w:r>
      <w:r w:rsidR="00030D4D">
        <w:rPr>
          <w:rFonts w:cs="Times New Roman"/>
          <w:szCs w:val="24"/>
        </w:rPr>
        <w:t xml:space="preserve">without gaps created by disturbances, </w:t>
      </w:r>
      <w:r w:rsidR="00C0006A">
        <w:rPr>
          <w:rFonts w:cs="Times New Roman"/>
          <w:szCs w:val="24"/>
        </w:rPr>
        <w:t>virtually</w:t>
      </w:r>
      <w:r w:rsidR="00DD2AF4">
        <w:rPr>
          <w:rFonts w:cs="Times New Roman"/>
          <w:szCs w:val="24"/>
        </w:rPr>
        <w:t xml:space="preserve"> all r</w:t>
      </w:r>
      <w:r w:rsidR="00C0006A">
        <w:rPr>
          <w:rFonts w:cs="Times New Roman"/>
          <w:szCs w:val="24"/>
        </w:rPr>
        <w:t xml:space="preserve">eplacement stems are clonal outgrowths </w:t>
      </w:r>
      <w:r w:rsidR="00DD2AF4">
        <w:rPr>
          <w:rFonts w:cs="Times New Roman"/>
          <w:szCs w:val="24"/>
        </w:rPr>
        <w:t>of extant genets</w:t>
      </w:r>
      <w:r w:rsidR="00C0006A">
        <w:rPr>
          <w:rFonts w:cs="Times New Roman"/>
          <w:szCs w:val="24"/>
        </w:rPr>
        <w:t xml:space="preserve"> rather than new seedlings</w:t>
      </w:r>
      <w:r w:rsidR="004D61DD">
        <w:rPr>
          <w:rFonts w:cs="Times New Roman"/>
          <w:szCs w:val="24"/>
        </w:rPr>
        <w:t xml:space="preserve"> </w:t>
      </w:r>
      <w:r w:rsidR="00030D4D">
        <w:rPr>
          <w:rFonts w:cs="Times New Roman"/>
          <w:szCs w:val="24"/>
        </w:rPr>
        <w:fldChar w:fldCharType="begin" w:fldLock="1"/>
      </w:r>
      <w:r w:rsidR="00030D4D">
        <w:rPr>
          <w:rFonts w:cs="Times New Roman"/>
          <w:szCs w:val="24"/>
        </w:rPr>
        <w:instrText>ADDIN CSL_CITATION { "citationItems" : [ { "id" : "ITEM-1", "itemData" : { "ISBN" : "1600-0706", "ISSN" : "00301299", "abstract" : "Grazers may bring about vegetation change in pastures through effects on the creation and colonization of gaps. The natural colonization of three sizes of artificial gap in a species-poor, fertile pasture was monitored in an experiment in which two seasons of sheep grazing were applied, each at two levels: spring (grazed or ungrazed) and summer (hard or light grazed). The experiment had a 2 x 2 factorial design with two blocks in eight paddocks. Gap filling was slow; after 50 weeks the ramet density of the smallest gaps was 71% of that of the surrounding sward. Seedling establishment was the dominant mode of colonization, accounting for 59% of colonizing ramets. The remaining colonists were from clonal ingrowth. Smaller gaps filled fastest, having higher clonal ramet densities than the larger gaps. Gap size had complex effects on seedling colonization. Over the whole gap area there was a non-significant trend for increased densities of seed-derived plants in smaller gaps, but in just the central area of the gap, increased gap size increased the density and size of seed-derived plants. There were no spring grazing or grazing treatment x gap size interactions. Harder summer grazing did not affect gap filling rates but it decreased seedling densities and increased clonal ramet densities, possibly by reducing flowering. Species differed in gap colonization ability, measured by the change in a species' frequency between the surrounding sward and the colonized gap. Species also differed significantly in the ratio of seed-derived to clonal colonizing ramets, ranging from almost complete clonal colonizers to almost complete seedling colonizers. Species with a higher proportion of colonizing ramets derived from seed had higher colonization abilities than more clonal species. Increased gap size increased the frequencies of some species and decreased those of others. Both spring and summer grazing treatments affected the frequencies in the gaps of some species. There were no interaction effects of gap size and grazing treatment on gap species composition. Treatment effects on species with high proportions of seed-derived ramets were due only to effects on the frequencies of seed derived ramets and treatment effects on more clonal species were due to effects on the frequencies of clonal ramets. These results show that grazing may bring about vegetation change by its effects on the rate of gap creation because colonized gaps have different species frequencies to the\u2026", "author" : [ { "dropping-particle" : "", "family" : "Bullock", "given" : "Jm", "non-dropping-particle" : "", "parse-names" : false, "suffix" : "" }, { "dropping-particle" : "", "family" : "Hill", "given" : "Bc", "non-dropping-particle" : "", "parse-names" : false, "suffix" : "" }, { "dropping-particle" : "", "family" : "Silvertown", "given" : "J", "non-dropping-particle" : "", "parse-names" : false, "suffix" : "" }, { "dropping-particle" : "", "family" : "Sutton", "given" : "M", "non-dropping-particle" : "", "parse-names" : false, "suffix" : "" } ], "container-title" : "Oikos", "id" : "ITEM-1", "issue" : "August 1994", "issued" : { "date-parts" : [ [ "1995" ] ] }, "page" : "273-282", "title" : "Gap colonization as a source of grassland community change: effects of gap size and grazing on the rate and mode of colonization by different species", "type" : "article-journal", "volume" : "2" }, "uris" : [ "http://www.mendeley.com/documents/?uuid=a7e375b4-d305-47b0-a39d-7042b036ca02" ] } ], "mendeley" : { "formattedCitation" : "(Bullock et al. 1995)", "manualFormatting" : "(Bullock et al. 1995;", "plainTextFormattedCitation" : "(Bullock et al. 1995)", "previouslyFormattedCitation" : "(Bullock et al. 1995)" }, "properties" : { "noteIndex" : 0 }, "schema" : "https://github.com/citation-style-language/schema/raw/master/csl-citation.json" }</w:instrText>
      </w:r>
      <w:r w:rsidR="00030D4D">
        <w:rPr>
          <w:rFonts w:cs="Times New Roman"/>
          <w:szCs w:val="24"/>
        </w:rPr>
        <w:fldChar w:fldCharType="separate"/>
      </w:r>
      <w:r w:rsidR="00030D4D" w:rsidRPr="00030D4D">
        <w:rPr>
          <w:rFonts w:cs="Times New Roman"/>
          <w:noProof/>
          <w:szCs w:val="24"/>
        </w:rPr>
        <w:t>(Bullock et al. 1995</w:t>
      </w:r>
      <w:r w:rsidR="00030D4D">
        <w:rPr>
          <w:rFonts w:cs="Times New Roman"/>
          <w:noProof/>
          <w:szCs w:val="24"/>
        </w:rPr>
        <w:t>;</w:t>
      </w:r>
      <w:r w:rsidR="00030D4D">
        <w:rPr>
          <w:rFonts w:cs="Times New Roman"/>
          <w:szCs w:val="24"/>
        </w:rPr>
        <w:fldChar w:fldCharType="end"/>
      </w:r>
      <w:r w:rsidR="007B7318">
        <w:rPr>
          <w:rFonts w:cs="Times New Roman"/>
          <w:szCs w:val="24"/>
        </w:rPr>
        <w:t xml:space="preserve"> Berge</w:t>
      </w:r>
      <w:r w:rsidR="00030D4D">
        <w:rPr>
          <w:rFonts w:cs="Times New Roman"/>
          <w:szCs w:val="24"/>
        </w:rPr>
        <w:t xml:space="preserve">, </w:t>
      </w:r>
      <w:proofErr w:type="spellStart"/>
      <w:r w:rsidR="00030D4D">
        <w:rPr>
          <w:rFonts w:cs="Times New Roman"/>
          <w:szCs w:val="24"/>
        </w:rPr>
        <w:t>Klanderud</w:t>
      </w:r>
      <w:proofErr w:type="spellEnd"/>
      <w:r w:rsidR="00030D4D">
        <w:rPr>
          <w:rFonts w:cs="Times New Roman"/>
          <w:szCs w:val="24"/>
        </w:rPr>
        <w:t>, Vandvik</w:t>
      </w:r>
      <w:r w:rsidR="007B7318">
        <w:rPr>
          <w:rFonts w:cs="Times New Roman"/>
          <w:szCs w:val="24"/>
        </w:rPr>
        <w:t>, unpublished data)</w:t>
      </w:r>
      <w:r w:rsidR="00DD2AF4">
        <w:rPr>
          <w:rFonts w:cs="Times New Roman"/>
          <w:szCs w:val="24"/>
        </w:rPr>
        <w:t xml:space="preserve">. </w:t>
      </w:r>
      <w:r w:rsidR="00AA38D1">
        <w:rPr>
          <w:rFonts w:cs="Times New Roman"/>
          <w:szCs w:val="24"/>
        </w:rPr>
        <w:t xml:space="preserve">Thus, </w:t>
      </w:r>
      <w:r w:rsidR="00C0006A">
        <w:rPr>
          <w:rFonts w:cs="Times New Roman"/>
          <w:szCs w:val="24"/>
        </w:rPr>
        <w:t xml:space="preserve">the </w:t>
      </w:r>
      <w:r w:rsidR="00D713E4">
        <w:rPr>
          <w:rFonts w:cs="Times New Roman"/>
          <w:szCs w:val="24"/>
        </w:rPr>
        <w:t xml:space="preserve">potential for community </w:t>
      </w:r>
      <w:r w:rsidR="00030D4D">
        <w:rPr>
          <w:rFonts w:cs="Times New Roman"/>
          <w:szCs w:val="24"/>
        </w:rPr>
        <w:t>change</w:t>
      </w:r>
      <w:r w:rsidR="00D713E4">
        <w:rPr>
          <w:rFonts w:cs="Times New Roman"/>
          <w:szCs w:val="24"/>
        </w:rPr>
        <w:t xml:space="preserve"> </w:t>
      </w:r>
      <w:r w:rsidR="00030D4D">
        <w:rPr>
          <w:rFonts w:cs="Times New Roman"/>
          <w:szCs w:val="24"/>
        </w:rPr>
        <w:t>is</w:t>
      </w:r>
      <w:r w:rsidR="00D713E4">
        <w:rPr>
          <w:rFonts w:cs="Times New Roman"/>
          <w:szCs w:val="24"/>
        </w:rPr>
        <w:t xml:space="preserve"> </w:t>
      </w:r>
      <w:r w:rsidR="00A1136D">
        <w:rPr>
          <w:rFonts w:cs="Times New Roman"/>
          <w:szCs w:val="24"/>
        </w:rPr>
        <w:t xml:space="preserve">largely </w:t>
      </w:r>
      <w:r w:rsidR="00D713E4">
        <w:rPr>
          <w:rFonts w:cs="Times New Roman"/>
          <w:szCs w:val="24"/>
        </w:rPr>
        <w:t xml:space="preserve">limited by the prevalence of gaps and the proportion of </w:t>
      </w:r>
      <w:r w:rsidR="00AA38D1">
        <w:rPr>
          <w:rFonts w:cs="Times New Roman"/>
          <w:szCs w:val="24"/>
        </w:rPr>
        <w:t xml:space="preserve">species in </w:t>
      </w:r>
      <w:r w:rsidR="00D713E4">
        <w:rPr>
          <w:rFonts w:cs="Times New Roman"/>
          <w:szCs w:val="24"/>
        </w:rPr>
        <w:t xml:space="preserve">the seed rain that </w:t>
      </w:r>
      <w:r w:rsidR="00AA38D1">
        <w:rPr>
          <w:rFonts w:cs="Times New Roman"/>
          <w:szCs w:val="24"/>
        </w:rPr>
        <w:t>are</w:t>
      </w:r>
      <w:r w:rsidR="00D713E4">
        <w:rPr>
          <w:rFonts w:cs="Times New Roman"/>
          <w:szCs w:val="24"/>
        </w:rPr>
        <w:t xml:space="preserve"> immigrants rather than local species. </w:t>
      </w:r>
      <w:r w:rsidR="004D61DD">
        <w:rPr>
          <w:rFonts w:cs="Times New Roman"/>
          <w:szCs w:val="24"/>
        </w:rPr>
        <w:t>Once esta</w:t>
      </w:r>
      <w:r w:rsidR="007B7318">
        <w:rPr>
          <w:rFonts w:cs="Times New Roman"/>
          <w:szCs w:val="24"/>
        </w:rPr>
        <w:t xml:space="preserve">blished, </w:t>
      </w:r>
      <w:r w:rsidR="00ED39D1">
        <w:rPr>
          <w:rFonts w:cs="Times New Roman"/>
          <w:szCs w:val="24"/>
        </w:rPr>
        <w:t>warmer</w:t>
      </w:r>
      <w:r w:rsidR="008E3B7A">
        <w:rPr>
          <w:rFonts w:cs="Times New Roman"/>
          <w:szCs w:val="24"/>
        </w:rPr>
        <w:t xml:space="preserve">-adapted </w:t>
      </w:r>
      <w:r w:rsidR="007B7318">
        <w:rPr>
          <w:rFonts w:cs="Times New Roman"/>
          <w:szCs w:val="24"/>
        </w:rPr>
        <w:t>immigrant</w:t>
      </w:r>
      <w:r w:rsidR="00614182">
        <w:rPr>
          <w:rFonts w:cs="Times New Roman"/>
          <w:szCs w:val="24"/>
        </w:rPr>
        <w:t>s</w:t>
      </w:r>
      <w:r w:rsidR="007B7318">
        <w:rPr>
          <w:rFonts w:cs="Times New Roman"/>
          <w:szCs w:val="24"/>
        </w:rPr>
        <w:t xml:space="preserve"> </w:t>
      </w:r>
      <w:r w:rsidR="00614182">
        <w:rPr>
          <w:rFonts w:cs="Times New Roman"/>
          <w:szCs w:val="24"/>
        </w:rPr>
        <w:t>will</w:t>
      </w:r>
      <w:r w:rsidR="00C3476F">
        <w:rPr>
          <w:rFonts w:cs="Times New Roman"/>
          <w:szCs w:val="24"/>
        </w:rPr>
        <w:t xml:space="preserve"> likely </w:t>
      </w:r>
      <w:r w:rsidR="004D61DD">
        <w:rPr>
          <w:rFonts w:cs="Times New Roman"/>
          <w:szCs w:val="24"/>
        </w:rPr>
        <w:t xml:space="preserve">proliferate </w:t>
      </w:r>
      <w:r w:rsidR="007B7318">
        <w:rPr>
          <w:rFonts w:cs="Times New Roman"/>
          <w:szCs w:val="24"/>
        </w:rPr>
        <w:t>vegetatively</w:t>
      </w:r>
      <w:r w:rsidR="00E14D63">
        <w:rPr>
          <w:rFonts w:cs="Times New Roman"/>
          <w:szCs w:val="24"/>
        </w:rPr>
        <w:t xml:space="preserve">, </w:t>
      </w:r>
      <w:r w:rsidR="00614182">
        <w:rPr>
          <w:rFonts w:cs="Times New Roman"/>
          <w:szCs w:val="24"/>
        </w:rPr>
        <w:t xml:space="preserve">outcompeting species adapted to cooler temperatures </w:t>
      </w:r>
      <w:r w:rsidR="00BC745E">
        <w:rPr>
          <w:rFonts w:cs="Times New Roman"/>
          <w:szCs w:val="24"/>
        </w:rPr>
        <w:fldChar w:fldCharType="begin" w:fldLock="1"/>
      </w:r>
      <w:r w:rsidR="003164B3">
        <w:rPr>
          <w:rFonts w:cs="Times New Roman"/>
          <w:szCs w:val="24"/>
        </w:rPr>
        <w:instrText>ADDIN CSL_CITATION { "citationItems" : [ { "id" : "ITEM-1", "itemData" : { "DOI" : "10.1111/gcb.13241", "ISSN" : "13541013", "author" : [ { "dropping-particle" : "", "family" : "Olsen", "given" : "Siri L.", "non-dropping-particle" : "", "parse-names" : false, "suffix" : "" }, { "dropping-particle" : "", "family" : "T\u00f6pper", "given" : "Joachim P.", "non-dropping-particle" : "", "parse-names" : false, "suffix" : "" }, { "dropping-particle" : "", "family" : "Skarpaas", "given" : "Olav", "non-dropping-particle" : "", "parse-names" : false, "suffix" : "" }, { "dropping-particle" : "", "family" : "Vandvik", "given" : "Vigdis", "non-dropping-particle" : "", "parse-names" : false, "suffix" : "" }, { "dropping-particle" : "", "family" : "Klanderud", "given" : "Kari", "non-dropping-particle" : "", "parse-names" : false, "suffix" : "" } ], "container-title" : "Global Change Biology", "id" : "ITEM-1", "issued" : { "date-parts" : [ [ "2016" ] ] }, "page" : "n/a-n/a", "title" : "From facilitation to competition: temperature-driven shift in dominant plant interactions affects population dynamics in semi-natural grasslands", "type" : "article-journal" }, "uris" : [ "http://www.mendeley.com/documents/?uuid=4a388287-1672-49c3-a0cf-8a0c04f6161c" ] } ], "mendeley" : { "formattedCitation" : "(Olsen et al. 2016)", "manualFormatting" : "(Olsen et al. 2016)", "plainTextFormattedCitation" : "(Olsen et al. 2016)", "previouslyFormattedCitation" : "(Olsen et al. 2016)" }, "properties" : { "noteIndex" : 0 }, "schema" : "https://github.com/citation-style-language/schema/raw/master/csl-citation.json" }</w:instrText>
      </w:r>
      <w:r w:rsidR="00BC745E">
        <w:rPr>
          <w:rFonts w:cs="Times New Roman"/>
          <w:szCs w:val="24"/>
        </w:rPr>
        <w:fldChar w:fldCharType="separate"/>
      </w:r>
      <w:r w:rsidR="00BC745E" w:rsidRPr="00BC745E">
        <w:rPr>
          <w:rFonts w:cs="Times New Roman"/>
          <w:noProof/>
          <w:szCs w:val="24"/>
        </w:rPr>
        <w:t>(Olsen et al. 2016)</w:t>
      </w:r>
      <w:r w:rsidR="00BC745E">
        <w:rPr>
          <w:rFonts w:cs="Times New Roman"/>
          <w:szCs w:val="24"/>
        </w:rPr>
        <w:fldChar w:fldCharType="end"/>
      </w:r>
      <w:r w:rsidR="00BC745E">
        <w:rPr>
          <w:rFonts w:cs="Times New Roman"/>
          <w:szCs w:val="24"/>
        </w:rPr>
        <w:t xml:space="preserve">. </w:t>
      </w:r>
      <w:r w:rsidR="003164B3">
        <w:rPr>
          <w:rFonts w:cs="Times New Roman"/>
          <w:szCs w:val="24"/>
        </w:rPr>
        <w:t>O</w:t>
      </w:r>
      <w:r w:rsidR="007B7318">
        <w:rPr>
          <w:rFonts w:cs="Times New Roman"/>
          <w:szCs w:val="24"/>
        </w:rPr>
        <w:t xml:space="preserve">ur approach and conclusions </w:t>
      </w:r>
      <w:r w:rsidR="004D61DD">
        <w:rPr>
          <w:rFonts w:cs="Times New Roman"/>
          <w:szCs w:val="24"/>
        </w:rPr>
        <w:t xml:space="preserve">underscore </w:t>
      </w:r>
      <w:r w:rsidR="008D608C" w:rsidRPr="00881BB5">
        <w:rPr>
          <w:rFonts w:cs="Times New Roman"/>
          <w:szCs w:val="24"/>
        </w:rPr>
        <w:t xml:space="preserve">the importance of accounting for stochasticity and immigration when making predictions of community response </w:t>
      </w:r>
      <w:r w:rsidR="008D608C" w:rsidRPr="00881BB5">
        <w:rPr>
          <w:rFonts w:cs="Times New Roman"/>
          <w:szCs w:val="24"/>
        </w:rPr>
        <w:fldChar w:fldCharType="begin" w:fldLock="1"/>
      </w:r>
      <w:r w:rsidR="008D608C">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lang w:val="nb-NO"/>
        </w:rPr>
        <w:t>(Tilman 2004, Shipley et al. 2011)</w:t>
      </w:r>
      <w:r w:rsidR="008D608C" w:rsidRPr="00881BB5">
        <w:rPr>
          <w:rFonts w:cs="Times New Roman"/>
          <w:szCs w:val="24"/>
        </w:rPr>
        <w:fldChar w:fldCharType="end"/>
      </w:r>
      <w:r w:rsidR="008D608C" w:rsidRPr="00881BB5">
        <w:rPr>
          <w:rFonts w:cs="Times New Roman"/>
          <w:szCs w:val="24"/>
          <w:lang w:val="nb-NO"/>
        </w:rPr>
        <w:t xml:space="preserve">. </w:t>
      </w:r>
      <w:r w:rsidR="004D61DD">
        <w:rPr>
          <w:rFonts w:cs="Times New Roman"/>
          <w:szCs w:val="24"/>
        </w:rPr>
        <w:t>Future studies should</w:t>
      </w:r>
      <w:r w:rsidR="008D608C" w:rsidRPr="00881BB5">
        <w:rPr>
          <w:rFonts w:cs="Times New Roman"/>
          <w:szCs w:val="24"/>
        </w:rPr>
        <w:t xml:space="preserve"> consider the effects of dispersal limitation on short-term transient responses, and how </w:t>
      </w:r>
      <w:r w:rsidR="00AA38D1">
        <w:rPr>
          <w:rFonts w:cs="Times New Roman"/>
          <w:szCs w:val="24"/>
        </w:rPr>
        <w:t>disturbances and dispersal limitation will affect</w:t>
      </w:r>
      <w:r w:rsidR="008D608C" w:rsidRPr="00881BB5">
        <w:rPr>
          <w:rFonts w:cs="Times New Roman"/>
          <w:szCs w:val="24"/>
        </w:rPr>
        <w:t xml:space="preserve"> long-term equilibrium responses. </w:t>
      </w:r>
      <w:r w:rsidR="003164B3">
        <w:rPr>
          <w:rFonts w:cs="Times New Roman"/>
          <w:szCs w:val="24"/>
        </w:rPr>
        <w:t>Predictions of</w:t>
      </w:r>
      <w:r w:rsidR="008D608C" w:rsidRPr="00881BB5">
        <w:rPr>
          <w:rFonts w:cs="Times New Roman"/>
          <w:szCs w:val="24"/>
        </w:rPr>
        <w:t xml:space="preserve"> ‘extinction debts’ and ‘immigration credits’ in the field of habitat distribution modeling are a</w:t>
      </w:r>
      <w:r w:rsidR="00AA38D1">
        <w:rPr>
          <w:rFonts w:cs="Times New Roman"/>
          <w:szCs w:val="24"/>
        </w:rPr>
        <w:t>n important step</w:t>
      </w:r>
      <w:r w:rsidR="008D608C" w:rsidRPr="00881BB5">
        <w:rPr>
          <w:rFonts w:cs="Times New Roman"/>
          <w:szCs w:val="24"/>
        </w:rPr>
        <w:t xml:space="preserve"> in the right direction </w:t>
      </w:r>
      <w:r w:rsidR="008D608C" w:rsidRPr="00881BB5">
        <w:rPr>
          <w:rFonts w:cs="Times New Roman"/>
          <w:szCs w:val="24"/>
        </w:rPr>
        <w:lastRenderedPageBreak/>
        <w:fldChar w:fldCharType="begin" w:fldLock="1"/>
      </w:r>
      <w:r w:rsidR="008D608C"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008D608C" w:rsidRPr="00881BB5">
        <w:rPr>
          <w:rFonts w:cs="Times New Roman"/>
          <w:szCs w:val="24"/>
        </w:rPr>
        <w:fldChar w:fldCharType="separate"/>
      </w:r>
      <w:r w:rsidR="008D608C" w:rsidRPr="00881BB5">
        <w:rPr>
          <w:rFonts w:cs="Times New Roman"/>
          <w:noProof/>
          <w:szCs w:val="24"/>
        </w:rPr>
        <w:t>(Dirnböck and Dullinger 2004)</w:t>
      </w:r>
      <w:r w:rsidR="008D608C" w:rsidRPr="00881BB5">
        <w:rPr>
          <w:rFonts w:cs="Times New Roman"/>
          <w:szCs w:val="24"/>
        </w:rPr>
        <w:fldChar w:fldCharType="end"/>
      </w:r>
      <w:r w:rsidR="00EE036A">
        <w:rPr>
          <w:rFonts w:cs="Times New Roman"/>
          <w:szCs w:val="24"/>
        </w:rPr>
        <w:t>, but c</w:t>
      </w:r>
      <w:r w:rsidR="003164B3">
        <w:rPr>
          <w:rFonts w:cs="Times New Roman"/>
          <w:szCs w:val="24"/>
        </w:rPr>
        <w:t>ould be</w:t>
      </w:r>
      <w:r w:rsidR="00EE036A">
        <w:rPr>
          <w:rFonts w:cs="Times New Roman"/>
          <w:szCs w:val="24"/>
        </w:rPr>
        <w:t xml:space="preserve"> developed further by</w:t>
      </w:r>
      <w:r w:rsidR="003164B3">
        <w:rPr>
          <w:rFonts w:cs="Times New Roman"/>
          <w:szCs w:val="24"/>
        </w:rPr>
        <w:t xml:space="preserve"> </w:t>
      </w:r>
      <w:r w:rsidR="00EE036A">
        <w:rPr>
          <w:rFonts w:cs="Times New Roman"/>
          <w:szCs w:val="24"/>
        </w:rPr>
        <w:t xml:space="preserve">considering how and when traits </w:t>
      </w:r>
      <w:r w:rsidR="00DA2DA6">
        <w:rPr>
          <w:rFonts w:cs="Times New Roman"/>
          <w:szCs w:val="24"/>
        </w:rPr>
        <w:t>modulate</w:t>
      </w:r>
      <w:r w:rsidR="00EE036A">
        <w:rPr>
          <w:rFonts w:cs="Times New Roman"/>
          <w:szCs w:val="24"/>
        </w:rPr>
        <w:t xml:space="preserve"> species interactions.</w:t>
      </w:r>
    </w:p>
    <w:p w14:paraId="5EE8B1BF" w14:textId="77777777" w:rsidR="00030D4D" w:rsidRDefault="00030D4D" w:rsidP="00F308F7">
      <w:pPr>
        <w:spacing w:line="480" w:lineRule="auto"/>
        <w:rPr>
          <w:rFonts w:cs="Times New Roman"/>
          <w:szCs w:val="24"/>
        </w:rPr>
      </w:pPr>
    </w:p>
    <w:p w14:paraId="5F27A8EA" w14:textId="1451255B" w:rsidR="00864615" w:rsidRPr="00881BB5" w:rsidRDefault="00864615" w:rsidP="00F308F7">
      <w:pPr>
        <w:spacing w:line="480" w:lineRule="auto"/>
        <w:rPr>
          <w:rFonts w:cs="Times New Roman"/>
          <w:b/>
          <w:szCs w:val="24"/>
        </w:rPr>
      </w:pPr>
      <w:r w:rsidRPr="00881BB5">
        <w:rPr>
          <w:rFonts w:cs="Times New Roman"/>
          <w:b/>
          <w:szCs w:val="24"/>
        </w:rPr>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 xml:space="preserve">Norge-Amerika </w:t>
      </w:r>
      <w:proofErr w:type="spellStart"/>
      <w:r w:rsidR="00B070B7" w:rsidRPr="00B070B7">
        <w:rPr>
          <w:rFonts w:cs="Times New Roman"/>
          <w:szCs w:val="24"/>
        </w:rPr>
        <w:t>Foreningen</w:t>
      </w:r>
      <w:proofErr w:type="spellEnd"/>
      <w:r w:rsidR="00B070B7">
        <w:rPr>
          <w:rFonts w:cs="Times New Roman"/>
          <w:szCs w:val="24"/>
        </w:rPr>
        <w:t xml:space="preserve"> for funding. We thank </w:t>
      </w:r>
      <w:proofErr w:type="spellStart"/>
      <w:r w:rsidR="00B070B7">
        <w:rPr>
          <w:rFonts w:cs="Times New Roman"/>
          <w:szCs w:val="24"/>
        </w:rPr>
        <w:t>Jitka</w:t>
      </w:r>
      <w:proofErr w:type="spellEnd"/>
      <w:r w:rsidR="00B070B7">
        <w:rPr>
          <w:rFonts w:cs="Times New Roman"/>
          <w:szCs w:val="24"/>
        </w:rPr>
        <w:t xml:space="preserve"> </w:t>
      </w:r>
      <w:proofErr w:type="spellStart"/>
      <w:r w:rsidR="00B070B7" w:rsidRPr="00B070B7">
        <w:rPr>
          <w:rFonts w:cs="Times New Roman"/>
          <w:szCs w:val="24"/>
        </w:rPr>
        <w:t>Klimešová</w:t>
      </w:r>
      <w:proofErr w:type="spellEnd"/>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w:t>
      </w:r>
      <w:proofErr w:type="spellStart"/>
      <w:r w:rsidR="00B070B7">
        <w:rPr>
          <w:rFonts w:cs="Times New Roman"/>
          <w:szCs w:val="24"/>
        </w:rPr>
        <w:t>SEEDclim</w:t>
      </w:r>
      <w:proofErr w:type="spellEnd"/>
      <w:r w:rsidR="00B070B7">
        <w:rPr>
          <w:rFonts w:cs="Times New Roman"/>
          <w:szCs w:val="24"/>
        </w:rPr>
        <w:t xml:space="preserve"> team for </w:t>
      </w:r>
      <w:r w:rsidR="00614182">
        <w:rPr>
          <w:rFonts w:cs="Times New Roman"/>
          <w:szCs w:val="24"/>
        </w:rPr>
        <w:t>technical and emotional</w:t>
      </w:r>
      <w:r w:rsidR="00051E70">
        <w:rPr>
          <w:rFonts w:cs="Times New Roman"/>
          <w:szCs w:val="24"/>
        </w:rPr>
        <w:t xml:space="preserve"> </w:t>
      </w:r>
      <w:r w:rsidR="00B070B7">
        <w:rPr>
          <w:rFonts w:cs="Times New Roman"/>
          <w:szCs w:val="24"/>
        </w:rPr>
        <w:t>support.</w:t>
      </w:r>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558F17FE" w14:textId="6F27262A" w:rsidR="00786500" w:rsidRPr="00786500" w:rsidRDefault="00FA43D4" w:rsidP="00786500">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786500" w:rsidRPr="00786500">
        <w:rPr>
          <w:rFonts w:cs="Times New Roman"/>
          <w:noProof/>
          <w:szCs w:val="24"/>
        </w:rPr>
        <w:t>Alonso, D., R. S. Etienne, and A. J. McKane. 2006. The merits of neutral theory. Trends in Ecology and Evolution 21:451–457.</w:t>
      </w:r>
    </w:p>
    <w:p w14:paraId="6D9857D8"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Aronson, E. L., and S. G. McNulty. 2009. Appropriate experimental ecosystem warming methods by ecosystem, objective, and practicality. Agricultural and Forest Meteorology 149:1791–1799.</w:t>
      </w:r>
    </w:p>
    <w:p w14:paraId="086EDAE1"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De Bello, F., J. Lepš, and M. T. Sebastià. 2005. Predictive value of plant traits to grazing along a climatic gradient in the Mediterranean. Journal of Applied Ecology 42:824–833.</w:t>
      </w:r>
    </w:p>
    <w:p w14:paraId="1FCFA250"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Brooks, S. P. B., and A. G. Gelman. 1998. General methods for monitoring convergence of iterative simulations. Journal of computational and graphical statistics 7:434–455.</w:t>
      </w:r>
    </w:p>
    <w:p w14:paraId="7B928FDB"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Bullock, J., B. Hill, J. Silvertown, and M. Sutton. 1995. Gap colonization as a source of grassland community change: effects of gap size and grazing on the rate and mode of colonization by different species. Oikos 2:273–282.</w:t>
      </w:r>
    </w:p>
    <w:p w14:paraId="40A5B89F"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Callaway, R., R. Brooker, and P. Choler. 2002. Positive interactions among alpine plants increase with stress. Nature 417:844–848.</w:t>
      </w:r>
    </w:p>
    <w:p w14:paraId="30A8938A"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lastRenderedPageBreak/>
        <w:t>Cornelissen, J. H. C., Y.-B. Song, F.-H. Yu, and M. Dong. 2014. Plant traits and ecosystem effects of clonality: a new research agenda. Annals of botany 114:369–376.</w:t>
      </w:r>
    </w:p>
    <w:p w14:paraId="4E30DE90"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Cornelissen, J., S. Lavorel, E. Garnier, S. Díaz, Buchmann, D. Gurvich, P. Reich, H. ter Steege, M. HD, M. Van Der Heijden, J. Pausas, and H. Poorter. 2003. A handbook of protocols for standardised and easy measurement of plant functional traits worldwide. Australian Journal of Botany 51:335–380.</w:t>
      </w:r>
    </w:p>
    <w:p w14:paraId="43D71474"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Cornwell, W., and D. Ackerly. 2009. Community assembly and shifts in plant trait distributions across an environmental gradient in coastal California. Ecological Monographs 79:109–126.</w:t>
      </w:r>
    </w:p>
    <w:p w14:paraId="2D386D53"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Dirnböck, T., and S. Dullinger. 2004. Habitat distribution models, spatial autocorrelation, functional traits and dispersal capacity of alpine plant species. Journal of Vegetation Science 15:77–84.</w:t>
      </w:r>
    </w:p>
    <w:p w14:paraId="68C6D20E"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Djukic, I., F. Zehetner, A. Mentler, and M. Gerzabek. 2010. Microbial community composition and activity in different Alpine vegetation zones. Soil Biology and Biochemistry 42:155–161.</w:t>
      </w:r>
    </w:p>
    <w:p w14:paraId="2E75592D"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Enquist, B. J., J. Norberg, S. P. Bonser, C. Violle, C. T. Webb, A. Henderson, L. L. Sloat, and V. M. Savage. 2015. Scaling from traits to ecosystems: Developing a general Trait Driver Theory via integrating trait-based and metabolic scaling theories. Advances in Ecological Research 52:249–318.</w:t>
      </w:r>
    </w:p>
    <w:p w14:paraId="66EAD103"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Eriksson, O. 1994. Stochastic population dynamics of clonal plants: numerical experiments with ramet and genet models. Ecological Research 9:257–268.</w:t>
      </w:r>
    </w:p>
    <w:p w14:paraId="59614CBC"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Falster, D. S., and M. Westoby. 2003. Plant height and evolutionary games. Trends in Ecology and Evolution 18:337–343.</w:t>
      </w:r>
    </w:p>
    <w:p w14:paraId="04C9B0AD"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 xml:space="preserve">Fonseca, C. R., J. M. Overton, B. Collins, and M. Westoby. 2000. Shifts in trait-combinations </w:t>
      </w:r>
      <w:r w:rsidRPr="00786500">
        <w:rPr>
          <w:rFonts w:cs="Times New Roman"/>
          <w:noProof/>
          <w:szCs w:val="24"/>
        </w:rPr>
        <w:lastRenderedPageBreak/>
        <w:t>along rainfall and phosphorus gradients. Journal of Ecology 88:964–977.</w:t>
      </w:r>
    </w:p>
    <w:p w14:paraId="488B914C"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Gottfried, M., H. Pauli, A. Futschik, M. Akhalkatsi, P. Barančok, J. L. Benito Alonso, ..., and G. Grabherr. 2012. Continent-wide response of mountain vegetation to climate change. Nature Climate Change 2:111–115.</w:t>
      </w:r>
    </w:p>
    <w:p w14:paraId="2D51F025"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Graae, B. J., P. de Frenne, A. Kolb, J. Brunet, O. Chabrerie, K. Verheyen, N. Pepin, T. Heinken, M. Zobel, A. Shevtsova, I. Nijs, and A. Milbau. 2012. On the use of weather data in ecological studies along altitudinal and latitudinal gradients. Oikos 121:3–19.</w:t>
      </w:r>
    </w:p>
    <w:p w14:paraId="3B76859F"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Gravel, D., C. D. Canham, M. Beaudet, and C. Messier. 2006. Reconciling niche and neutrality: The continuum hypothesis. Ecology Letters 9:399–409.</w:t>
      </w:r>
    </w:p>
    <w:p w14:paraId="4CF0F7DB"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Hobbie, S. E., and F. S. Chapin III. 1998. The response of tundra plant biomass, aboveground production, nitrogen, and CO2 flux to experimental warming. Ecology 79:1526–1544.</w:t>
      </w:r>
    </w:p>
    <w:p w14:paraId="53617741"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Hooper, D. U., M. Solan, and A. Symstad. 2002. Species diversity, functional diversity and ecosystem functioning. Pages 195 – 208 In: Biodiversity and ecosystem functioning: synthesis and perspectives. Oxford University Press, Oxford, England.</w:t>
      </w:r>
    </w:p>
    <w:p w14:paraId="5D28EBA0"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Hubbell, S. P. 2001. The unified neutral theory of biodiversity and biography. Monographs in Population Biology. Princeton University Press.</w:t>
      </w:r>
    </w:p>
    <w:p w14:paraId="05E4525D"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Hudson, J. M. G., G. H. R. Henry, and W. K. Cornwell. 2011. Taller and larger: shifts in Arctic tundra leaf traits after 16 years of experimental warming. Global Change Biology 17:1013–1021.</w:t>
      </w:r>
    </w:p>
    <w:p w14:paraId="23386938"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Kimball, S., A. L. Angert, T. E. Huxman, and D. L. Venable. 2010. Contemporary climate change in the Sonoran Desert favors cold-adapted species. Global Change Biology 16:1555–1565.</w:t>
      </w:r>
    </w:p>
    <w:p w14:paraId="46293BFF"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 xml:space="preserve">Klanderud, K., V. Vandvik, and D. Goldberg. 2015. The Importance of Biotic vs. Abiotic </w:t>
      </w:r>
      <w:r w:rsidRPr="00786500">
        <w:rPr>
          <w:rFonts w:cs="Times New Roman"/>
          <w:noProof/>
          <w:szCs w:val="24"/>
        </w:rPr>
        <w:lastRenderedPageBreak/>
        <w:t>Drivers of Local Plant Community Composition Along Regional Bioclimatic Gradients. Plos One 10:1–14.</w:t>
      </w:r>
    </w:p>
    <w:p w14:paraId="36EF7762"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Klimešová, J., and F. De Bello. 2009. CLO-PLA: The database of clonal and bud bank traits of Central European flora. Journal of Vegetation Science 20:511–516.</w:t>
      </w:r>
    </w:p>
    <w:p w14:paraId="1BC3CAF6"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414E0979"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Körner, C. 2007. The use of “altitude” in ecological research. Trends in Ecology &amp; Evolution 22:569–574.</w:t>
      </w:r>
    </w:p>
    <w:p w14:paraId="69CE3315"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Kraft, N. J. B., R. Valencia, and D. D. Ackerly. 2008. Functional traits and niche-based tree community assembly in an Amazonian forest. Science 322:580.</w:t>
      </w:r>
    </w:p>
    <w:p w14:paraId="268A9B73"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Kudo, G., Y. Nishikawa, T. Kasagi, and S. Kosuge. 2004. Does seed production of spring ephemerals decrease when spring comes early? Ecological Research 19:255–259.</w:t>
      </w:r>
    </w:p>
    <w:p w14:paraId="2E7A570E"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Lavorel, S., and E. Garnier. 2002. Predicting changes in community composition and ecosystem functioning from plant traits: revisiting the Holy Grail. Functional Ecology 16:545–556.</w:t>
      </w:r>
    </w:p>
    <w:p w14:paraId="266A8A7B"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Lid, J., and D. T. Lid. 2007. Norsk flora. Det Norske Samlaget.</w:t>
      </w:r>
    </w:p>
    <w:p w14:paraId="604F54B8"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McGill, B. J., B. J. Enquist, E. Weiher, and M. Westoby. 2006. Rebuilding community ecology from functional traits. Trends in Ecology and Evolution 21:178–185.</w:t>
      </w:r>
    </w:p>
    <w:p w14:paraId="5E71EDFC"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Mutshinda, C. M., R. B. O’Hara, and I. P. Woiwod. 2008. Species abundance dynamics under neutral assumptions: a Bayesian approach to the controversy. Functional Ecology 22:340–347.</w:t>
      </w:r>
    </w:p>
    <w:p w14:paraId="53C3BFE7"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 xml:space="preserve">Neilson, R. R. P., L. L. F. Pitelka, A. M. Solomon, R. Nathan, G. F. Midgley, J. M. V. Fragoso, H. Lischke, and K. Thompson. 2005. Forecasting regional to global plant migration in </w:t>
      </w:r>
      <w:r w:rsidRPr="00786500">
        <w:rPr>
          <w:rFonts w:cs="Times New Roman"/>
          <w:noProof/>
          <w:szCs w:val="24"/>
        </w:rPr>
        <w:lastRenderedPageBreak/>
        <w:t>response to climate change. BioScience 55:749.</w:t>
      </w:r>
    </w:p>
    <w:p w14:paraId="17A5D537"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Olsen, S. L., J. P. Töpper, O. Skarpaas, V. Vandvik, and K. Klanderud. 2016. From facilitation to competition: temperature-driven shift in dominant plant interactions affects population dynamics in semi-natural grasslands. Global Change Biology:n/a–n/a.</w:t>
      </w:r>
    </w:p>
    <w:p w14:paraId="4FF15FB8"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Plummer, M. 2003. JAGS: A program for analysis of bayesian graphical models using gibbs sampling. Proceedings of the 3rd International Workshop on Distributed Statistical Computing (DSC 2003). March:20–22.</w:t>
      </w:r>
    </w:p>
    <w:p w14:paraId="79F1ED48"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Post, E., and C. Pedersen. 2008. Opposing plant community responses to warming with and without herbivores. Proceedings of the National Academy of Sciences of the USA 105:12353–12358.</w:t>
      </w:r>
    </w:p>
    <w:p w14:paraId="5128E262"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Royal Botanic Gardens Kew. 2014. Seed Information Database (SID).</w:t>
      </w:r>
    </w:p>
    <w:p w14:paraId="2881B3ED"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Rusch, G. M., B. Wilmann, J. Klimešová, and M. Evju. 2011. Do Clonal and Bud Bank Traits Vary in Correspondence with Soil Properties and Resource Acquisition Strategies? Patterns in Alpine Communities in the Scandian Mountains. Folia Geobotanica 46:237–254.</w:t>
      </w:r>
    </w:p>
    <w:p w14:paraId="12E05B46"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Schwinning, S., and J. Weiner. 1998. Mechanisms determining the degree of size asymmetry in competition among plants. Oecologia 113:447–455.</w:t>
      </w:r>
    </w:p>
    <w:p w14:paraId="441A4D8B"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Shipley, B., C. E. T. Paine, and C. Baraloto. 2011. Quantifying the importance of local niche-based and stochastic processes to tropical tree community assembly. Ecology 93:760–769.</w:t>
      </w:r>
    </w:p>
    <w:p w14:paraId="401DA16B"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Shipley, B., D. Vile, and E. Garnier. 2006. From plant traits to plant communities: a statistical mechanistic approach to biodiversity. Science (New York, N.Y.) 314:812–4.</w:t>
      </w:r>
    </w:p>
    <w:p w14:paraId="4BC64A21"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Silvertown, J. 2004. Plant coexistence and the niche. Trends in Ecology and Evolution 19:605–611.</w:t>
      </w:r>
    </w:p>
    <w:p w14:paraId="1116C00A"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 xml:space="preserve">Sterck, F., L. Poorter, and F. Schieving. 2006. Leaf traits determine the growth-survival trade-off </w:t>
      </w:r>
      <w:r w:rsidRPr="00786500">
        <w:rPr>
          <w:rFonts w:cs="Times New Roman"/>
          <w:noProof/>
          <w:szCs w:val="24"/>
        </w:rPr>
        <w:lastRenderedPageBreak/>
        <w:t>across rain forest tree species. The American Naturalist 167:758–765.</w:t>
      </w:r>
    </w:p>
    <w:p w14:paraId="30D1F043"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Su, Y., and M. Yajima. 2012. R2jags: A Package for Running jags from R.</w:t>
      </w:r>
    </w:p>
    <w:p w14:paraId="00FB0FC3"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Tilman, D. 2004. Niche tradeoffs, neutrality, and community structure: a stochastic theory of resource competition, invasion, and community assembly. Proceedings of the National Academy of Sciences of the USA 101:10854–10861.</w:t>
      </w:r>
    </w:p>
    <w:p w14:paraId="3A986203"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Violle, C., M. Navas, D. Vile, E. Kazakou, C. Fortunel, I. Hummel, and E. Garnier. 2007. Let the concept of trait be functional! Oikos 116:882–892.</w:t>
      </w:r>
    </w:p>
    <w:p w14:paraId="02F4F372"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Visser, M. E. 2008. Keeping up with a warming world; assessing the rate of adaptation to climate change. Proceedings of the Royal Society B 275:649–659.</w:t>
      </w:r>
    </w:p>
    <w:p w14:paraId="0A2C2001"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Westoby, M. 1998. A leaf-height-seed (LHS) plant ecology strategy scheme. Plant and Soil 199:213–227.</w:t>
      </w:r>
    </w:p>
    <w:p w14:paraId="59D473B2"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Wildová, R., L. Gough, T. Herben, C. Hershock, and D. E. Goldberg. 2007. Architectural and growth traits differ in effects on performance of clonal plants: an analysis using a field-parameterized simulation model. Oikos 116:836–852.</w:t>
      </w:r>
    </w:p>
    <w:p w14:paraId="46676060" w14:textId="77777777" w:rsidR="00786500" w:rsidRPr="00786500" w:rsidRDefault="00786500" w:rsidP="00786500">
      <w:pPr>
        <w:widowControl w:val="0"/>
        <w:autoSpaceDE w:val="0"/>
        <w:autoSpaceDN w:val="0"/>
        <w:adjustRightInd w:val="0"/>
        <w:spacing w:line="480" w:lineRule="auto"/>
        <w:ind w:left="480" w:hanging="480"/>
        <w:rPr>
          <w:rFonts w:cs="Times New Roman"/>
          <w:noProof/>
          <w:szCs w:val="24"/>
        </w:rPr>
      </w:pPr>
      <w:r w:rsidRPr="00786500">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06E922F0" w14:textId="77777777" w:rsidR="00786500" w:rsidRPr="00786500" w:rsidRDefault="00786500" w:rsidP="00786500">
      <w:pPr>
        <w:widowControl w:val="0"/>
        <w:autoSpaceDE w:val="0"/>
        <w:autoSpaceDN w:val="0"/>
        <w:adjustRightInd w:val="0"/>
        <w:spacing w:line="480" w:lineRule="auto"/>
        <w:ind w:left="480" w:hanging="480"/>
        <w:rPr>
          <w:rFonts w:cs="Times New Roman"/>
          <w:noProof/>
        </w:rPr>
      </w:pPr>
      <w:r w:rsidRPr="00786500">
        <w:rPr>
          <w:rFonts w:cs="Times New Roman"/>
          <w:noProof/>
          <w:szCs w:val="24"/>
        </w:rPr>
        <w:t>Zobel, M., M. Moora, and T. Herben. 2010. Clonal mobility and its implications for spatio-temporal patterns of plant communities: what do we need to know next? Oikos 119:802–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4ACEB0B8"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best-fit weighted linear model</w:t>
      </w:r>
      <w:r w:rsidR="00A1136D">
        <w:rPr>
          <w:rFonts w:eastAsia="Times New Roman" w:cs="Times New Roman"/>
          <w:szCs w:val="24"/>
        </w:rPr>
        <w:t>s</w:t>
      </w:r>
      <w:r w:rsidRPr="00881BB5">
        <w:rPr>
          <w:rFonts w:eastAsia="Times New Roman" w:cs="Times New Roman"/>
          <w:szCs w:val="24"/>
        </w:rPr>
        <w:t xml:space="preserve"> for each trait</w:t>
      </w:r>
    </w:p>
    <w:tbl>
      <w:tblPr>
        <w:tblW w:w="4231" w:type="pct"/>
        <w:tblLayout w:type="fixed"/>
        <w:tblLook w:val="07E0" w:firstRow="1" w:lastRow="1" w:firstColumn="1" w:lastColumn="1" w:noHBand="1" w:noVBand="1"/>
      </w:tblPr>
      <w:tblGrid>
        <w:gridCol w:w="1531"/>
        <w:gridCol w:w="1711"/>
        <w:gridCol w:w="1079"/>
        <w:gridCol w:w="900"/>
        <w:gridCol w:w="1169"/>
        <w:gridCol w:w="1259"/>
        <w:gridCol w:w="271"/>
      </w:tblGrid>
      <w:tr w:rsidR="005F70D1" w:rsidRPr="00881BB5" w14:paraId="20446EAA" w14:textId="77777777" w:rsidTr="00015800">
        <w:tc>
          <w:tcPr>
            <w:tcW w:w="967" w:type="pct"/>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1080" w:type="pct"/>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681" w:type="pct"/>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568" w:type="pct"/>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738" w:type="pct"/>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966" w:type="pct"/>
            <w:gridSpan w:val="2"/>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5F70D1" w:rsidRPr="00881BB5" w14:paraId="2AACF26C" w14:textId="77777777" w:rsidTr="00015800">
        <w:trPr>
          <w:gridAfter w:val="1"/>
          <w:wAfter w:w="170" w:type="pct"/>
        </w:trPr>
        <w:tc>
          <w:tcPr>
            <w:tcW w:w="967" w:type="pct"/>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1080" w:type="pct"/>
            <w:hideMark/>
          </w:tcPr>
          <w:p w14:paraId="12ABE2C7" w14:textId="77777777" w:rsidR="00AC018A" w:rsidRPr="00881BB5" w:rsidRDefault="00AC018A" w:rsidP="00F308F7">
            <w:pPr>
              <w:pStyle w:val="Compact"/>
              <w:spacing w:line="480" w:lineRule="auto"/>
              <w:rPr>
                <w:rFonts w:ascii="Times New Roman" w:hAnsi="Times New Roman" w:cs="Times New Roman"/>
              </w:rPr>
            </w:pPr>
            <w:proofErr w:type="spellStart"/>
            <w:r w:rsidRPr="00881BB5">
              <w:rPr>
                <w:rFonts w:ascii="Times New Roman" w:hAnsi="Times New Roman" w:cs="Times New Roman"/>
              </w:rPr>
              <w:t>exp</w:t>
            </w:r>
            <w:proofErr w:type="spellEnd"/>
            <w:r w:rsidRPr="00881BB5">
              <w:rPr>
                <w:rFonts w:ascii="Times New Roman" w:hAnsi="Times New Roman" w:cs="Times New Roman"/>
              </w:rPr>
              <w:t>(-Temp)</w:t>
            </w:r>
          </w:p>
        </w:tc>
        <w:tc>
          <w:tcPr>
            <w:tcW w:w="681" w:type="pct"/>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568" w:type="pct"/>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738" w:type="pct"/>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795" w:type="pct"/>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5F70D1" w:rsidRPr="00881BB5" w14:paraId="2E2FC4BE" w14:textId="77777777" w:rsidTr="00015800">
        <w:trPr>
          <w:gridAfter w:val="1"/>
          <w:wAfter w:w="170" w:type="pct"/>
        </w:trPr>
        <w:tc>
          <w:tcPr>
            <w:tcW w:w="967" w:type="pct"/>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1080" w:type="pct"/>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568" w:type="pct"/>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795" w:type="pct"/>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5F70D1" w:rsidRPr="00881BB5" w14:paraId="541954E9" w14:textId="77777777" w:rsidTr="00015800">
        <w:trPr>
          <w:gridAfter w:val="1"/>
          <w:wAfter w:w="170" w:type="pct"/>
        </w:trPr>
        <w:tc>
          <w:tcPr>
            <w:tcW w:w="967" w:type="pct"/>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1080" w:type="pct"/>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5E962E89"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42841EBA" w14:textId="77777777" w:rsidR="00AC018A" w:rsidRPr="00881BB5" w:rsidRDefault="00AC018A"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795" w:type="pct"/>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5F70D1" w:rsidRPr="00881BB5" w14:paraId="25D53CFA" w14:textId="77777777" w:rsidTr="00015800">
        <w:trPr>
          <w:gridAfter w:val="1"/>
          <w:wAfter w:w="170" w:type="pct"/>
        </w:trPr>
        <w:tc>
          <w:tcPr>
            <w:tcW w:w="967" w:type="pct"/>
          </w:tcPr>
          <w:p w14:paraId="6ADB451C" w14:textId="77777777" w:rsidR="005F70D1" w:rsidRPr="00881BB5" w:rsidRDefault="005F70D1" w:rsidP="005F70D1">
            <w:pPr>
              <w:spacing w:line="480" w:lineRule="auto"/>
              <w:rPr>
                <w:rFonts w:cs="Times New Roman"/>
                <w:szCs w:val="24"/>
              </w:rPr>
            </w:pPr>
          </w:p>
        </w:tc>
        <w:tc>
          <w:tcPr>
            <w:tcW w:w="1080" w:type="pct"/>
            <w:hideMark/>
          </w:tcPr>
          <w:p w14:paraId="78F73489" w14:textId="77777777" w:rsidR="005F70D1" w:rsidRPr="00881BB5" w:rsidRDefault="005F70D1" w:rsidP="005F70D1">
            <w:pPr>
              <w:pStyle w:val="Compact"/>
              <w:spacing w:line="480" w:lineRule="auto"/>
              <w:rPr>
                <w:rFonts w:ascii="Times New Roman" w:hAnsi="Times New Roman" w:cs="Times New Roman"/>
              </w:rPr>
            </w:pPr>
            <w:proofErr w:type="spellStart"/>
            <w:r w:rsidRPr="00881BB5">
              <w:rPr>
                <w:rFonts w:ascii="Times New Roman" w:hAnsi="Times New Roman" w:cs="Times New Roman"/>
              </w:rPr>
              <w:t>Precip</w:t>
            </w:r>
            <w:proofErr w:type="spellEnd"/>
          </w:p>
        </w:tc>
        <w:tc>
          <w:tcPr>
            <w:tcW w:w="681" w:type="pct"/>
          </w:tcPr>
          <w:p w14:paraId="3EA7653B" w14:textId="1A3AD7AE" w:rsidR="005F70D1" w:rsidRPr="00881BB5" w:rsidRDefault="005F70D1" w:rsidP="00015800">
            <w:pPr>
              <w:spacing w:line="480" w:lineRule="auto"/>
              <w:jc w:val="right"/>
              <w:rPr>
                <w:rFonts w:cs="Times New Roman"/>
                <w:szCs w:val="24"/>
              </w:rPr>
            </w:pPr>
            <w:r w:rsidRPr="00881BB5">
              <w:rPr>
                <w:rFonts w:cs="Times New Roman"/>
              </w:rPr>
              <w:t>&lt; 0.01</w:t>
            </w:r>
          </w:p>
        </w:tc>
        <w:tc>
          <w:tcPr>
            <w:tcW w:w="568" w:type="pct"/>
          </w:tcPr>
          <w:p w14:paraId="36E34CD8" w14:textId="5E70EC53" w:rsidR="005F70D1" w:rsidRPr="00881BB5" w:rsidRDefault="005F70D1" w:rsidP="00015800">
            <w:pPr>
              <w:spacing w:line="480" w:lineRule="auto"/>
              <w:jc w:val="right"/>
              <w:rPr>
                <w:rFonts w:cs="Times New Roman"/>
                <w:szCs w:val="24"/>
              </w:rPr>
            </w:pPr>
            <w:r w:rsidRPr="00881BB5">
              <w:rPr>
                <w:rFonts w:cs="Times New Roman"/>
              </w:rPr>
              <w:t>&lt; 0.01</w:t>
            </w:r>
          </w:p>
        </w:tc>
        <w:tc>
          <w:tcPr>
            <w:tcW w:w="738" w:type="pct"/>
          </w:tcPr>
          <w:p w14:paraId="4907CE17" w14:textId="4FE26B32" w:rsidR="005F70D1" w:rsidRPr="00881BB5" w:rsidRDefault="005F70D1" w:rsidP="00015800">
            <w:pPr>
              <w:spacing w:line="480" w:lineRule="auto"/>
              <w:jc w:val="right"/>
              <w:rPr>
                <w:rFonts w:cs="Times New Roman"/>
                <w:szCs w:val="24"/>
              </w:rPr>
            </w:pPr>
            <w:r>
              <w:rPr>
                <w:rFonts w:cs="Times New Roman"/>
                <w:szCs w:val="24"/>
              </w:rPr>
              <w:t>-1.50</w:t>
            </w:r>
          </w:p>
        </w:tc>
        <w:tc>
          <w:tcPr>
            <w:tcW w:w="795" w:type="pct"/>
            <w:hideMark/>
          </w:tcPr>
          <w:p w14:paraId="4B7A171B" w14:textId="58206120" w:rsidR="005F70D1" w:rsidRPr="00881BB5" w:rsidRDefault="005F70D1" w:rsidP="005F70D1">
            <w:pPr>
              <w:pStyle w:val="Compact"/>
              <w:spacing w:line="480" w:lineRule="auto"/>
              <w:jc w:val="right"/>
              <w:rPr>
                <w:rFonts w:ascii="Times New Roman" w:hAnsi="Times New Roman" w:cs="Times New Roman"/>
              </w:rPr>
            </w:pPr>
            <w:r>
              <w:rPr>
                <w:rFonts w:ascii="Times New Roman" w:hAnsi="Times New Roman" w:cs="Times New Roman"/>
              </w:rPr>
              <w:t>0.167</w:t>
            </w:r>
          </w:p>
        </w:tc>
      </w:tr>
      <w:tr w:rsidR="005F70D1" w:rsidRPr="00881BB5" w14:paraId="46FD8AD0" w14:textId="77777777" w:rsidTr="00015800">
        <w:trPr>
          <w:gridAfter w:val="1"/>
          <w:wAfter w:w="170" w:type="pct"/>
        </w:trPr>
        <w:tc>
          <w:tcPr>
            <w:tcW w:w="967" w:type="pct"/>
            <w:hideMark/>
          </w:tcPr>
          <w:p w14:paraId="0091185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1080" w:type="pct"/>
            <w:hideMark/>
          </w:tcPr>
          <w:p w14:paraId="595E989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1D0FD4E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568" w:type="pct"/>
            <w:hideMark/>
          </w:tcPr>
          <w:p w14:paraId="0367B2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738" w:type="pct"/>
            <w:hideMark/>
          </w:tcPr>
          <w:p w14:paraId="3C3BB47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795" w:type="pct"/>
            <w:hideMark/>
          </w:tcPr>
          <w:p w14:paraId="5987BA29"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5F70D1" w:rsidRPr="00881BB5" w14:paraId="3C90B3E7" w14:textId="77777777" w:rsidTr="003B62CF">
        <w:trPr>
          <w:gridAfter w:val="1"/>
          <w:wAfter w:w="170" w:type="pct"/>
        </w:trPr>
        <w:tc>
          <w:tcPr>
            <w:tcW w:w="967" w:type="pct"/>
            <w:hideMark/>
          </w:tcPr>
          <w:p w14:paraId="07C33830"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1080" w:type="pct"/>
            <w:hideMark/>
          </w:tcPr>
          <w:p w14:paraId="674F4F1E" w14:textId="6829EB46" w:rsidR="005F70D1" w:rsidRPr="00881BB5" w:rsidRDefault="002A654B" w:rsidP="005F70D1">
            <w:pPr>
              <w:pStyle w:val="Compact"/>
              <w:spacing w:line="480" w:lineRule="auto"/>
              <w:rPr>
                <w:rFonts w:ascii="Times New Roman" w:hAnsi="Times New Roman" w:cs="Times New Roman"/>
              </w:rPr>
            </w:pPr>
            <w:r>
              <w:rPr>
                <w:rFonts w:ascii="Times New Roman" w:hAnsi="Times New Roman" w:cs="Times New Roman"/>
              </w:rPr>
              <w:t>(none)</w:t>
            </w:r>
          </w:p>
        </w:tc>
        <w:tc>
          <w:tcPr>
            <w:tcW w:w="681" w:type="pct"/>
          </w:tcPr>
          <w:p w14:paraId="689B2F40" w14:textId="067605B5" w:rsidR="005F70D1" w:rsidRPr="00881BB5" w:rsidRDefault="005F70D1" w:rsidP="00015800">
            <w:pPr>
              <w:spacing w:line="480" w:lineRule="auto"/>
              <w:jc w:val="right"/>
              <w:rPr>
                <w:rFonts w:cs="Times New Roman"/>
                <w:szCs w:val="24"/>
              </w:rPr>
            </w:pPr>
          </w:p>
        </w:tc>
        <w:tc>
          <w:tcPr>
            <w:tcW w:w="568" w:type="pct"/>
          </w:tcPr>
          <w:p w14:paraId="2470A609" w14:textId="66C74A30" w:rsidR="005F70D1" w:rsidRPr="00881BB5" w:rsidRDefault="005F70D1" w:rsidP="00015800">
            <w:pPr>
              <w:spacing w:line="480" w:lineRule="auto"/>
              <w:jc w:val="right"/>
              <w:rPr>
                <w:rFonts w:cs="Times New Roman"/>
                <w:szCs w:val="24"/>
              </w:rPr>
            </w:pPr>
          </w:p>
        </w:tc>
        <w:tc>
          <w:tcPr>
            <w:tcW w:w="738" w:type="pct"/>
          </w:tcPr>
          <w:p w14:paraId="109E5D72" w14:textId="45E7C041" w:rsidR="005F70D1" w:rsidRPr="00881BB5" w:rsidRDefault="005F70D1" w:rsidP="00015800">
            <w:pPr>
              <w:spacing w:line="480" w:lineRule="auto"/>
              <w:jc w:val="right"/>
              <w:rPr>
                <w:rFonts w:cs="Times New Roman"/>
                <w:szCs w:val="24"/>
              </w:rPr>
            </w:pPr>
          </w:p>
        </w:tc>
        <w:tc>
          <w:tcPr>
            <w:tcW w:w="795" w:type="pct"/>
          </w:tcPr>
          <w:p w14:paraId="26739E68" w14:textId="066E05F8"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F486D75" w14:textId="77777777" w:rsidTr="00015800">
        <w:trPr>
          <w:gridAfter w:val="1"/>
          <w:wAfter w:w="170" w:type="pct"/>
        </w:trPr>
        <w:tc>
          <w:tcPr>
            <w:tcW w:w="967" w:type="pct"/>
            <w:hideMark/>
          </w:tcPr>
          <w:p w14:paraId="165280A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1080" w:type="pct"/>
            <w:hideMark/>
          </w:tcPr>
          <w:p w14:paraId="761D86EA" w14:textId="77777777" w:rsidR="005F70D1" w:rsidRPr="00881BB5" w:rsidRDefault="005F70D1" w:rsidP="005F70D1">
            <w:pPr>
              <w:pStyle w:val="Compact"/>
              <w:spacing w:line="480" w:lineRule="auto"/>
              <w:rPr>
                <w:rFonts w:ascii="Times New Roman" w:hAnsi="Times New Roman" w:cs="Times New Roman"/>
              </w:rPr>
            </w:pPr>
            <w:proofErr w:type="spellStart"/>
            <w:r w:rsidRPr="00881BB5">
              <w:rPr>
                <w:rFonts w:ascii="Times New Roman" w:hAnsi="Times New Roman" w:cs="Times New Roman"/>
              </w:rPr>
              <w:t>exp</w:t>
            </w:r>
            <w:proofErr w:type="spellEnd"/>
            <w:r w:rsidRPr="00881BB5">
              <w:rPr>
                <w:rFonts w:ascii="Times New Roman" w:hAnsi="Times New Roman" w:cs="Times New Roman"/>
              </w:rPr>
              <w:t>(-Temp)</w:t>
            </w:r>
          </w:p>
        </w:tc>
        <w:tc>
          <w:tcPr>
            <w:tcW w:w="681" w:type="pct"/>
            <w:hideMark/>
          </w:tcPr>
          <w:p w14:paraId="65CDA475"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568" w:type="pct"/>
            <w:hideMark/>
          </w:tcPr>
          <w:p w14:paraId="1D2B1A9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738" w:type="pct"/>
            <w:hideMark/>
          </w:tcPr>
          <w:p w14:paraId="19A8A10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795" w:type="pct"/>
            <w:hideMark/>
          </w:tcPr>
          <w:p w14:paraId="7537230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71ADD2A3" w14:textId="77777777" w:rsidTr="00015800">
        <w:trPr>
          <w:gridAfter w:val="1"/>
          <w:wAfter w:w="170" w:type="pct"/>
        </w:trPr>
        <w:tc>
          <w:tcPr>
            <w:tcW w:w="967" w:type="pct"/>
          </w:tcPr>
          <w:p w14:paraId="789C032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1080" w:type="pct"/>
          </w:tcPr>
          <w:p w14:paraId="14312332"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681" w:type="pct"/>
          </w:tcPr>
          <w:p w14:paraId="3C1FE1BF" w14:textId="77777777" w:rsidR="005F70D1" w:rsidRPr="00881BB5" w:rsidRDefault="005F70D1" w:rsidP="005F70D1">
            <w:pPr>
              <w:pStyle w:val="Compact"/>
              <w:spacing w:line="480" w:lineRule="auto"/>
              <w:jc w:val="right"/>
              <w:rPr>
                <w:rFonts w:ascii="Times New Roman" w:hAnsi="Times New Roman" w:cs="Times New Roman"/>
              </w:rPr>
            </w:pPr>
          </w:p>
        </w:tc>
        <w:tc>
          <w:tcPr>
            <w:tcW w:w="568" w:type="pct"/>
          </w:tcPr>
          <w:p w14:paraId="2E243926" w14:textId="77777777" w:rsidR="005F70D1" w:rsidRPr="00881BB5" w:rsidRDefault="005F70D1" w:rsidP="005F70D1">
            <w:pPr>
              <w:pStyle w:val="Compact"/>
              <w:spacing w:line="480" w:lineRule="auto"/>
              <w:jc w:val="right"/>
              <w:rPr>
                <w:rFonts w:ascii="Times New Roman" w:hAnsi="Times New Roman" w:cs="Times New Roman"/>
              </w:rPr>
            </w:pPr>
          </w:p>
        </w:tc>
        <w:tc>
          <w:tcPr>
            <w:tcW w:w="738" w:type="pct"/>
          </w:tcPr>
          <w:p w14:paraId="3EB13BB3" w14:textId="77777777" w:rsidR="005F70D1" w:rsidRPr="00881BB5" w:rsidRDefault="005F70D1" w:rsidP="005F70D1">
            <w:pPr>
              <w:pStyle w:val="Compact"/>
              <w:spacing w:line="480" w:lineRule="auto"/>
              <w:jc w:val="right"/>
              <w:rPr>
                <w:rFonts w:ascii="Times New Roman" w:hAnsi="Times New Roman" w:cs="Times New Roman"/>
              </w:rPr>
            </w:pPr>
          </w:p>
        </w:tc>
        <w:tc>
          <w:tcPr>
            <w:tcW w:w="795" w:type="pct"/>
          </w:tcPr>
          <w:p w14:paraId="304C1426" w14:textId="77777777" w:rsidR="005F70D1" w:rsidRPr="00881BB5" w:rsidRDefault="005F70D1" w:rsidP="005F70D1">
            <w:pPr>
              <w:pStyle w:val="Compact"/>
              <w:spacing w:line="480" w:lineRule="auto"/>
              <w:jc w:val="right"/>
              <w:rPr>
                <w:rFonts w:ascii="Times New Roman" w:hAnsi="Times New Roman" w:cs="Times New Roman"/>
              </w:rPr>
            </w:pPr>
          </w:p>
        </w:tc>
      </w:tr>
      <w:tr w:rsidR="005F70D1" w:rsidRPr="00881BB5" w14:paraId="5B05C2AE" w14:textId="77777777" w:rsidTr="00015800">
        <w:trPr>
          <w:gridAfter w:val="1"/>
          <w:wAfter w:w="170" w:type="pct"/>
        </w:trPr>
        <w:tc>
          <w:tcPr>
            <w:tcW w:w="967" w:type="pct"/>
            <w:hideMark/>
          </w:tcPr>
          <w:p w14:paraId="3476B971"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1080" w:type="pct"/>
            <w:hideMark/>
          </w:tcPr>
          <w:p w14:paraId="49B4F233"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681" w:type="pct"/>
            <w:hideMark/>
          </w:tcPr>
          <w:p w14:paraId="3DBC79A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568" w:type="pct"/>
            <w:hideMark/>
          </w:tcPr>
          <w:p w14:paraId="0294B1F3"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738" w:type="pct"/>
            <w:hideMark/>
          </w:tcPr>
          <w:p w14:paraId="1D7B716D"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795" w:type="pct"/>
            <w:hideMark/>
          </w:tcPr>
          <w:p w14:paraId="23BB1448"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5F70D1" w:rsidRPr="00881BB5" w14:paraId="644BEC82" w14:textId="77777777" w:rsidTr="00015800">
        <w:trPr>
          <w:gridAfter w:val="1"/>
          <w:wAfter w:w="170" w:type="pct"/>
        </w:trPr>
        <w:tc>
          <w:tcPr>
            <w:tcW w:w="967" w:type="pct"/>
          </w:tcPr>
          <w:p w14:paraId="070A73B7" w14:textId="77777777" w:rsidR="005F70D1" w:rsidRPr="00881BB5" w:rsidRDefault="005F70D1" w:rsidP="005F70D1">
            <w:pPr>
              <w:spacing w:line="480" w:lineRule="auto"/>
              <w:rPr>
                <w:rFonts w:cs="Times New Roman"/>
                <w:szCs w:val="24"/>
              </w:rPr>
            </w:pPr>
          </w:p>
        </w:tc>
        <w:tc>
          <w:tcPr>
            <w:tcW w:w="1080" w:type="pct"/>
            <w:hideMark/>
          </w:tcPr>
          <w:p w14:paraId="3705F98A" w14:textId="77777777" w:rsidR="005F70D1" w:rsidRPr="00881BB5" w:rsidRDefault="005F70D1" w:rsidP="005F70D1">
            <w:pPr>
              <w:pStyle w:val="Compact"/>
              <w:spacing w:line="480" w:lineRule="auto"/>
              <w:rPr>
                <w:rFonts w:ascii="Times New Roman" w:hAnsi="Times New Roman" w:cs="Times New Roman"/>
              </w:rPr>
            </w:pPr>
            <w:proofErr w:type="spellStart"/>
            <w:r w:rsidRPr="00881BB5">
              <w:rPr>
                <w:rFonts w:ascii="Times New Roman" w:hAnsi="Times New Roman" w:cs="Times New Roman"/>
              </w:rPr>
              <w:t>Precip</w:t>
            </w:r>
            <w:proofErr w:type="spellEnd"/>
          </w:p>
        </w:tc>
        <w:tc>
          <w:tcPr>
            <w:tcW w:w="681" w:type="pct"/>
          </w:tcPr>
          <w:p w14:paraId="7B42F69A" w14:textId="0C57BCDE" w:rsidR="005F70D1" w:rsidRPr="00881BB5" w:rsidRDefault="005F70D1" w:rsidP="00015800">
            <w:pPr>
              <w:spacing w:line="480" w:lineRule="auto"/>
              <w:jc w:val="right"/>
              <w:rPr>
                <w:rFonts w:cs="Times New Roman"/>
                <w:szCs w:val="24"/>
              </w:rPr>
            </w:pPr>
            <w:r w:rsidRPr="00881BB5">
              <w:rPr>
                <w:rFonts w:cs="Times New Roman"/>
              </w:rPr>
              <w:t>&lt; 0.01</w:t>
            </w:r>
          </w:p>
        </w:tc>
        <w:tc>
          <w:tcPr>
            <w:tcW w:w="568" w:type="pct"/>
          </w:tcPr>
          <w:p w14:paraId="52FB591F" w14:textId="1CF54327" w:rsidR="005F70D1" w:rsidRPr="00881BB5" w:rsidRDefault="005F70D1" w:rsidP="00015800">
            <w:pPr>
              <w:spacing w:line="480" w:lineRule="auto"/>
              <w:jc w:val="right"/>
              <w:rPr>
                <w:rFonts w:cs="Times New Roman"/>
                <w:szCs w:val="24"/>
              </w:rPr>
            </w:pPr>
            <w:r w:rsidRPr="00881BB5">
              <w:rPr>
                <w:rFonts w:cs="Times New Roman"/>
              </w:rPr>
              <w:t>&lt; 0.01</w:t>
            </w:r>
          </w:p>
        </w:tc>
        <w:tc>
          <w:tcPr>
            <w:tcW w:w="738" w:type="pct"/>
          </w:tcPr>
          <w:p w14:paraId="0F96D8C0" w14:textId="7A55F7E5" w:rsidR="005F70D1" w:rsidRPr="00881BB5" w:rsidRDefault="005F70D1" w:rsidP="00015800">
            <w:pPr>
              <w:spacing w:line="480" w:lineRule="auto"/>
              <w:jc w:val="right"/>
              <w:rPr>
                <w:rFonts w:cs="Times New Roman"/>
                <w:szCs w:val="24"/>
              </w:rPr>
            </w:pPr>
            <w:r>
              <w:rPr>
                <w:rFonts w:cs="Times New Roman"/>
                <w:szCs w:val="24"/>
              </w:rPr>
              <w:t>-1.24</w:t>
            </w:r>
          </w:p>
        </w:tc>
        <w:tc>
          <w:tcPr>
            <w:tcW w:w="795" w:type="pct"/>
            <w:hideMark/>
          </w:tcPr>
          <w:p w14:paraId="2905F31A" w14:textId="788D26FB" w:rsidR="005F70D1" w:rsidRPr="00881BB5" w:rsidRDefault="00015800" w:rsidP="005F70D1">
            <w:pPr>
              <w:pStyle w:val="Compact"/>
              <w:spacing w:line="480" w:lineRule="auto"/>
              <w:jc w:val="right"/>
              <w:rPr>
                <w:rFonts w:ascii="Times New Roman" w:hAnsi="Times New Roman" w:cs="Times New Roman"/>
              </w:rPr>
            </w:pPr>
            <w:r>
              <w:rPr>
                <w:rFonts w:ascii="Times New Roman" w:hAnsi="Times New Roman" w:cs="Times New Roman"/>
              </w:rPr>
              <w:t>0.251</w:t>
            </w:r>
          </w:p>
        </w:tc>
      </w:tr>
      <w:tr w:rsidR="005F70D1" w:rsidRPr="00881BB5" w14:paraId="02929A98" w14:textId="77777777" w:rsidTr="00015800">
        <w:trPr>
          <w:gridAfter w:val="1"/>
          <w:wAfter w:w="170" w:type="pct"/>
        </w:trPr>
        <w:tc>
          <w:tcPr>
            <w:tcW w:w="967" w:type="pct"/>
            <w:tcBorders>
              <w:bottom w:val="single" w:sz="4" w:space="0" w:color="auto"/>
            </w:tcBorders>
          </w:tcPr>
          <w:p w14:paraId="4FBD1CAE" w14:textId="77777777" w:rsidR="005F70D1" w:rsidRPr="00881BB5" w:rsidRDefault="005F70D1" w:rsidP="005F70D1">
            <w:pPr>
              <w:spacing w:line="480" w:lineRule="auto"/>
              <w:rPr>
                <w:rFonts w:cs="Times New Roman"/>
                <w:szCs w:val="24"/>
              </w:rPr>
            </w:pPr>
          </w:p>
        </w:tc>
        <w:tc>
          <w:tcPr>
            <w:tcW w:w="1080" w:type="pct"/>
            <w:tcBorders>
              <w:bottom w:val="single" w:sz="4" w:space="0" w:color="auto"/>
            </w:tcBorders>
            <w:hideMark/>
          </w:tcPr>
          <w:p w14:paraId="250216CE" w14:textId="77777777" w:rsidR="005F70D1" w:rsidRPr="00881BB5" w:rsidRDefault="005F70D1" w:rsidP="005F70D1">
            <w:pPr>
              <w:pStyle w:val="Compact"/>
              <w:spacing w:line="480" w:lineRule="auto"/>
              <w:rPr>
                <w:rFonts w:ascii="Times New Roman" w:hAnsi="Times New Roman" w:cs="Times New Roman"/>
              </w:rPr>
            </w:pPr>
            <w:r w:rsidRPr="00881BB5">
              <w:rPr>
                <w:rFonts w:ascii="Times New Roman" w:hAnsi="Times New Roman" w:cs="Times New Roman"/>
              </w:rPr>
              <w:t xml:space="preserve">Temp x </w:t>
            </w:r>
            <w:proofErr w:type="spellStart"/>
            <w:r w:rsidRPr="00881BB5">
              <w:rPr>
                <w:rFonts w:ascii="Times New Roman" w:hAnsi="Times New Roman" w:cs="Times New Roman"/>
              </w:rPr>
              <w:t>Precip</w:t>
            </w:r>
            <w:proofErr w:type="spellEnd"/>
          </w:p>
        </w:tc>
        <w:tc>
          <w:tcPr>
            <w:tcW w:w="681" w:type="pct"/>
            <w:tcBorders>
              <w:bottom w:val="single" w:sz="4" w:space="0" w:color="auto"/>
            </w:tcBorders>
            <w:hideMark/>
          </w:tcPr>
          <w:p w14:paraId="5C319D4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568" w:type="pct"/>
            <w:tcBorders>
              <w:bottom w:val="single" w:sz="4" w:space="0" w:color="auto"/>
            </w:tcBorders>
            <w:hideMark/>
          </w:tcPr>
          <w:p w14:paraId="766B685C"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738" w:type="pct"/>
            <w:tcBorders>
              <w:bottom w:val="single" w:sz="4" w:space="0" w:color="auto"/>
            </w:tcBorders>
            <w:hideMark/>
          </w:tcPr>
          <w:p w14:paraId="118F7AC6"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795" w:type="pct"/>
            <w:tcBorders>
              <w:bottom w:val="single" w:sz="4" w:space="0" w:color="auto"/>
            </w:tcBorders>
            <w:hideMark/>
          </w:tcPr>
          <w:p w14:paraId="4865C064" w14:textId="77777777" w:rsidR="005F70D1" w:rsidRPr="00881BB5" w:rsidRDefault="005F70D1" w:rsidP="005F70D1">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58D224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best-fit weighted </w:t>
      </w:r>
      <w:r w:rsidR="005332F9">
        <w:rPr>
          <w:rFonts w:eastAsia="Times New Roman" w:cs="Times New Roman"/>
          <w:szCs w:val="24"/>
        </w:rPr>
        <w:t xml:space="preserve">multiple </w:t>
      </w:r>
      <w:r w:rsidRPr="00881BB5">
        <w:rPr>
          <w:rFonts w:eastAsia="Times New Roman" w:cs="Times New Roman"/>
          <w:szCs w:val="24"/>
        </w:rPr>
        <w:t xml:space="preserve">linear </w:t>
      </w:r>
      <w:r w:rsidR="005332F9">
        <w:rPr>
          <w:rFonts w:eastAsia="Times New Roman" w:cs="Times New Roman"/>
          <w:szCs w:val="24"/>
        </w:rPr>
        <w:t xml:space="preserve">regression </w:t>
      </w:r>
      <w:r w:rsidRPr="00881BB5">
        <w:rPr>
          <w:rFonts w:eastAsia="Times New Roman" w:cs="Times New Roman"/>
          <w:szCs w:val="24"/>
        </w:rPr>
        <w:t>model</w:t>
      </w:r>
      <w:r w:rsidR="00A1136D">
        <w:rPr>
          <w:rFonts w:eastAsia="Times New Roman" w:cs="Times New Roman"/>
          <w:szCs w:val="24"/>
        </w:rPr>
        <w:t>s</w:t>
      </w:r>
      <w:r w:rsidRPr="00881BB5">
        <w:rPr>
          <w:rFonts w:eastAsia="Times New Roman" w:cs="Times New Roman"/>
          <w:szCs w:val="24"/>
        </w:rPr>
        <w:t xml:space="preserve">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w:t>
      </w:r>
      <w:r w:rsidR="00A1136D">
        <w:rPr>
          <w:rFonts w:eastAsia="Times New Roman" w:cs="Times New Roman"/>
          <w:szCs w:val="24"/>
        </w:rPr>
        <w:t>Model fit was</w:t>
      </w:r>
      <w:r w:rsidRPr="00881BB5">
        <w:rPr>
          <w:rFonts w:eastAsia="Times New Roman" w:cs="Times New Roman"/>
          <w:szCs w:val="24"/>
        </w:rPr>
        <w:t xml:space="preserve"> determined using AIC values. For bud number and connection persistence, exponentially transforming the temperature axis resulted in better model fit. </w:t>
      </w:r>
      <w:r w:rsidR="00A1136D">
        <w:rPr>
          <w:rFonts w:eastAsia="Times New Roman" w:cs="Times New Roman"/>
          <w:szCs w:val="24"/>
        </w:rPr>
        <w:t>Turf-level community weighted t</w:t>
      </w:r>
      <w:r w:rsidRPr="00881BB5">
        <w:rPr>
          <w:rFonts w:eastAsia="Times New Roman" w:cs="Times New Roman"/>
          <w:szCs w:val="24"/>
        </w:rPr>
        <w:t xml:space="preserve">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21D04FE0" w14:textId="77777777" w:rsidR="00AC018A" w:rsidRPr="00881BB5" w:rsidRDefault="00AC018A" w:rsidP="00F308F7">
      <w:pPr>
        <w:spacing w:line="480" w:lineRule="auto"/>
        <w:rPr>
          <w:rFonts w:cs="Times New Roman"/>
          <w:szCs w:val="24"/>
        </w:rPr>
      </w:pPr>
    </w:p>
    <w:p w14:paraId="7DE18668" w14:textId="03629E73"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 xml:space="preserve">Panel A: a schematic </w:t>
      </w:r>
      <w:r w:rsidR="00C7399C">
        <w:rPr>
          <w:rFonts w:cs="Times New Roman"/>
          <w:szCs w:val="24"/>
        </w:rPr>
        <w:t xml:space="preserve">illustration of </w:t>
      </w:r>
      <w:r w:rsidR="00B17FDC" w:rsidRPr="00881BB5">
        <w:rPr>
          <w:rFonts w:cs="Times New Roman"/>
          <w:szCs w:val="24"/>
        </w:rPr>
        <w:t>the orthogonal nature of climate variables across experimental sites, with black arrows representing the directions of turf transplants in replicates of five. Panels B and C show the geographical loca</w:t>
      </w:r>
      <w:r w:rsidR="00A1136D">
        <w:rPr>
          <w:rFonts w:cs="Times New Roman"/>
          <w:szCs w:val="24"/>
        </w:rPr>
        <w:t>tions of experimental sites in s</w:t>
      </w:r>
      <w:r w:rsidR="00B17FDC" w:rsidRPr="00881BB5">
        <w:rPr>
          <w:rFonts w:cs="Times New Roman"/>
          <w:szCs w:val="24"/>
        </w:rPr>
        <w:t>outhern Norway. Symbol shapes and shadings reflect mean summer temperature level</w:t>
      </w:r>
      <w:r w:rsidR="005332F9">
        <w:rPr>
          <w:rFonts w:cs="Times New Roman"/>
          <w:szCs w:val="24"/>
        </w:rPr>
        <w:t>s</w:t>
      </w:r>
      <w:r w:rsidR="00B17FDC" w:rsidRPr="00881BB5">
        <w:rPr>
          <w:rFonts w:cs="Times New Roman"/>
          <w:szCs w:val="24"/>
        </w:rPr>
        <w:t xml:space="preserve"> and mean annual precipitation level</w:t>
      </w:r>
      <w:r w:rsidR="005332F9">
        <w:rPr>
          <w:rFonts w:cs="Times New Roman"/>
          <w:szCs w:val="24"/>
        </w:rPr>
        <w:t>s</w:t>
      </w:r>
      <w:r w:rsidR="00B17FDC" w:rsidRPr="00881BB5">
        <w:rPr>
          <w:rFonts w:cs="Times New Roman"/>
          <w:szCs w:val="24"/>
        </w:rPr>
        <w:t>,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333B4C69"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5332F9" w:rsidRPr="005332F9">
        <w:rPr>
          <w:rFonts w:cs="Times New Roman"/>
          <w:szCs w:val="24"/>
        </w:rPr>
        <w:t>C</w:t>
      </w:r>
      <w:r w:rsidR="005332F9">
        <w:rPr>
          <w:rFonts w:cs="Times New Roman"/>
          <w:szCs w:val="24"/>
        </w:rPr>
        <w:t xml:space="preserve">ommunity weighted trait means </w:t>
      </w:r>
      <w:r w:rsidR="0037508A">
        <w:rPr>
          <w:rFonts w:cs="Times New Roman"/>
          <w:szCs w:val="24"/>
        </w:rPr>
        <w:t xml:space="preserve">(CWMs) </w:t>
      </w:r>
      <w:r w:rsidR="005332F9">
        <w:rPr>
          <w:rFonts w:cs="Times New Roman"/>
          <w:szCs w:val="24"/>
        </w:rPr>
        <w:t>of turfs before transplantation a</w:t>
      </w:r>
      <w:r w:rsidR="00B17FDC" w:rsidRPr="00881BB5">
        <w:rPr>
          <w:rFonts w:cs="Times New Roman"/>
          <w:szCs w:val="24"/>
        </w:rPr>
        <w:t xml:space="preserve">long natural gradients of mean summer temperature (left) and mean annual precipitation (right). </w:t>
      </w:r>
      <w:r w:rsidR="005332F9">
        <w:rPr>
          <w:rFonts w:cs="Times New Roman"/>
          <w:szCs w:val="24"/>
        </w:rPr>
        <w:t>CWMs</w:t>
      </w:r>
      <w:r w:rsidR="00B17FDC" w:rsidRPr="00881BB5">
        <w:rPr>
          <w:rFonts w:cs="Times New Roman"/>
          <w:szCs w:val="24"/>
        </w:rPr>
        <w:t xml:space="preserve"> </w:t>
      </w:r>
      <w:r w:rsidR="005332F9">
        <w:rPr>
          <w:rFonts w:cs="Times New Roman"/>
          <w:szCs w:val="24"/>
        </w:rPr>
        <w:t xml:space="preserve">are </w:t>
      </w:r>
      <w:r w:rsidR="00B17FDC" w:rsidRPr="00881BB5">
        <w:rPr>
          <w:rFonts w:cs="Times New Roman"/>
          <w:szCs w:val="24"/>
        </w:rPr>
        <w:t>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 xml:space="preserve">1 S.D. Symbol shapes and shadings reflect temperature and precipitation levels, respectively, in accordance with Figure 1A. Best-fit lines are shown </w:t>
      </w:r>
      <w:r w:rsidR="0037508A">
        <w:rPr>
          <w:rFonts w:cs="Times New Roman"/>
          <w:szCs w:val="24"/>
        </w:rPr>
        <w:t xml:space="preserve">as solid lines </w:t>
      </w:r>
      <w:r w:rsidR="00B17FDC" w:rsidRPr="00881BB5">
        <w:rPr>
          <w:rFonts w:cs="Times New Roman"/>
          <w:szCs w:val="24"/>
        </w:rPr>
        <w:t xml:space="preserve">when trait-gradient relationships are significant; for simplicity, trend lines represent univariate regressions, even if multivariate regressions </w:t>
      </w:r>
      <w:r w:rsidR="005332F9">
        <w:rPr>
          <w:rFonts w:cs="Times New Roman"/>
          <w:szCs w:val="24"/>
        </w:rPr>
        <w:t>led to</w:t>
      </w:r>
      <w:r w:rsidR="00B17FDC" w:rsidRPr="00881BB5">
        <w:rPr>
          <w:rFonts w:cs="Times New Roman"/>
          <w:szCs w:val="24"/>
        </w:rPr>
        <w:t xml:space="preserve"> higher AIC values. </w:t>
      </w:r>
      <w:r w:rsidR="009E6C24">
        <w:rPr>
          <w:rFonts w:cs="Times New Roman"/>
          <w:szCs w:val="24"/>
        </w:rPr>
        <w:t xml:space="preserve">The interactive effects of temperature and precipitation on SLA is shown using three </w:t>
      </w:r>
      <w:r w:rsidR="005332F9">
        <w:rPr>
          <w:rFonts w:cs="Times New Roman"/>
          <w:szCs w:val="24"/>
        </w:rPr>
        <w:t>trend lines</w:t>
      </w:r>
      <w:r w:rsidR="009E6C24">
        <w:rPr>
          <w:rFonts w:cs="Times New Roman"/>
          <w:szCs w:val="24"/>
        </w:rPr>
        <w:t xml:space="preserve"> (~</w:t>
      </w:r>
      <w:r w:rsidR="005332F9">
        <w:rPr>
          <w:rFonts w:cs="Times New Roman"/>
          <w:szCs w:val="24"/>
        </w:rPr>
        <w:t>3</w:t>
      </w:r>
      <w:r w:rsidR="009E6C24" w:rsidRPr="00881BB5">
        <w:rPr>
          <w:rFonts w:cs="Times New Roman"/>
          <w:szCs w:val="24"/>
        </w:rPr>
        <w:t>°C</w:t>
      </w:r>
      <w:r w:rsidR="009E6C24">
        <w:rPr>
          <w:rFonts w:cs="Times New Roman"/>
          <w:szCs w:val="24"/>
        </w:rPr>
        <w:t xml:space="preserve">: </w:t>
      </w:r>
      <w:r w:rsidR="005332F9">
        <w:rPr>
          <w:rFonts w:cs="Times New Roman"/>
          <w:szCs w:val="24"/>
        </w:rPr>
        <w:t>dotted</w:t>
      </w:r>
      <w:r w:rsidR="009E6C24">
        <w:rPr>
          <w:rFonts w:cs="Times New Roman"/>
          <w:szCs w:val="24"/>
        </w:rPr>
        <w:t>, ~6</w:t>
      </w:r>
      <w:r w:rsidR="009E6C24" w:rsidRPr="00881BB5">
        <w:rPr>
          <w:rFonts w:cs="Times New Roman"/>
          <w:szCs w:val="24"/>
        </w:rPr>
        <w:t>°C</w:t>
      </w:r>
      <w:r w:rsidR="009E6C24">
        <w:rPr>
          <w:rFonts w:cs="Times New Roman"/>
          <w:szCs w:val="24"/>
        </w:rPr>
        <w:t>: dashed, ~</w:t>
      </w:r>
      <w:r w:rsidR="005332F9">
        <w:rPr>
          <w:rFonts w:cs="Times New Roman"/>
          <w:szCs w:val="24"/>
        </w:rPr>
        <w:t>9</w:t>
      </w:r>
      <w:r w:rsidR="009E6C24" w:rsidRPr="00881BB5">
        <w:rPr>
          <w:rFonts w:cs="Times New Roman"/>
          <w:szCs w:val="24"/>
        </w:rPr>
        <w:t>°C</w:t>
      </w:r>
      <w:r w:rsidR="005332F9">
        <w:rPr>
          <w:rFonts w:cs="Times New Roman"/>
          <w:szCs w:val="24"/>
        </w:rPr>
        <w:t>: dot-dashed</w:t>
      </w:r>
      <w:r w:rsidR="009E6C24">
        <w:rPr>
          <w:rFonts w:cs="Times New Roman"/>
          <w:szCs w:val="24"/>
        </w:rPr>
        <w:t xml:space="preserve">). </w:t>
      </w:r>
      <w:r w:rsidR="00B17FDC" w:rsidRPr="00881BB5">
        <w:rPr>
          <w:rFonts w:cs="Times New Roman"/>
          <w:szCs w:val="24"/>
        </w:rPr>
        <w:t>CWM</w:t>
      </w:r>
      <w:r w:rsidR="00A6785E">
        <w:rPr>
          <w:rFonts w:cs="Times New Roman"/>
          <w:szCs w:val="24"/>
        </w:rPr>
        <w:t>s in</w:t>
      </w:r>
      <w:r w:rsidR="005332F9">
        <w:rPr>
          <w:rFonts w:cs="Times New Roman"/>
          <w:szCs w:val="24"/>
        </w:rPr>
        <w:t xml:space="preserve"> seed mass and</w:t>
      </w:r>
      <w:r w:rsidR="00B17FDC" w:rsidRPr="00881BB5">
        <w:rPr>
          <w:rFonts w:cs="Times New Roman"/>
          <w:szCs w:val="24"/>
        </w:rPr>
        <w:t xml:space="preserve"> offspring per ramet</w:t>
      </w:r>
      <w:r w:rsidR="005332F9">
        <w:rPr>
          <w:rFonts w:cs="Times New Roman"/>
          <w:szCs w:val="24"/>
        </w:rPr>
        <w:t xml:space="preserve"> </w:t>
      </w:r>
      <w:r w:rsidR="00B17FDC" w:rsidRPr="00881BB5">
        <w:rPr>
          <w:rFonts w:cs="Times New Roman"/>
          <w:szCs w:val="24"/>
        </w:rPr>
        <w:t>d</w:t>
      </w:r>
      <w:r w:rsidR="005332F9">
        <w:rPr>
          <w:rFonts w:cs="Times New Roman"/>
          <w:szCs w:val="24"/>
        </w:rPr>
        <w:t>id</w:t>
      </w:r>
      <w:r w:rsidR="00B17FDC" w:rsidRPr="00881BB5">
        <w:rPr>
          <w:rFonts w:cs="Times New Roman"/>
          <w:szCs w:val="24"/>
        </w:rPr>
        <w:t xml:space="preserve">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60C9FBDC"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Change</w:t>
      </w:r>
      <w:r w:rsidR="0037508A">
        <w:rPr>
          <w:rFonts w:cs="Times New Roman"/>
          <w:szCs w:val="24"/>
        </w:rPr>
        <w:t>s</w:t>
      </w:r>
      <w:r w:rsidR="00B30EA7" w:rsidRPr="00562F1F">
        <w:rPr>
          <w:rFonts w:cs="Times New Roman"/>
          <w:szCs w:val="24"/>
        </w:rPr>
        <w:t xml:space="preserve"> in dissimilarity of turfs </w:t>
      </w:r>
      <w:r w:rsidR="00C7399C">
        <w:rPr>
          <w:rFonts w:cs="Times New Roman"/>
          <w:szCs w:val="24"/>
        </w:rPr>
        <w:t xml:space="preserve">transplanted to warmer climates </w:t>
      </w:r>
      <w:r w:rsidR="005332F9">
        <w:rPr>
          <w:rFonts w:cs="Times New Roman"/>
          <w:szCs w:val="24"/>
        </w:rPr>
        <w:t>and</w:t>
      </w:r>
      <w:r w:rsidR="00B30EA7" w:rsidRPr="00562F1F">
        <w:rPr>
          <w:rFonts w:cs="Times New Roman"/>
          <w:szCs w:val="24"/>
        </w:rPr>
        <w:t xml:space="preserve"> </w:t>
      </w:r>
      <w:r w:rsidR="00084CA5">
        <w:rPr>
          <w:rFonts w:cs="Times New Roman"/>
          <w:szCs w:val="24"/>
        </w:rPr>
        <w:t>target</w:t>
      </w:r>
      <w:r w:rsidR="00084CA5" w:rsidRPr="00562F1F">
        <w:rPr>
          <w:rFonts w:cs="Times New Roman"/>
          <w:szCs w:val="24"/>
        </w:rPr>
        <w:t xml:space="preserve"> </w:t>
      </w:r>
      <w:r w:rsidR="009E6C24">
        <w:rPr>
          <w:rFonts w:cs="Times New Roman"/>
          <w:szCs w:val="24"/>
        </w:rPr>
        <w:t xml:space="preserve">site </w:t>
      </w:r>
      <w:r w:rsidR="00B30EA7" w:rsidRPr="00562F1F">
        <w:rPr>
          <w:rFonts w:cs="Times New Roman"/>
          <w:szCs w:val="24"/>
        </w:rPr>
        <w:t xml:space="preserve">controls from 2009 to 2013. </w:t>
      </w:r>
      <w:r w:rsidR="00E24AC2">
        <w:rPr>
          <w:rFonts w:cs="Times New Roman"/>
          <w:szCs w:val="24"/>
        </w:rPr>
        <w:t>T</w:t>
      </w:r>
      <w:r w:rsidR="00C8384A">
        <w:rPr>
          <w:rFonts w:cs="Times New Roman"/>
          <w:szCs w:val="24"/>
        </w:rPr>
        <w:t>he x-axis shows</w:t>
      </w:r>
      <w:r w:rsidR="00E24AC2">
        <w:rPr>
          <w:rFonts w:cs="Times New Roman"/>
          <w:szCs w:val="24"/>
        </w:rPr>
        <w:t xml:space="preserve"> </w:t>
      </w:r>
      <w:r w:rsidR="00C8384A">
        <w:rPr>
          <w:rFonts w:cs="Times New Roman"/>
          <w:szCs w:val="24"/>
        </w:rPr>
        <w:t xml:space="preserve">Bray-Curtis </w:t>
      </w:r>
      <w:r w:rsidR="00E24AC2">
        <w:rPr>
          <w:rFonts w:cs="Times New Roman"/>
          <w:szCs w:val="24"/>
        </w:rPr>
        <w:t>dissimilarity</w:t>
      </w:r>
      <w:r w:rsidR="00C8384A">
        <w:rPr>
          <w:rFonts w:cs="Times New Roman"/>
          <w:szCs w:val="24"/>
        </w:rPr>
        <w:t xml:space="preserve"> between turf</w:t>
      </w:r>
      <w:r w:rsidR="00D82982">
        <w:rPr>
          <w:rFonts w:cs="Times New Roman"/>
          <w:szCs w:val="24"/>
        </w:rPr>
        <w:t>s</w:t>
      </w:r>
      <w:r w:rsidR="00C8384A">
        <w:rPr>
          <w:rFonts w:cs="Times New Roman"/>
          <w:szCs w:val="24"/>
        </w:rPr>
        <w:t xml:space="preserve"> and the centroid</w:t>
      </w:r>
      <w:r w:rsidR="0037508A">
        <w:rPr>
          <w:rFonts w:cs="Times New Roman"/>
          <w:szCs w:val="24"/>
        </w:rPr>
        <w:t>s</w:t>
      </w:r>
      <w:r w:rsidR="00C8384A">
        <w:rPr>
          <w:rFonts w:cs="Times New Roman"/>
          <w:szCs w:val="24"/>
        </w:rPr>
        <w:t xml:space="preserve"> of </w:t>
      </w:r>
      <w:r w:rsidR="00D82982">
        <w:rPr>
          <w:rFonts w:cs="Times New Roman"/>
          <w:szCs w:val="24"/>
        </w:rPr>
        <w:t xml:space="preserve">their </w:t>
      </w:r>
      <w:r w:rsidR="00C8384A">
        <w:rPr>
          <w:rFonts w:cs="Times New Roman"/>
          <w:szCs w:val="24"/>
        </w:rPr>
        <w:t>control turfs in 2009</w:t>
      </w:r>
      <w:r w:rsidR="005332F9">
        <w:rPr>
          <w:rFonts w:cs="Times New Roman"/>
          <w:szCs w:val="24"/>
        </w:rPr>
        <w:t xml:space="preserve">; </w:t>
      </w:r>
      <w:r w:rsidR="00C8384A">
        <w:rPr>
          <w:rFonts w:cs="Times New Roman"/>
          <w:szCs w:val="24"/>
        </w:rPr>
        <w:t xml:space="preserve">the y-axis shows </w:t>
      </w:r>
      <w:r w:rsidR="005332F9">
        <w:rPr>
          <w:rFonts w:cs="Times New Roman"/>
          <w:szCs w:val="24"/>
        </w:rPr>
        <w:t xml:space="preserve">how that dissimilarity changed by </w:t>
      </w:r>
      <w:r w:rsidR="00C8384A">
        <w:rPr>
          <w:rFonts w:cs="Times New Roman"/>
          <w:szCs w:val="24"/>
        </w:rPr>
        <w:t xml:space="preserve">2013. </w:t>
      </w:r>
      <w:r w:rsidR="00B30EA7" w:rsidRPr="00562F1F">
        <w:rPr>
          <w:rFonts w:cs="Times New Roman"/>
          <w:szCs w:val="24"/>
        </w:rPr>
        <w:t xml:space="preserve">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w:t>
      </w:r>
      <w:r w:rsidR="00A6785E">
        <w:rPr>
          <w:rFonts w:cs="Times New Roman"/>
          <w:szCs w:val="24"/>
        </w:rPr>
        <w:lastRenderedPageBreak/>
        <w:t>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w:t>
      </w:r>
      <w:r w:rsidR="005332F9">
        <w:rPr>
          <w:rFonts w:cs="Times New Roman"/>
          <w:szCs w:val="24"/>
        </w:rPr>
        <w:t>y</w:t>
      </w:r>
      <w:r w:rsidR="00B30EA7" w:rsidRPr="00562F1F">
        <w:rPr>
          <w:rFonts w:cs="Times New Roman"/>
          <w:szCs w:val="24"/>
        </w:rPr>
        <w:t xml:space="preserve">-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w:t>
      </w:r>
      <w:r w:rsidR="00084CA5">
        <w:rPr>
          <w:rFonts w:cs="Times New Roman"/>
          <w:szCs w:val="24"/>
        </w:rPr>
        <w:t>target</w:t>
      </w:r>
      <w:r w:rsidR="00084CA5" w:rsidRPr="00562F1F">
        <w:rPr>
          <w:rFonts w:cs="Times New Roman"/>
          <w:szCs w:val="24"/>
        </w:rPr>
        <w:t xml:space="preserve"> </w:t>
      </w:r>
      <w:r w:rsidR="00B30EA7" w:rsidRPr="00562F1F">
        <w:rPr>
          <w:rFonts w:cs="Times New Roman"/>
          <w:szCs w:val="24"/>
        </w:rPr>
        <w:t xml:space="preserve">controls, whereas communities above zero on the </w:t>
      </w:r>
      <w:r w:rsidR="005332F9">
        <w:rPr>
          <w:rFonts w:cs="Times New Roman"/>
          <w:szCs w:val="24"/>
        </w:rPr>
        <w:t>y</w:t>
      </w:r>
      <w:r w:rsidR="00B30EA7" w:rsidRPr="00562F1F">
        <w:rPr>
          <w:rFonts w:cs="Times New Roman"/>
          <w:szCs w:val="24"/>
        </w:rPr>
        <w:t>-axis diverged</w:t>
      </w:r>
      <w:r w:rsidR="00A6785E">
        <w:rPr>
          <w:rFonts w:cs="Times New Roman"/>
          <w:szCs w:val="24"/>
        </w:rPr>
        <w:t xml:space="preserve"> compositionally</w:t>
      </w:r>
      <w:r w:rsidR="00B30EA7" w:rsidRPr="00562F1F">
        <w:rPr>
          <w:rFonts w:cs="Times New Roman"/>
          <w:szCs w:val="24"/>
        </w:rPr>
        <w:t>. Dashed vertical lines are placed at 50% of mean dissimilarity among controls as 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76E5D701"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 xml:space="preserve">Mean trait dissimilarities of </w:t>
      </w:r>
      <w:r w:rsidR="00C7399C">
        <w:rPr>
          <w:rFonts w:cs="Times New Roman"/>
          <w:szCs w:val="24"/>
        </w:rPr>
        <w:t xml:space="preserve">transplanted </w:t>
      </w:r>
      <w:r w:rsidR="00B17FDC" w:rsidRPr="00881BB5">
        <w:rPr>
          <w:rFonts w:cs="Times New Roman"/>
          <w:szCs w:val="24"/>
        </w:rPr>
        <w:t xml:space="preserve">turf communities </w:t>
      </w:r>
      <w:r w:rsidR="0077488D">
        <w:rPr>
          <w:rFonts w:cs="Times New Roman"/>
          <w:szCs w:val="24"/>
        </w:rPr>
        <w:t>and</w:t>
      </w:r>
      <w:r w:rsidR="00B17FDC" w:rsidRPr="00881BB5">
        <w:rPr>
          <w:rFonts w:cs="Times New Roman"/>
          <w:szCs w:val="24"/>
        </w:rPr>
        <w:t xml:space="preserve"> </w:t>
      </w:r>
      <w:r w:rsidR="00084CA5">
        <w:rPr>
          <w:rFonts w:cs="Times New Roman"/>
          <w:szCs w:val="24"/>
        </w:rPr>
        <w:t>target</w:t>
      </w:r>
      <w:r w:rsidR="00084CA5" w:rsidRPr="00881BB5">
        <w:rPr>
          <w:rFonts w:cs="Times New Roman"/>
          <w:szCs w:val="24"/>
        </w:rPr>
        <w:t xml:space="preserve"> </w:t>
      </w:r>
      <w:r w:rsidR="00B17FDC" w:rsidRPr="00881BB5">
        <w:rPr>
          <w:rFonts w:cs="Times New Roman"/>
          <w:szCs w:val="24"/>
        </w:rPr>
        <w:t>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mean dissimilarity among control turfs within sites. Null model si</w:t>
      </w:r>
      <w:r w:rsidR="0077488D">
        <w:rPr>
          <w:rFonts w:cs="Times New Roman"/>
          <w:szCs w:val="24"/>
        </w:rPr>
        <w:t xml:space="preserve">mulations use estimates of replacement and immigration rates derived from our field data </w:t>
      </w:r>
      <w:r w:rsidR="00D80E57">
        <w:rPr>
          <w:rFonts w:cs="Times New Roman"/>
          <w:szCs w:val="24"/>
        </w:rPr>
        <w:t>(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29F0C24" w14:textId="5E6EFA1C" w:rsidR="00265F66" w:rsidRPr="00881BB5" w:rsidRDefault="00C9466E" w:rsidP="00F308F7">
      <w:pPr>
        <w:spacing w:line="480" w:lineRule="auto"/>
        <w:rPr>
          <w:rFonts w:cs="Times New Roman"/>
          <w:szCs w:val="24"/>
        </w:rPr>
      </w:pPr>
      <w:r w:rsidRPr="00881BB5">
        <w:rPr>
          <w:rFonts w:eastAsia="Times New Roman" w:cs="Times New Roman"/>
          <w:szCs w:val="24"/>
        </w:rPr>
        <w:lastRenderedPageBreak/>
        <w:t>FIGURE 2</w:t>
      </w:r>
      <w:r w:rsidR="003B62CF" w:rsidRPr="003B62CF">
        <w:rPr>
          <w:noProof/>
        </w:rPr>
        <w:t xml:space="preserve"> </w:t>
      </w:r>
      <w:r w:rsidR="008E3B7A">
        <w:rPr>
          <w:noProof/>
        </w:rPr>
        <w:drawing>
          <wp:inline distT="0" distB="0" distL="0" distR="0" wp14:anchorId="627DDADD" wp14:editId="20E66EA7">
            <wp:extent cx="5943600" cy="7691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691755"/>
                    </a:xfrm>
                    <a:prstGeom prst="rect">
                      <a:avLst/>
                    </a:prstGeom>
                  </pic:spPr>
                </pic:pic>
              </a:graphicData>
            </a:graphic>
          </wp:inline>
        </w:drawing>
      </w:r>
    </w:p>
    <w:p w14:paraId="455679C5" w14:textId="4F8568D1" w:rsidR="00A523E1" w:rsidRDefault="00B30EA7">
      <w:pPr>
        <w:spacing w:after="160" w:line="259" w:lineRule="auto"/>
        <w:rPr>
          <w:rFonts w:cs="Times New Roman"/>
          <w:szCs w:val="24"/>
        </w:rPr>
      </w:pPr>
      <w:r>
        <w:rPr>
          <w:rFonts w:cs="Times New Roman"/>
          <w:szCs w:val="24"/>
        </w:rPr>
        <w:br w:type="page"/>
      </w:r>
      <w:r w:rsidR="00EC57AF">
        <w:rPr>
          <w:rFonts w:cs="Times New Roman"/>
          <w:szCs w:val="24"/>
        </w:rPr>
        <w:lastRenderedPageBreak/>
        <w:t>FIGURE 3</w:t>
      </w:r>
      <w:r w:rsidR="006F5867">
        <w:rPr>
          <w:noProof/>
        </w:rPr>
        <w:drawing>
          <wp:inline distT="0" distB="0" distL="0" distR="0" wp14:anchorId="1E2FAED9" wp14:editId="4FEF71D5">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691755"/>
                    </a:xfrm>
                    <a:prstGeom prst="rect">
                      <a:avLst/>
                    </a:prstGeom>
                  </pic:spPr>
                </pic:pic>
              </a:graphicData>
            </a:graphic>
          </wp:inline>
        </w:drawing>
      </w:r>
      <w:r w:rsidR="00A523E1">
        <w:rPr>
          <w:rFonts w:cs="Times New Roman"/>
          <w:szCs w:val="24"/>
        </w:rPr>
        <w:br w:type="page"/>
      </w:r>
    </w:p>
    <w:p w14:paraId="1C81364A" w14:textId="255191E3" w:rsidR="00265F66" w:rsidRDefault="00B070B7" w:rsidP="00F308F7">
      <w:pPr>
        <w:spacing w:line="480" w:lineRule="auto"/>
        <w:rPr>
          <w:rFonts w:cs="Times New Roman"/>
          <w:szCs w:val="24"/>
        </w:rPr>
      </w:pPr>
      <w:r>
        <w:rPr>
          <w:rFonts w:cs="Times New Roman"/>
          <w:szCs w:val="24"/>
        </w:rPr>
        <w:lastRenderedPageBreak/>
        <w:t>FIGURE 4</w:t>
      </w:r>
    </w:p>
    <w:p w14:paraId="5003B75D" w14:textId="16783F83" w:rsidR="00797F85" w:rsidRPr="00881BB5" w:rsidRDefault="00797F85" w:rsidP="00F308F7">
      <w:pPr>
        <w:spacing w:line="480" w:lineRule="auto"/>
        <w:rPr>
          <w:rFonts w:cs="Times New Roman"/>
          <w:szCs w:val="24"/>
        </w:rPr>
      </w:pPr>
      <w:r>
        <w:rPr>
          <w:noProof/>
        </w:rPr>
        <w:drawing>
          <wp:inline distT="0" distB="0" distL="0" distR="0" wp14:anchorId="1E294DDF" wp14:editId="00FEBC09">
            <wp:extent cx="5943600" cy="7691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1755"/>
                    </a:xfrm>
                    <a:prstGeom prst="rect">
                      <a:avLst/>
                    </a:prstGeom>
                  </pic:spPr>
                </pic:pic>
              </a:graphicData>
            </a:graphic>
          </wp:inline>
        </w:drawing>
      </w:r>
    </w:p>
    <w:sectPr w:rsidR="00797F85" w:rsidRPr="00881BB5" w:rsidSect="00614182">
      <w:headerReference w:type="default" r:id="rId12"/>
      <w:footerReference w:type="default" r:id="rId13"/>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C966C3" w14:textId="77777777" w:rsidR="00676DCC" w:rsidRDefault="00676DCC" w:rsidP="00CB26D6">
      <w:r>
        <w:separator/>
      </w:r>
    </w:p>
  </w:endnote>
  <w:endnote w:type="continuationSeparator" w:id="0">
    <w:p w14:paraId="1587227C" w14:textId="77777777" w:rsidR="00676DCC" w:rsidRDefault="00676DCC" w:rsidP="00CB26D6">
      <w:r>
        <w:continuationSeparator/>
      </w:r>
    </w:p>
  </w:endnote>
  <w:endnote w:type="continuationNotice" w:id="1">
    <w:p w14:paraId="25C324F0" w14:textId="77777777" w:rsidR="00676DCC" w:rsidRDefault="00676D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876C59" w:rsidRDefault="00876C59">
        <w:pPr>
          <w:pStyle w:val="Footer"/>
          <w:jc w:val="center"/>
        </w:pPr>
        <w:r>
          <w:fldChar w:fldCharType="begin"/>
        </w:r>
        <w:r>
          <w:instrText xml:space="preserve"> PAGE   \* MERGEFORMAT </w:instrText>
        </w:r>
        <w:r>
          <w:fldChar w:fldCharType="separate"/>
        </w:r>
        <w:r w:rsidR="00B04D04">
          <w:rPr>
            <w:noProof/>
          </w:rPr>
          <w:t>2</w:t>
        </w:r>
        <w:r>
          <w:rPr>
            <w:noProof/>
          </w:rPr>
          <w:fldChar w:fldCharType="end"/>
        </w:r>
      </w:p>
    </w:sdtContent>
  </w:sdt>
  <w:p w14:paraId="06CAFD4D" w14:textId="77777777" w:rsidR="00876C59" w:rsidRDefault="00876C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3F0166" w14:textId="77777777" w:rsidR="00676DCC" w:rsidRDefault="00676DCC" w:rsidP="00CB26D6">
      <w:r>
        <w:separator/>
      </w:r>
    </w:p>
  </w:footnote>
  <w:footnote w:type="continuationSeparator" w:id="0">
    <w:p w14:paraId="439B1714" w14:textId="77777777" w:rsidR="00676DCC" w:rsidRDefault="00676DCC" w:rsidP="00CB26D6">
      <w:r>
        <w:continuationSeparator/>
      </w:r>
    </w:p>
  </w:footnote>
  <w:footnote w:type="continuationNotice" w:id="1">
    <w:p w14:paraId="0A5DE3BD" w14:textId="77777777" w:rsidR="00676DCC" w:rsidRDefault="00676DC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7BE5A" w14:textId="77777777" w:rsidR="00876C59" w:rsidRDefault="00876C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B20DCB"/>
    <w:multiLevelType w:val="hybridMultilevel"/>
    <w:tmpl w:val="09A45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4"/>
  </w:num>
  <w:num w:numId="3">
    <w:abstractNumId w:val="9"/>
  </w:num>
  <w:num w:numId="4">
    <w:abstractNumId w:val="12"/>
  </w:num>
  <w:num w:numId="5">
    <w:abstractNumId w:val="10"/>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1"/>
  </w:num>
  <w:num w:numId="14">
    <w:abstractNumId w:val="14"/>
  </w:num>
  <w:num w:numId="15">
    <w:abstractNumId w:val="13"/>
  </w:num>
  <w:num w:numId="1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800"/>
    <w:rsid w:val="00015CF8"/>
    <w:rsid w:val="00016F7D"/>
    <w:rsid w:val="000202A7"/>
    <w:rsid w:val="00022C32"/>
    <w:rsid w:val="00023954"/>
    <w:rsid w:val="00024266"/>
    <w:rsid w:val="00025A19"/>
    <w:rsid w:val="000279B6"/>
    <w:rsid w:val="00027E88"/>
    <w:rsid w:val="00030D4D"/>
    <w:rsid w:val="000325FA"/>
    <w:rsid w:val="0004064B"/>
    <w:rsid w:val="0004159C"/>
    <w:rsid w:val="000416C4"/>
    <w:rsid w:val="00043B6D"/>
    <w:rsid w:val="00044281"/>
    <w:rsid w:val="000464F7"/>
    <w:rsid w:val="00046A57"/>
    <w:rsid w:val="00046BD3"/>
    <w:rsid w:val="0005089B"/>
    <w:rsid w:val="00050ACF"/>
    <w:rsid w:val="00051E70"/>
    <w:rsid w:val="00053230"/>
    <w:rsid w:val="000561EC"/>
    <w:rsid w:val="00056B22"/>
    <w:rsid w:val="000636E7"/>
    <w:rsid w:val="00064CE9"/>
    <w:rsid w:val="00070035"/>
    <w:rsid w:val="00071799"/>
    <w:rsid w:val="00072635"/>
    <w:rsid w:val="0007344E"/>
    <w:rsid w:val="00073B18"/>
    <w:rsid w:val="000759FF"/>
    <w:rsid w:val="00076CF2"/>
    <w:rsid w:val="00080145"/>
    <w:rsid w:val="00083641"/>
    <w:rsid w:val="00084CA5"/>
    <w:rsid w:val="000873CD"/>
    <w:rsid w:val="000901F6"/>
    <w:rsid w:val="00091875"/>
    <w:rsid w:val="000928B2"/>
    <w:rsid w:val="000941B1"/>
    <w:rsid w:val="000950CD"/>
    <w:rsid w:val="00095731"/>
    <w:rsid w:val="00095F6C"/>
    <w:rsid w:val="000A0345"/>
    <w:rsid w:val="000A1025"/>
    <w:rsid w:val="000A179E"/>
    <w:rsid w:val="000A5302"/>
    <w:rsid w:val="000A69D2"/>
    <w:rsid w:val="000B0CD1"/>
    <w:rsid w:val="000B38EA"/>
    <w:rsid w:val="000B5F3D"/>
    <w:rsid w:val="000B62B7"/>
    <w:rsid w:val="000B79F1"/>
    <w:rsid w:val="000C1E1D"/>
    <w:rsid w:val="000C2C85"/>
    <w:rsid w:val="000C4D7F"/>
    <w:rsid w:val="000C5EC4"/>
    <w:rsid w:val="000C5F39"/>
    <w:rsid w:val="000C785D"/>
    <w:rsid w:val="000C7E82"/>
    <w:rsid w:val="000D1F13"/>
    <w:rsid w:val="000D26AF"/>
    <w:rsid w:val="000D3B77"/>
    <w:rsid w:val="000D7334"/>
    <w:rsid w:val="000D7A78"/>
    <w:rsid w:val="000E08CF"/>
    <w:rsid w:val="000E14BD"/>
    <w:rsid w:val="000E3C93"/>
    <w:rsid w:val="000E5C1F"/>
    <w:rsid w:val="000E6171"/>
    <w:rsid w:val="000E6299"/>
    <w:rsid w:val="000E6427"/>
    <w:rsid w:val="000F1F0D"/>
    <w:rsid w:val="000F2A35"/>
    <w:rsid w:val="000F2CF5"/>
    <w:rsid w:val="000F2F4B"/>
    <w:rsid w:val="000F3CB5"/>
    <w:rsid w:val="000F5512"/>
    <w:rsid w:val="0010074B"/>
    <w:rsid w:val="00101292"/>
    <w:rsid w:val="001026B3"/>
    <w:rsid w:val="00102F03"/>
    <w:rsid w:val="00103598"/>
    <w:rsid w:val="00105B19"/>
    <w:rsid w:val="00105CA9"/>
    <w:rsid w:val="0010725F"/>
    <w:rsid w:val="0011118C"/>
    <w:rsid w:val="001112CC"/>
    <w:rsid w:val="00113F57"/>
    <w:rsid w:val="00115ADF"/>
    <w:rsid w:val="00116CB4"/>
    <w:rsid w:val="001174CC"/>
    <w:rsid w:val="00117A40"/>
    <w:rsid w:val="00120F1A"/>
    <w:rsid w:val="0012667D"/>
    <w:rsid w:val="00130953"/>
    <w:rsid w:val="00130E72"/>
    <w:rsid w:val="00133790"/>
    <w:rsid w:val="00133CD9"/>
    <w:rsid w:val="00133DE1"/>
    <w:rsid w:val="00136589"/>
    <w:rsid w:val="00136BD1"/>
    <w:rsid w:val="00137A42"/>
    <w:rsid w:val="00140485"/>
    <w:rsid w:val="0014316A"/>
    <w:rsid w:val="00143A4B"/>
    <w:rsid w:val="00145186"/>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6F1"/>
    <w:rsid w:val="00187AD7"/>
    <w:rsid w:val="00187B20"/>
    <w:rsid w:val="00191149"/>
    <w:rsid w:val="00191577"/>
    <w:rsid w:val="00191CE3"/>
    <w:rsid w:val="0019437A"/>
    <w:rsid w:val="001943DF"/>
    <w:rsid w:val="00194901"/>
    <w:rsid w:val="00194D0C"/>
    <w:rsid w:val="00195574"/>
    <w:rsid w:val="001958AF"/>
    <w:rsid w:val="00196F2C"/>
    <w:rsid w:val="001A01C5"/>
    <w:rsid w:val="001A1134"/>
    <w:rsid w:val="001A30F3"/>
    <w:rsid w:val="001A4824"/>
    <w:rsid w:val="001A542B"/>
    <w:rsid w:val="001A75B0"/>
    <w:rsid w:val="001B1F27"/>
    <w:rsid w:val="001B528B"/>
    <w:rsid w:val="001B5638"/>
    <w:rsid w:val="001B678D"/>
    <w:rsid w:val="001B6B2D"/>
    <w:rsid w:val="001B6E2C"/>
    <w:rsid w:val="001B7F2F"/>
    <w:rsid w:val="001C07DD"/>
    <w:rsid w:val="001C49D7"/>
    <w:rsid w:val="001C5549"/>
    <w:rsid w:val="001D086A"/>
    <w:rsid w:val="001D1535"/>
    <w:rsid w:val="001D1DCB"/>
    <w:rsid w:val="001D4750"/>
    <w:rsid w:val="001D5DB9"/>
    <w:rsid w:val="001D721C"/>
    <w:rsid w:val="001E0EE1"/>
    <w:rsid w:val="001E2578"/>
    <w:rsid w:val="001E4336"/>
    <w:rsid w:val="001E45B2"/>
    <w:rsid w:val="001E4B7A"/>
    <w:rsid w:val="001E4ED7"/>
    <w:rsid w:val="001E5452"/>
    <w:rsid w:val="001E5A99"/>
    <w:rsid w:val="001E63B0"/>
    <w:rsid w:val="001E7005"/>
    <w:rsid w:val="001F1342"/>
    <w:rsid w:val="001F2DB9"/>
    <w:rsid w:val="001F3743"/>
    <w:rsid w:val="001F4ACB"/>
    <w:rsid w:val="001F6AF8"/>
    <w:rsid w:val="00200EC3"/>
    <w:rsid w:val="0020185E"/>
    <w:rsid w:val="00201942"/>
    <w:rsid w:val="002019F2"/>
    <w:rsid w:val="0020297C"/>
    <w:rsid w:val="00203BAB"/>
    <w:rsid w:val="00204A45"/>
    <w:rsid w:val="00205019"/>
    <w:rsid w:val="00206647"/>
    <w:rsid w:val="00206947"/>
    <w:rsid w:val="00206CE7"/>
    <w:rsid w:val="00210F99"/>
    <w:rsid w:val="00210FE5"/>
    <w:rsid w:val="0021110C"/>
    <w:rsid w:val="00212902"/>
    <w:rsid w:val="00212FFB"/>
    <w:rsid w:val="0021326C"/>
    <w:rsid w:val="00214379"/>
    <w:rsid w:val="00216DBE"/>
    <w:rsid w:val="00217A6A"/>
    <w:rsid w:val="00221585"/>
    <w:rsid w:val="0022642C"/>
    <w:rsid w:val="00227B8F"/>
    <w:rsid w:val="002302BD"/>
    <w:rsid w:val="00231FCE"/>
    <w:rsid w:val="0023496A"/>
    <w:rsid w:val="00235969"/>
    <w:rsid w:val="002368E2"/>
    <w:rsid w:val="0024074E"/>
    <w:rsid w:val="0024120A"/>
    <w:rsid w:val="002424F2"/>
    <w:rsid w:val="002427FB"/>
    <w:rsid w:val="00243E68"/>
    <w:rsid w:val="00243FD7"/>
    <w:rsid w:val="002447FE"/>
    <w:rsid w:val="00244DA7"/>
    <w:rsid w:val="00245A3C"/>
    <w:rsid w:val="00250962"/>
    <w:rsid w:val="00252B40"/>
    <w:rsid w:val="002534B0"/>
    <w:rsid w:val="00253BFB"/>
    <w:rsid w:val="00254556"/>
    <w:rsid w:val="002548E9"/>
    <w:rsid w:val="00255638"/>
    <w:rsid w:val="00255C6E"/>
    <w:rsid w:val="00256568"/>
    <w:rsid w:val="00257101"/>
    <w:rsid w:val="00262565"/>
    <w:rsid w:val="00263121"/>
    <w:rsid w:val="00264395"/>
    <w:rsid w:val="00264622"/>
    <w:rsid w:val="00264ABC"/>
    <w:rsid w:val="00264CD3"/>
    <w:rsid w:val="00264D64"/>
    <w:rsid w:val="002652EF"/>
    <w:rsid w:val="00265F66"/>
    <w:rsid w:val="00266F5E"/>
    <w:rsid w:val="002706A5"/>
    <w:rsid w:val="0027333D"/>
    <w:rsid w:val="00274E17"/>
    <w:rsid w:val="00276679"/>
    <w:rsid w:val="00276976"/>
    <w:rsid w:val="00276CA4"/>
    <w:rsid w:val="00283408"/>
    <w:rsid w:val="00283DDE"/>
    <w:rsid w:val="00284410"/>
    <w:rsid w:val="0028449B"/>
    <w:rsid w:val="00285BF9"/>
    <w:rsid w:val="00285D82"/>
    <w:rsid w:val="00285F1F"/>
    <w:rsid w:val="002861FC"/>
    <w:rsid w:val="00292A60"/>
    <w:rsid w:val="002947FB"/>
    <w:rsid w:val="002967AB"/>
    <w:rsid w:val="00297CF8"/>
    <w:rsid w:val="002A0174"/>
    <w:rsid w:val="002A06E1"/>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654B"/>
    <w:rsid w:val="002A7831"/>
    <w:rsid w:val="002B2170"/>
    <w:rsid w:val="002B28C0"/>
    <w:rsid w:val="002B2D4C"/>
    <w:rsid w:val="002B46B1"/>
    <w:rsid w:val="002B4C2E"/>
    <w:rsid w:val="002B5879"/>
    <w:rsid w:val="002B60C4"/>
    <w:rsid w:val="002B72B1"/>
    <w:rsid w:val="002B7651"/>
    <w:rsid w:val="002B78BA"/>
    <w:rsid w:val="002B7DDC"/>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075CB"/>
    <w:rsid w:val="00312621"/>
    <w:rsid w:val="00313B86"/>
    <w:rsid w:val="00314C2F"/>
    <w:rsid w:val="00314DA1"/>
    <w:rsid w:val="00315467"/>
    <w:rsid w:val="003164B3"/>
    <w:rsid w:val="0031666E"/>
    <w:rsid w:val="00317D61"/>
    <w:rsid w:val="00321ACE"/>
    <w:rsid w:val="003225D0"/>
    <w:rsid w:val="00325CF4"/>
    <w:rsid w:val="00326834"/>
    <w:rsid w:val="00332803"/>
    <w:rsid w:val="00333DC2"/>
    <w:rsid w:val="0033483E"/>
    <w:rsid w:val="00334A9B"/>
    <w:rsid w:val="00334C99"/>
    <w:rsid w:val="00335B46"/>
    <w:rsid w:val="00335C9E"/>
    <w:rsid w:val="0033606A"/>
    <w:rsid w:val="0033659E"/>
    <w:rsid w:val="0033697C"/>
    <w:rsid w:val="00341729"/>
    <w:rsid w:val="00342445"/>
    <w:rsid w:val="00344412"/>
    <w:rsid w:val="00344634"/>
    <w:rsid w:val="003449FC"/>
    <w:rsid w:val="00345533"/>
    <w:rsid w:val="00345F64"/>
    <w:rsid w:val="00346297"/>
    <w:rsid w:val="00347961"/>
    <w:rsid w:val="00347E6E"/>
    <w:rsid w:val="00350792"/>
    <w:rsid w:val="00350EC6"/>
    <w:rsid w:val="00351D1E"/>
    <w:rsid w:val="003544D9"/>
    <w:rsid w:val="0035559D"/>
    <w:rsid w:val="00365AF4"/>
    <w:rsid w:val="00366B8B"/>
    <w:rsid w:val="00366C90"/>
    <w:rsid w:val="00370800"/>
    <w:rsid w:val="003726A3"/>
    <w:rsid w:val="00373178"/>
    <w:rsid w:val="0037408A"/>
    <w:rsid w:val="0037435E"/>
    <w:rsid w:val="00374549"/>
    <w:rsid w:val="0037480B"/>
    <w:rsid w:val="00375070"/>
    <w:rsid w:val="0037508A"/>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2CF"/>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2D5"/>
    <w:rsid w:val="003D152D"/>
    <w:rsid w:val="003D2DAE"/>
    <w:rsid w:val="003D3E4E"/>
    <w:rsid w:val="003D4B33"/>
    <w:rsid w:val="003D5A03"/>
    <w:rsid w:val="003D5DBF"/>
    <w:rsid w:val="003D6025"/>
    <w:rsid w:val="003D6D73"/>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1FF"/>
    <w:rsid w:val="00417898"/>
    <w:rsid w:val="00417F2C"/>
    <w:rsid w:val="00417F89"/>
    <w:rsid w:val="00420805"/>
    <w:rsid w:val="0042195F"/>
    <w:rsid w:val="00421D77"/>
    <w:rsid w:val="00423350"/>
    <w:rsid w:val="00423CFD"/>
    <w:rsid w:val="00425228"/>
    <w:rsid w:val="00426B8B"/>
    <w:rsid w:val="00426FCA"/>
    <w:rsid w:val="0043117E"/>
    <w:rsid w:val="00431EE6"/>
    <w:rsid w:val="004321A9"/>
    <w:rsid w:val="00432FA8"/>
    <w:rsid w:val="00433527"/>
    <w:rsid w:val="004353FC"/>
    <w:rsid w:val="00436DAF"/>
    <w:rsid w:val="00437762"/>
    <w:rsid w:val="00437F39"/>
    <w:rsid w:val="00440D0D"/>
    <w:rsid w:val="00441D2B"/>
    <w:rsid w:val="004420B4"/>
    <w:rsid w:val="0044240E"/>
    <w:rsid w:val="00444A42"/>
    <w:rsid w:val="00444AA0"/>
    <w:rsid w:val="0044557C"/>
    <w:rsid w:val="0044691A"/>
    <w:rsid w:val="00447BBA"/>
    <w:rsid w:val="00450AE7"/>
    <w:rsid w:val="004519E7"/>
    <w:rsid w:val="004529D5"/>
    <w:rsid w:val="00453121"/>
    <w:rsid w:val="00454A55"/>
    <w:rsid w:val="004550A4"/>
    <w:rsid w:val="00457D6D"/>
    <w:rsid w:val="00460354"/>
    <w:rsid w:val="0046040C"/>
    <w:rsid w:val="004643AE"/>
    <w:rsid w:val="004656B9"/>
    <w:rsid w:val="00465E84"/>
    <w:rsid w:val="004703A4"/>
    <w:rsid w:val="00470BF9"/>
    <w:rsid w:val="004710B8"/>
    <w:rsid w:val="00471D62"/>
    <w:rsid w:val="00472366"/>
    <w:rsid w:val="00472AE4"/>
    <w:rsid w:val="004742C8"/>
    <w:rsid w:val="004749E3"/>
    <w:rsid w:val="00475E8D"/>
    <w:rsid w:val="0047642A"/>
    <w:rsid w:val="00476C3D"/>
    <w:rsid w:val="004805B0"/>
    <w:rsid w:val="0048204E"/>
    <w:rsid w:val="004825CB"/>
    <w:rsid w:val="00483134"/>
    <w:rsid w:val="00483A7E"/>
    <w:rsid w:val="00484CF8"/>
    <w:rsid w:val="004851E4"/>
    <w:rsid w:val="0048618E"/>
    <w:rsid w:val="0048648E"/>
    <w:rsid w:val="00487FB2"/>
    <w:rsid w:val="00490486"/>
    <w:rsid w:val="00491135"/>
    <w:rsid w:val="00493E89"/>
    <w:rsid w:val="0049494F"/>
    <w:rsid w:val="0049619A"/>
    <w:rsid w:val="004A000C"/>
    <w:rsid w:val="004A0BB3"/>
    <w:rsid w:val="004A39A9"/>
    <w:rsid w:val="004A4FBF"/>
    <w:rsid w:val="004A536E"/>
    <w:rsid w:val="004A598B"/>
    <w:rsid w:val="004A5EA0"/>
    <w:rsid w:val="004A7579"/>
    <w:rsid w:val="004B1324"/>
    <w:rsid w:val="004B25E8"/>
    <w:rsid w:val="004B4ACE"/>
    <w:rsid w:val="004B537D"/>
    <w:rsid w:val="004B622D"/>
    <w:rsid w:val="004B6482"/>
    <w:rsid w:val="004B662B"/>
    <w:rsid w:val="004B674F"/>
    <w:rsid w:val="004B78AC"/>
    <w:rsid w:val="004C1E2C"/>
    <w:rsid w:val="004C217D"/>
    <w:rsid w:val="004C374F"/>
    <w:rsid w:val="004C554C"/>
    <w:rsid w:val="004C5F07"/>
    <w:rsid w:val="004C63CF"/>
    <w:rsid w:val="004C688D"/>
    <w:rsid w:val="004C6DEF"/>
    <w:rsid w:val="004D21A2"/>
    <w:rsid w:val="004D4D47"/>
    <w:rsid w:val="004D61DD"/>
    <w:rsid w:val="004D6607"/>
    <w:rsid w:val="004D67D4"/>
    <w:rsid w:val="004D7241"/>
    <w:rsid w:val="004D740C"/>
    <w:rsid w:val="004E10EC"/>
    <w:rsid w:val="004E12AB"/>
    <w:rsid w:val="004E1C62"/>
    <w:rsid w:val="004E2C12"/>
    <w:rsid w:val="004E5DC8"/>
    <w:rsid w:val="004E7472"/>
    <w:rsid w:val="004E751B"/>
    <w:rsid w:val="004E78CF"/>
    <w:rsid w:val="004F033F"/>
    <w:rsid w:val="004F0FF8"/>
    <w:rsid w:val="004F11C1"/>
    <w:rsid w:val="004F2129"/>
    <w:rsid w:val="004F2677"/>
    <w:rsid w:val="004F5E79"/>
    <w:rsid w:val="004F669E"/>
    <w:rsid w:val="004F6A3A"/>
    <w:rsid w:val="00502014"/>
    <w:rsid w:val="0050271B"/>
    <w:rsid w:val="00503157"/>
    <w:rsid w:val="00503191"/>
    <w:rsid w:val="0050589F"/>
    <w:rsid w:val="0050605D"/>
    <w:rsid w:val="00507A8D"/>
    <w:rsid w:val="00507C10"/>
    <w:rsid w:val="00517C94"/>
    <w:rsid w:val="00520885"/>
    <w:rsid w:val="00522AAA"/>
    <w:rsid w:val="00522D89"/>
    <w:rsid w:val="00522F67"/>
    <w:rsid w:val="005259DB"/>
    <w:rsid w:val="00525ECA"/>
    <w:rsid w:val="0052603A"/>
    <w:rsid w:val="005315E8"/>
    <w:rsid w:val="00531CBC"/>
    <w:rsid w:val="0053298C"/>
    <w:rsid w:val="005332F9"/>
    <w:rsid w:val="00533A2A"/>
    <w:rsid w:val="00534592"/>
    <w:rsid w:val="005350A7"/>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203C"/>
    <w:rsid w:val="0056362F"/>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0DA8"/>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35D0"/>
    <w:rsid w:val="005D4901"/>
    <w:rsid w:val="005D498F"/>
    <w:rsid w:val="005D63F9"/>
    <w:rsid w:val="005D6F25"/>
    <w:rsid w:val="005D706B"/>
    <w:rsid w:val="005E3A0D"/>
    <w:rsid w:val="005E5FEB"/>
    <w:rsid w:val="005E60F4"/>
    <w:rsid w:val="005F01AD"/>
    <w:rsid w:val="005F09F2"/>
    <w:rsid w:val="005F12FC"/>
    <w:rsid w:val="005F1DB2"/>
    <w:rsid w:val="005F36D9"/>
    <w:rsid w:val="005F70D1"/>
    <w:rsid w:val="00600EE3"/>
    <w:rsid w:val="00602162"/>
    <w:rsid w:val="00602BEC"/>
    <w:rsid w:val="00602FDD"/>
    <w:rsid w:val="00603BE4"/>
    <w:rsid w:val="0060530B"/>
    <w:rsid w:val="00605D8C"/>
    <w:rsid w:val="00605F42"/>
    <w:rsid w:val="006063BC"/>
    <w:rsid w:val="00607840"/>
    <w:rsid w:val="0060796A"/>
    <w:rsid w:val="00611BCF"/>
    <w:rsid w:val="00611C20"/>
    <w:rsid w:val="00614182"/>
    <w:rsid w:val="006145A5"/>
    <w:rsid w:val="00615C5D"/>
    <w:rsid w:val="00617B3A"/>
    <w:rsid w:val="0062151B"/>
    <w:rsid w:val="00623003"/>
    <w:rsid w:val="006230BC"/>
    <w:rsid w:val="0062345F"/>
    <w:rsid w:val="0062434A"/>
    <w:rsid w:val="00624560"/>
    <w:rsid w:val="006267B5"/>
    <w:rsid w:val="0062694E"/>
    <w:rsid w:val="0062734F"/>
    <w:rsid w:val="00627B36"/>
    <w:rsid w:val="00630BDF"/>
    <w:rsid w:val="006319D7"/>
    <w:rsid w:val="00634271"/>
    <w:rsid w:val="0063446F"/>
    <w:rsid w:val="00634749"/>
    <w:rsid w:val="00636167"/>
    <w:rsid w:val="00640331"/>
    <w:rsid w:val="006410FE"/>
    <w:rsid w:val="0064340A"/>
    <w:rsid w:val="006447C4"/>
    <w:rsid w:val="00644BE1"/>
    <w:rsid w:val="0064513B"/>
    <w:rsid w:val="00645776"/>
    <w:rsid w:val="00647D63"/>
    <w:rsid w:val="00650078"/>
    <w:rsid w:val="00651C9C"/>
    <w:rsid w:val="00651F6C"/>
    <w:rsid w:val="00652D41"/>
    <w:rsid w:val="00652F88"/>
    <w:rsid w:val="00655CFA"/>
    <w:rsid w:val="006576A7"/>
    <w:rsid w:val="0066141E"/>
    <w:rsid w:val="00661C2F"/>
    <w:rsid w:val="006649C8"/>
    <w:rsid w:val="00665BF6"/>
    <w:rsid w:val="00666DC0"/>
    <w:rsid w:val="00667809"/>
    <w:rsid w:val="006701E8"/>
    <w:rsid w:val="00670343"/>
    <w:rsid w:val="006709E1"/>
    <w:rsid w:val="00670FBA"/>
    <w:rsid w:val="00672FC3"/>
    <w:rsid w:val="00673A4D"/>
    <w:rsid w:val="0067541B"/>
    <w:rsid w:val="00675443"/>
    <w:rsid w:val="006755FC"/>
    <w:rsid w:val="00675D11"/>
    <w:rsid w:val="006760AD"/>
    <w:rsid w:val="0067661A"/>
    <w:rsid w:val="00676CFB"/>
    <w:rsid w:val="00676DCC"/>
    <w:rsid w:val="006773F5"/>
    <w:rsid w:val="00677B79"/>
    <w:rsid w:val="00680686"/>
    <w:rsid w:val="00680BF2"/>
    <w:rsid w:val="0068170F"/>
    <w:rsid w:val="0068328E"/>
    <w:rsid w:val="006833A0"/>
    <w:rsid w:val="00684B3A"/>
    <w:rsid w:val="0068559B"/>
    <w:rsid w:val="00686B72"/>
    <w:rsid w:val="00686C3D"/>
    <w:rsid w:val="00687447"/>
    <w:rsid w:val="006877E9"/>
    <w:rsid w:val="006913DF"/>
    <w:rsid w:val="0069284B"/>
    <w:rsid w:val="0069376E"/>
    <w:rsid w:val="00694874"/>
    <w:rsid w:val="006971BB"/>
    <w:rsid w:val="006A01E2"/>
    <w:rsid w:val="006A1ADD"/>
    <w:rsid w:val="006A2A68"/>
    <w:rsid w:val="006A38FD"/>
    <w:rsid w:val="006A52DD"/>
    <w:rsid w:val="006A6144"/>
    <w:rsid w:val="006B0DAE"/>
    <w:rsid w:val="006B1622"/>
    <w:rsid w:val="006B1CB5"/>
    <w:rsid w:val="006B3186"/>
    <w:rsid w:val="006B48FE"/>
    <w:rsid w:val="006B55A6"/>
    <w:rsid w:val="006B7BBC"/>
    <w:rsid w:val="006C0087"/>
    <w:rsid w:val="006C0705"/>
    <w:rsid w:val="006C2269"/>
    <w:rsid w:val="006C271C"/>
    <w:rsid w:val="006C2AE7"/>
    <w:rsid w:val="006C38D1"/>
    <w:rsid w:val="006C68DB"/>
    <w:rsid w:val="006D170D"/>
    <w:rsid w:val="006D263A"/>
    <w:rsid w:val="006D6066"/>
    <w:rsid w:val="006D6809"/>
    <w:rsid w:val="006E0098"/>
    <w:rsid w:val="006E00DC"/>
    <w:rsid w:val="006E1E9E"/>
    <w:rsid w:val="006E1ED1"/>
    <w:rsid w:val="006E329A"/>
    <w:rsid w:val="006E4614"/>
    <w:rsid w:val="006E49AE"/>
    <w:rsid w:val="006E7271"/>
    <w:rsid w:val="006E7E63"/>
    <w:rsid w:val="006F00E2"/>
    <w:rsid w:val="006F0104"/>
    <w:rsid w:val="006F0240"/>
    <w:rsid w:val="006F0455"/>
    <w:rsid w:val="006F0C26"/>
    <w:rsid w:val="006F2435"/>
    <w:rsid w:val="006F2C49"/>
    <w:rsid w:val="006F3B8D"/>
    <w:rsid w:val="006F45BF"/>
    <w:rsid w:val="006F57C1"/>
    <w:rsid w:val="006F5867"/>
    <w:rsid w:val="006F6D69"/>
    <w:rsid w:val="006F79AE"/>
    <w:rsid w:val="0070345F"/>
    <w:rsid w:val="007038D0"/>
    <w:rsid w:val="007040A4"/>
    <w:rsid w:val="00706144"/>
    <w:rsid w:val="007069CC"/>
    <w:rsid w:val="007117D3"/>
    <w:rsid w:val="007122D1"/>
    <w:rsid w:val="007152EB"/>
    <w:rsid w:val="007156B2"/>
    <w:rsid w:val="00716EAC"/>
    <w:rsid w:val="00717787"/>
    <w:rsid w:val="00720002"/>
    <w:rsid w:val="00721CFB"/>
    <w:rsid w:val="0072516D"/>
    <w:rsid w:val="00725646"/>
    <w:rsid w:val="00725EF6"/>
    <w:rsid w:val="007262FF"/>
    <w:rsid w:val="00726E16"/>
    <w:rsid w:val="007272F1"/>
    <w:rsid w:val="00727F18"/>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09D7"/>
    <w:rsid w:val="00771B53"/>
    <w:rsid w:val="00771E2A"/>
    <w:rsid w:val="00772404"/>
    <w:rsid w:val="0077488D"/>
    <w:rsid w:val="00775431"/>
    <w:rsid w:val="0077569C"/>
    <w:rsid w:val="00775A1F"/>
    <w:rsid w:val="00777B65"/>
    <w:rsid w:val="00777D4E"/>
    <w:rsid w:val="00777E63"/>
    <w:rsid w:val="007807F5"/>
    <w:rsid w:val="00780EAB"/>
    <w:rsid w:val="0078182B"/>
    <w:rsid w:val="00786500"/>
    <w:rsid w:val="00792065"/>
    <w:rsid w:val="0079238C"/>
    <w:rsid w:val="00792459"/>
    <w:rsid w:val="00792877"/>
    <w:rsid w:val="00793812"/>
    <w:rsid w:val="0079385A"/>
    <w:rsid w:val="00793C9D"/>
    <w:rsid w:val="00794401"/>
    <w:rsid w:val="00794568"/>
    <w:rsid w:val="007976F0"/>
    <w:rsid w:val="00797F85"/>
    <w:rsid w:val="007A03FA"/>
    <w:rsid w:val="007A0952"/>
    <w:rsid w:val="007A13B6"/>
    <w:rsid w:val="007A4A30"/>
    <w:rsid w:val="007A5EBA"/>
    <w:rsid w:val="007B045A"/>
    <w:rsid w:val="007B06EF"/>
    <w:rsid w:val="007B0962"/>
    <w:rsid w:val="007B1186"/>
    <w:rsid w:val="007B118D"/>
    <w:rsid w:val="007B147C"/>
    <w:rsid w:val="007B1747"/>
    <w:rsid w:val="007B2BB5"/>
    <w:rsid w:val="007B32D9"/>
    <w:rsid w:val="007B51D7"/>
    <w:rsid w:val="007B6C19"/>
    <w:rsid w:val="007B7318"/>
    <w:rsid w:val="007C15E0"/>
    <w:rsid w:val="007C24DF"/>
    <w:rsid w:val="007C34B7"/>
    <w:rsid w:val="007C5BB9"/>
    <w:rsid w:val="007C646E"/>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3C5"/>
    <w:rsid w:val="0081088D"/>
    <w:rsid w:val="00810BEA"/>
    <w:rsid w:val="00810FBA"/>
    <w:rsid w:val="0081122E"/>
    <w:rsid w:val="00811921"/>
    <w:rsid w:val="008126CA"/>
    <w:rsid w:val="008137BE"/>
    <w:rsid w:val="00813F37"/>
    <w:rsid w:val="00814EC7"/>
    <w:rsid w:val="00815CED"/>
    <w:rsid w:val="00816AE3"/>
    <w:rsid w:val="00816D2C"/>
    <w:rsid w:val="00823EFD"/>
    <w:rsid w:val="008248B3"/>
    <w:rsid w:val="00827840"/>
    <w:rsid w:val="00827A13"/>
    <w:rsid w:val="00831129"/>
    <w:rsid w:val="00832293"/>
    <w:rsid w:val="008353EC"/>
    <w:rsid w:val="008355BC"/>
    <w:rsid w:val="00835C72"/>
    <w:rsid w:val="00835E86"/>
    <w:rsid w:val="0083671C"/>
    <w:rsid w:val="00837723"/>
    <w:rsid w:val="008411A0"/>
    <w:rsid w:val="00841B83"/>
    <w:rsid w:val="008426BF"/>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6C59"/>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2008"/>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652A"/>
    <w:rsid w:val="008C7C24"/>
    <w:rsid w:val="008D1192"/>
    <w:rsid w:val="008D156A"/>
    <w:rsid w:val="008D23B8"/>
    <w:rsid w:val="008D3516"/>
    <w:rsid w:val="008D3553"/>
    <w:rsid w:val="008D5BF4"/>
    <w:rsid w:val="008D608C"/>
    <w:rsid w:val="008D60FB"/>
    <w:rsid w:val="008D7D7B"/>
    <w:rsid w:val="008E0933"/>
    <w:rsid w:val="008E1016"/>
    <w:rsid w:val="008E3B7A"/>
    <w:rsid w:val="008E44F6"/>
    <w:rsid w:val="008E55DD"/>
    <w:rsid w:val="008E7D7B"/>
    <w:rsid w:val="008E7E07"/>
    <w:rsid w:val="008F24A8"/>
    <w:rsid w:val="008F3284"/>
    <w:rsid w:val="008F38A7"/>
    <w:rsid w:val="008F5CF1"/>
    <w:rsid w:val="008F5DAB"/>
    <w:rsid w:val="008F7026"/>
    <w:rsid w:val="00903586"/>
    <w:rsid w:val="009046B4"/>
    <w:rsid w:val="00905083"/>
    <w:rsid w:val="009052CB"/>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5C84"/>
    <w:rsid w:val="00936115"/>
    <w:rsid w:val="00936B0C"/>
    <w:rsid w:val="0093745C"/>
    <w:rsid w:val="00940753"/>
    <w:rsid w:val="00941AC7"/>
    <w:rsid w:val="009420CC"/>
    <w:rsid w:val="0094240D"/>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465F"/>
    <w:rsid w:val="00964E6D"/>
    <w:rsid w:val="009654AB"/>
    <w:rsid w:val="009658E1"/>
    <w:rsid w:val="00965B5B"/>
    <w:rsid w:val="009664FE"/>
    <w:rsid w:val="00966851"/>
    <w:rsid w:val="00966B48"/>
    <w:rsid w:val="00967112"/>
    <w:rsid w:val="009714FF"/>
    <w:rsid w:val="009716F0"/>
    <w:rsid w:val="00972B1F"/>
    <w:rsid w:val="00975F26"/>
    <w:rsid w:val="00976440"/>
    <w:rsid w:val="00976715"/>
    <w:rsid w:val="00976802"/>
    <w:rsid w:val="00977FF1"/>
    <w:rsid w:val="00980A6A"/>
    <w:rsid w:val="009817F2"/>
    <w:rsid w:val="00983A97"/>
    <w:rsid w:val="0098421D"/>
    <w:rsid w:val="009850F1"/>
    <w:rsid w:val="0098644D"/>
    <w:rsid w:val="00990433"/>
    <w:rsid w:val="00991957"/>
    <w:rsid w:val="00992939"/>
    <w:rsid w:val="00992B2B"/>
    <w:rsid w:val="0099338F"/>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0F6E"/>
    <w:rsid w:val="009D1E6A"/>
    <w:rsid w:val="009D53B8"/>
    <w:rsid w:val="009D6ED6"/>
    <w:rsid w:val="009D7099"/>
    <w:rsid w:val="009D70A6"/>
    <w:rsid w:val="009D72CE"/>
    <w:rsid w:val="009D7786"/>
    <w:rsid w:val="009D7AE6"/>
    <w:rsid w:val="009E0924"/>
    <w:rsid w:val="009E13C1"/>
    <w:rsid w:val="009E3020"/>
    <w:rsid w:val="009E4747"/>
    <w:rsid w:val="009E6A0D"/>
    <w:rsid w:val="009E6C24"/>
    <w:rsid w:val="009E6D83"/>
    <w:rsid w:val="009E710F"/>
    <w:rsid w:val="009E75B9"/>
    <w:rsid w:val="009E79BB"/>
    <w:rsid w:val="009F019A"/>
    <w:rsid w:val="009F32B8"/>
    <w:rsid w:val="009F581E"/>
    <w:rsid w:val="009F6A34"/>
    <w:rsid w:val="00A06569"/>
    <w:rsid w:val="00A06A55"/>
    <w:rsid w:val="00A109FD"/>
    <w:rsid w:val="00A10EA4"/>
    <w:rsid w:val="00A1136D"/>
    <w:rsid w:val="00A113B5"/>
    <w:rsid w:val="00A12F54"/>
    <w:rsid w:val="00A1414B"/>
    <w:rsid w:val="00A15118"/>
    <w:rsid w:val="00A15BBC"/>
    <w:rsid w:val="00A161C0"/>
    <w:rsid w:val="00A165CD"/>
    <w:rsid w:val="00A17013"/>
    <w:rsid w:val="00A17328"/>
    <w:rsid w:val="00A2403F"/>
    <w:rsid w:val="00A25B9A"/>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575D"/>
    <w:rsid w:val="00A45C49"/>
    <w:rsid w:val="00A46CCB"/>
    <w:rsid w:val="00A4705F"/>
    <w:rsid w:val="00A47D10"/>
    <w:rsid w:val="00A523E1"/>
    <w:rsid w:val="00A529E2"/>
    <w:rsid w:val="00A55944"/>
    <w:rsid w:val="00A5624E"/>
    <w:rsid w:val="00A57200"/>
    <w:rsid w:val="00A57471"/>
    <w:rsid w:val="00A60843"/>
    <w:rsid w:val="00A6131B"/>
    <w:rsid w:val="00A617F5"/>
    <w:rsid w:val="00A61B58"/>
    <w:rsid w:val="00A62244"/>
    <w:rsid w:val="00A65AF6"/>
    <w:rsid w:val="00A6754F"/>
    <w:rsid w:val="00A676DC"/>
    <w:rsid w:val="00A6785E"/>
    <w:rsid w:val="00A721F2"/>
    <w:rsid w:val="00A73A7E"/>
    <w:rsid w:val="00A74C0D"/>
    <w:rsid w:val="00A75A46"/>
    <w:rsid w:val="00A80393"/>
    <w:rsid w:val="00A80D19"/>
    <w:rsid w:val="00A83597"/>
    <w:rsid w:val="00A8464A"/>
    <w:rsid w:val="00A8464D"/>
    <w:rsid w:val="00A84A66"/>
    <w:rsid w:val="00A853AE"/>
    <w:rsid w:val="00A85F59"/>
    <w:rsid w:val="00A86705"/>
    <w:rsid w:val="00A900C4"/>
    <w:rsid w:val="00A90501"/>
    <w:rsid w:val="00A90EF3"/>
    <w:rsid w:val="00A9233E"/>
    <w:rsid w:val="00A92D25"/>
    <w:rsid w:val="00A936E9"/>
    <w:rsid w:val="00A95CA5"/>
    <w:rsid w:val="00A95D4C"/>
    <w:rsid w:val="00A968D9"/>
    <w:rsid w:val="00A9740C"/>
    <w:rsid w:val="00A979B7"/>
    <w:rsid w:val="00A97AF2"/>
    <w:rsid w:val="00AA0FBD"/>
    <w:rsid w:val="00AA1087"/>
    <w:rsid w:val="00AA1C04"/>
    <w:rsid w:val="00AA2F4A"/>
    <w:rsid w:val="00AA38D1"/>
    <w:rsid w:val="00AA3A1C"/>
    <w:rsid w:val="00AA4079"/>
    <w:rsid w:val="00AA45F4"/>
    <w:rsid w:val="00AA59E4"/>
    <w:rsid w:val="00AA5A38"/>
    <w:rsid w:val="00AB009B"/>
    <w:rsid w:val="00AB4728"/>
    <w:rsid w:val="00AB531B"/>
    <w:rsid w:val="00AB6AEA"/>
    <w:rsid w:val="00AB7146"/>
    <w:rsid w:val="00AC018A"/>
    <w:rsid w:val="00AC0DC1"/>
    <w:rsid w:val="00AC10A0"/>
    <w:rsid w:val="00AC363A"/>
    <w:rsid w:val="00AC479A"/>
    <w:rsid w:val="00AC6538"/>
    <w:rsid w:val="00AC6EBE"/>
    <w:rsid w:val="00AD039E"/>
    <w:rsid w:val="00AD1E1C"/>
    <w:rsid w:val="00AD2CDE"/>
    <w:rsid w:val="00AD2D4A"/>
    <w:rsid w:val="00AD51F6"/>
    <w:rsid w:val="00AD57C2"/>
    <w:rsid w:val="00AD6473"/>
    <w:rsid w:val="00AE0C7C"/>
    <w:rsid w:val="00AE16DA"/>
    <w:rsid w:val="00AE3C62"/>
    <w:rsid w:val="00AE4860"/>
    <w:rsid w:val="00AE4870"/>
    <w:rsid w:val="00AE4B94"/>
    <w:rsid w:val="00AE50E3"/>
    <w:rsid w:val="00AE56CD"/>
    <w:rsid w:val="00AE6677"/>
    <w:rsid w:val="00AE7416"/>
    <w:rsid w:val="00AF3B30"/>
    <w:rsid w:val="00B0029D"/>
    <w:rsid w:val="00B00702"/>
    <w:rsid w:val="00B0283E"/>
    <w:rsid w:val="00B04D04"/>
    <w:rsid w:val="00B06A8A"/>
    <w:rsid w:val="00B070B7"/>
    <w:rsid w:val="00B075C3"/>
    <w:rsid w:val="00B130BE"/>
    <w:rsid w:val="00B169BC"/>
    <w:rsid w:val="00B16EB4"/>
    <w:rsid w:val="00B1781A"/>
    <w:rsid w:val="00B17FDC"/>
    <w:rsid w:val="00B214DC"/>
    <w:rsid w:val="00B21D75"/>
    <w:rsid w:val="00B23E2A"/>
    <w:rsid w:val="00B30AEF"/>
    <w:rsid w:val="00B30EA7"/>
    <w:rsid w:val="00B417BF"/>
    <w:rsid w:val="00B43838"/>
    <w:rsid w:val="00B44B76"/>
    <w:rsid w:val="00B44CD9"/>
    <w:rsid w:val="00B45010"/>
    <w:rsid w:val="00B45437"/>
    <w:rsid w:val="00B461B6"/>
    <w:rsid w:val="00B461DC"/>
    <w:rsid w:val="00B46974"/>
    <w:rsid w:val="00B470C9"/>
    <w:rsid w:val="00B51AB4"/>
    <w:rsid w:val="00B51F75"/>
    <w:rsid w:val="00B520F2"/>
    <w:rsid w:val="00B528A6"/>
    <w:rsid w:val="00B52FC2"/>
    <w:rsid w:val="00B537BA"/>
    <w:rsid w:val="00B5501D"/>
    <w:rsid w:val="00B55DCF"/>
    <w:rsid w:val="00B5622B"/>
    <w:rsid w:val="00B56739"/>
    <w:rsid w:val="00B56817"/>
    <w:rsid w:val="00B572AB"/>
    <w:rsid w:val="00B608A0"/>
    <w:rsid w:val="00B61CD5"/>
    <w:rsid w:val="00B62473"/>
    <w:rsid w:val="00B62602"/>
    <w:rsid w:val="00B63C0E"/>
    <w:rsid w:val="00B6426C"/>
    <w:rsid w:val="00B64811"/>
    <w:rsid w:val="00B64A06"/>
    <w:rsid w:val="00B6626B"/>
    <w:rsid w:val="00B66300"/>
    <w:rsid w:val="00B66AAD"/>
    <w:rsid w:val="00B66E28"/>
    <w:rsid w:val="00B71BAC"/>
    <w:rsid w:val="00B71E32"/>
    <w:rsid w:val="00B73EF1"/>
    <w:rsid w:val="00B75BF3"/>
    <w:rsid w:val="00B776BD"/>
    <w:rsid w:val="00B81B0F"/>
    <w:rsid w:val="00B82789"/>
    <w:rsid w:val="00B82D24"/>
    <w:rsid w:val="00B84524"/>
    <w:rsid w:val="00B84730"/>
    <w:rsid w:val="00B94BC6"/>
    <w:rsid w:val="00B95D43"/>
    <w:rsid w:val="00B97CD2"/>
    <w:rsid w:val="00BA0F3D"/>
    <w:rsid w:val="00BA134E"/>
    <w:rsid w:val="00BA279E"/>
    <w:rsid w:val="00BA63A0"/>
    <w:rsid w:val="00BA730B"/>
    <w:rsid w:val="00BA75FC"/>
    <w:rsid w:val="00BA7814"/>
    <w:rsid w:val="00BB0709"/>
    <w:rsid w:val="00BB0F49"/>
    <w:rsid w:val="00BB10CB"/>
    <w:rsid w:val="00BB200D"/>
    <w:rsid w:val="00BB2026"/>
    <w:rsid w:val="00BB301E"/>
    <w:rsid w:val="00BB426D"/>
    <w:rsid w:val="00BB46E2"/>
    <w:rsid w:val="00BB5BF6"/>
    <w:rsid w:val="00BB6045"/>
    <w:rsid w:val="00BB73B2"/>
    <w:rsid w:val="00BB77DB"/>
    <w:rsid w:val="00BB78D1"/>
    <w:rsid w:val="00BB7CC3"/>
    <w:rsid w:val="00BC07E2"/>
    <w:rsid w:val="00BC20DF"/>
    <w:rsid w:val="00BC2348"/>
    <w:rsid w:val="00BC745E"/>
    <w:rsid w:val="00BC78AA"/>
    <w:rsid w:val="00BD1480"/>
    <w:rsid w:val="00BD1F19"/>
    <w:rsid w:val="00BD2BA2"/>
    <w:rsid w:val="00BD3AAB"/>
    <w:rsid w:val="00BD4CA1"/>
    <w:rsid w:val="00BD5020"/>
    <w:rsid w:val="00BD52D3"/>
    <w:rsid w:val="00BD6815"/>
    <w:rsid w:val="00BE0F18"/>
    <w:rsid w:val="00BE1225"/>
    <w:rsid w:val="00BE1ED7"/>
    <w:rsid w:val="00BE2BAB"/>
    <w:rsid w:val="00BE2E06"/>
    <w:rsid w:val="00BE38E4"/>
    <w:rsid w:val="00BE4279"/>
    <w:rsid w:val="00BE4F50"/>
    <w:rsid w:val="00BE561D"/>
    <w:rsid w:val="00BE6A6E"/>
    <w:rsid w:val="00BF236D"/>
    <w:rsid w:val="00BF2549"/>
    <w:rsid w:val="00BF2E0C"/>
    <w:rsid w:val="00BF379E"/>
    <w:rsid w:val="00BF6CA4"/>
    <w:rsid w:val="00BF6E08"/>
    <w:rsid w:val="00BF74DD"/>
    <w:rsid w:val="00BF7562"/>
    <w:rsid w:val="00C0006A"/>
    <w:rsid w:val="00C00476"/>
    <w:rsid w:val="00C02596"/>
    <w:rsid w:val="00C02993"/>
    <w:rsid w:val="00C02AD9"/>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76F"/>
    <w:rsid w:val="00C34B55"/>
    <w:rsid w:val="00C35A64"/>
    <w:rsid w:val="00C36AE6"/>
    <w:rsid w:val="00C37679"/>
    <w:rsid w:val="00C37EE0"/>
    <w:rsid w:val="00C40418"/>
    <w:rsid w:val="00C44FCE"/>
    <w:rsid w:val="00C45000"/>
    <w:rsid w:val="00C450C7"/>
    <w:rsid w:val="00C4623C"/>
    <w:rsid w:val="00C47B67"/>
    <w:rsid w:val="00C5278C"/>
    <w:rsid w:val="00C52DC4"/>
    <w:rsid w:val="00C539CB"/>
    <w:rsid w:val="00C54014"/>
    <w:rsid w:val="00C60B10"/>
    <w:rsid w:val="00C63CBF"/>
    <w:rsid w:val="00C6433C"/>
    <w:rsid w:val="00C66ACC"/>
    <w:rsid w:val="00C67208"/>
    <w:rsid w:val="00C67B7A"/>
    <w:rsid w:val="00C70026"/>
    <w:rsid w:val="00C70B0D"/>
    <w:rsid w:val="00C710E1"/>
    <w:rsid w:val="00C7399C"/>
    <w:rsid w:val="00C76AFA"/>
    <w:rsid w:val="00C76DA8"/>
    <w:rsid w:val="00C77BA4"/>
    <w:rsid w:val="00C83463"/>
    <w:rsid w:val="00C8384A"/>
    <w:rsid w:val="00C845A0"/>
    <w:rsid w:val="00C852A7"/>
    <w:rsid w:val="00C85D7B"/>
    <w:rsid w:val="00C87B24"/>
    <w:rsid w:val="00C919D0"/>
    <w:rsid w:val="00C92143"/>
    <w:rsid w:val="00C93F31"/>
    <w:rsid w:val="00C9466E"/>
    <w:rsid w:val="00C94A08"/>
    <w:rsid w:val="00C94A6E"/>
    <w:rsid w:val="00C95324"/>
    <w:rsid w:val="00C96551"/>
    <w:rsid w:val="00C97FA2"/>
    <w:rsid w:val="00CA11B4"/>
    <w:rsid w:val="00CA2D44"/>
    <w:rsid w:val="00CA41A3"/>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3D09"/>
    <w:rsid w:val="00CC4119"/>
    <w:rsid w:val="00CC4B01"/>
    <w:rsid w:val="00CC4C35"/>
    <w:rsid w:val="00CC5500"/>
    <w:rsid w:val="00CC55CF"/>
    <w:rsid w:val="00CC55DF"/>
    <w:rsid w:val="00CC6EA6"/>
    <w:rsid w:val="00CC73B9"/>
    <w:rsid w:val="00CC7DBE"/>
    <w:rsid w:val="00CD0581"/>
    <w:rsid w:val="00CD109C"/>
    <w:rsid w:val="00CD1713"/>
    <w:rsid w:val="00CD1AF5"/>
    <w:rsid w:val="00CD22AE"/>
    <w:rsid w:val="00CD31E1"/>
    <w:rsid w:val="00CD3E54"/>
    <w:rsid w:val="00CD4580"/>
    <w:rsid w:val="00CD4FE2"/>
    <w:rsid w:val="00CD5CFA"/>
    <w:rsid w:val="00CD60AE"/>
    <w:rsid w:val="00CD67DC"/>
    <w:rsid w:val="00CD6BEA"/>
    <w:rsid w:val="00CD7750"/>
    <w:rsid w:val="00CE07D9"/>
    <w:rsid w:val="00CE1580"/>
    <w:rsid w:val="00CE21FA"/>
    <w:rsid w:val="00CE2CAF"/>
    <w:rsid w:val="00CE2DD7"/>
    <w:rsid w:val="00CE3280"/>
    <w:rsid w:val="00CE33C0"/>
    <w:rsid w:val="00CE5229"/>
    <w:rsid w:val="00CE572C"/>
    <w:rsid w:val="00CE7685"/>
    <w:rsid w:val="00CF118F"/>
    <w:rsid w:val="00CF2ED3"/>
    <w:rsid w:val="00CF30A5"/>
    <w:rsid w:val="00CF4B22"/>
    <w:rsid w:val="00CF4B67"/>
    <w:rsid w:val="00CF4BEA"/>
    <w:rsid w:val="00CF4CD8"/>
    <w:rsid w:val="00CF5332"/>
    <w:rsid w:val="00CF5BD5"/>
    <w:rsid w:val="00CF6DAA"/>
    <w:rsid w:val="00CF7C5F"/>
    <w:rsid w:val="00D0060B"/>
    <w:rsid w:val="00D022F3"/>
    <w:rsid w:val="00D0394C"/>
    <w:rsid w:val="00D03B29"/>
    <w:rsid w:val="00D0420E"/>
    <w:rsid w:val="00D042F8"/>
    <w:rsid w:val="00D04CE0"/>
    <w:rsid w:val="00D050BF"/>
    <w:rsid w:val="00D078E9"/>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087A"/>
    <w:rsid w:val="00D41844"/>
    <w:rsid w:val="00D41AA2"/>
    <w:rsid w:val="00D43387"/>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E4"/>
    <w:rsid w:val="00D713FB"/>
    <w:rsid w:val="00D71DCF"/>
    <w:rsid w:val="00D72A71"/>
    <w:rsid w:val="00D7447F"/>
    <w:rsid w:val="00D7522E"/>
    <w:rsid w:val="00D77C78"/>
    <w:rsid w:val="00D80E57"/>
    <w:rsid w:val="00D817BA"/>
    <w:rsid w:val="00D82982"/>
    <w:rsid w:val="00D860BE"/>
    <w:rsid w:val="00D86153"/>
    <w:rsid w:val="00D86B10"/>
    <w:rsid w:val="00D86D82"/>
    <w:rsid w:val="00D86E4A"/>
    <w:rsid w:val="00D87AF9"/>
    <w:rsid w:val="00D91947"/>
    <w:rsid w:val="00D92FE5"/>
    <w:rsid w:val="00D935DE"/>
    <w:rsid w:val="00D93961"/>
    <w:rsid w:val="00D963FF"/>
    <w:rsid w:val="00D96ADF"/>
    <w:rsid w:val="00DA1464"/>
    <w:rsid w:val="00DA1B57"/>
    <w:rsid w:val="00DA2DA6"/>
    <w:rsid w:val="00DA4393"/>
    <w:rsid w:val="00DA4610"/>
    <w:rsid w:val="00DA4914"/>
    <w:rsid w:val="00DA5C27"/>
    <w:rsid w:val="00DA5C57"/>
    <w:rsid w:val="00DA65E0"/>
    <w:rsid w:val="00DA6710"/>
    <w:rsid w:val="00DB0DF7"/>
    <w:rsid w:val="00DB4F33"/>
    <w:rsid w:val="00DB5557"/>
    <w:rsid w:val="00DB611D"/>
    <w:rsid w:val="00DB6554"/>
    <w:rsid w:val="00DC1F77"/>
    <w:rsid w:val="00DC2A7C"/>
    <w:rsid w:val="00DC2B6E"/>
    <w:rsid w:val="00DC5020"/>
    <w:rsid w:val="00DC51B9"/>
    <w:rsid w:val="00DC5EF8"/>
    <w:rsid w:val="00DC7549"/>
    <w:rsid w:val="00DC758B"/>
    <w:rsid w:val="00DC7CC8"/>
    <w:rsid w:val="00DC7D13"/>
    <w:rsid w:val="00DC7EDE"/>
    <w:rsid w:val="00DD0402"/>
    <w:rsid w:val="00DD0DE1"/>
    <w:rsid w:val="00DD2561"/>
    <w:rsid w:val="00DD2AD0"/>
    <w:rsid w:val="00DD2AF4"/>
    <w:rsid w:val="00DD3E94"/>
    <w:rsid w:val="00DD4489"/>
    <w:rsid w:val="00DD558A"/>
    <w:rsid w:val="00DD7CF2"/>
    <w:rsid w:val="00DE05F0"/>
    <w:rsid w:val="00DE0A16"/>
    <w:rsid w:val="00DE21E6"/>
    <w:rsid w:val="00DE49D6"/>
    <w:rsid w:val="00DE510C"/>
    <w:rsid w:val="00DE584D"/>
    <w:rsid w:val="00DE681E"/>
    <w:rsid w:val="00DE6E4B"/>
    <w:rsid w:val="00DE712B"/>
    <w:rsid w:val="00DE7AA1"/>
    <w:rsid w:val="00DF0389"/>
    <w:rsid w:val="00DF0842"/>
    <w:rsid w:val="00DF0F83"/>
    <w:rsid w:val="00DF2341"/>
    <w:rsid w:val="00DF33A0"/>
    <w:rsid w:val="00DF4431"/>
    <w:rsid w:val="00DF4504"/>
    <w:rsid w:val="00DF5C9A"/>
    <w:rsid w:val="00DF62CA"/>
    <w:rsid w:val="00DF703E"/>
    <w:rsid w:val="00DF7176"/>
    <w:rsid w:val="00E0009D"/>
    <w:rsid w:val="00E00DE8"/>
    <w:rsid w:val="00E02336"/>
    <w:rsid w:val="00E033A5"/>
    <w:rsid w:val="00E036C2"/>
    <w:rsid w:val="00E079C5"/>
    <w:rsid w:val="00E1019D"/>
    <w:rsid w:val="00E112EE"/>
    <w:rsid w:val="00E119A4"/>
    <w:rsid w:val="00E11F28"/>
    <w:rsid w:val="00E12910"/>
    <w:rsid w:val="00E13263"/>
    <w:rsid w:val="00E146F3"/>
    <w:rsid w:val="00E14B9A"/>
    <w:rsid w:val="00E14D63"/>
    <w:rsid w:val="00E152E0"/>
    <w:rsid w:val="00E159CD"/>
    <w:rsid w:val="00E1654C"/>
    <w:rsid w:val="00E16E80"/>
    <w:rsid w:val="00E2158A"/>
    <w:rsid w:val="00E21C38"/>
    <w:rsid w:val="00E22C3D"/>
    <w:rsid w:val="00E24AC2"/>
    <w:rsid w:val="00E25771"/>
    <w:rsid w:val="00E258D1"/>
    <w:rsid w:val="00E25B65"/>
    <w:rsid w:val="00E269A3"/>
    <w:rsid w:val="00E26F39"/>
    <w:rsid w:val="00E30021"/>
    <w:rsid w:val="00E33445"/>
    <w:rsid w:val="00E34CF1"/>
    <w:rsid w:val="00E35933"/>
    <w:rsid w:val="00E36741"/>
    <w:rsid w:val="00E4157F"/>
    <w:rsid w:val="00E41FE0"/>
    <w:rsid w:val="00E4383D"/>
    <w:rsid w:val="00E43D28"/>
    <w:rsid w:val="00E4455E"/>
    <w:rsid w:val="00E448CC"/>
    <w:rsid w:val="00E453DB"/>
    <w:rsid w:val="00E46BC9"/>
    <w:rsid w:val="00E47ECE"/>
    <w:rsid w:val="00E50B6B"/>
    <w:rsid w:val="00E51701"/>
    <w:rsid w:val="00E51E72"/>
    <w:rsid w:val="00E52860"/>
    <w:rsid w:val="00E52CEA"/>
    <w:rsid w:val="00E54773"/>
    <w:rsid w:val="00E54DD8"/>
    <w:rsid w:val="00E564A9"/>
    <w:rsid w:val="00E57266"/>
    <w:rsid w:val="00E57373"/>
    <w:rsid w:val="00E577F3"/>
    <w:rsid w:val="00E57930"/>
    <w:rsid w:val="00E61132"/>
    <w:rsid w:val="00E61F63"/>
    <w:rsid w:val="00E6226E"/>
    <w:rsid w:val="00E62D9F"/>
    <w:rsid w:val="00E67ED4"/>
    <w:rsid w:val="00E7130F"/>
    <w:rsid w:val="00E7239F"/>
    <w:rsid w:val="00E7558D"/>
    <w:rsid w:val="00E75A48"/>
    <w:rsid w:val="00E76C05"/>
    <w:rsid w:val="00E76FE5"/>
    <w:rsid w:val="00E808B0"/>
    <w:rsid w:val="00E8091E"/>
    <w:rsid w:val="00E81664"/>
    <w:rsid w:val="00E82531"/>
    <w:rsid w:val="00E82F45"/>
    <w:rsid w:val="00E82FB1"/>
    <w:rsid w:val="00E8439F"/>
    <w:rsid w:val="00E86029"/>
    <w:rsid w:val="00E863E1"/>
    <w:rsid w:val="00E874C0"/>
    <w:rsid w:val="00E90B07"/>
    <w:rsid w:val="00E92251"/>
    <w:rsid w:val="00E92CED"/>
    <w:rsid w:val="00E942C5"/>
    <w:rsid w:val="00E95F7F"/>
    <w:rsid w:val="00E97E59"/>
    <w:rsid w:val="00EA04E0"/>
    <w:rsid w:val="00EA07B1"/>
    <w:rsid w:val="00EA0923"/>
    <w:rsid w:val="00EA1E27"/>
    <w:rsid w:val="00EA329C"/>
    <w:rsid w:val="00EA5174"/>
    <w:rsid w:val="00EB099D"/>
    <w:rsid w:val="00EB2927"/>
    <w:rsid w:val="00EB37E8"/>
    <w:rsid w:val="00EB56E7"/>
    <w:rsid w:val="00EB654E"/>
    <w:rsid w:val="00EB6655"/>
    <w:rsid w:val="00EB665A"/>
    <w:rsid w:val="00EC359C"/>
    <w:rsid w:val="00EC3E24"/>
    <w:rsid w:val="00EC4163"/>
    <w:rsid w:val="00EC57AF"/>
    <w:rsid w:val="00EC57B6"/>
    <w:rsid w:val="00EC7EDC"/>
    <w:rsid w:val="00ED33B7"/>
    <w:rsid w:val="00ED342A"/>
    <w:rsid w:val="00ED39D1"/>
    <w:rsid w:val="00ED4761"/>
    <w:rsid w:val="00ED7CE2"/>
    <w:rsid w:val="00EE036A"/>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23D3B"/>
    <w:rsid w:val="00F308F7"/>
    <w:rsid w:val="00F3187E"/>
    <w:rsid w:val="00F31F4E"/>
    <w:rsid w:val="00F3213C"/>
    <w:rsid w:val="00F32370"/>
    <w:rsid w:val="00F33487"/>
    <w:rsid w:val="00F33E42"/>
    <w:rsid w:val="00F3779C"/>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A84"/>
    <w:rsid w:val="00F62DA4"/>
    <w:rsid w:val="00F63A8B"/>
    <w:rsid w:val="00F661FD"/>
    <w:rsid w:val="00F66466"/>
    <w:rsid w:val="00F677C7"/>
    <w:rsid w:val="00F70795"/>
    <w:rsid w:val="00F71482"/>
    <w:rsid w:val="00F71642"/>
    <w:rsid w:val="00F72051"/>
    <w:rsid w:val="00F721AB"/>
    <w:rsid w:val="00F726B2"/>
    <w:rsid w:val="00F72767"/>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0505"/>
    <w:rsid w:val="00FA1835"/>
    <w:rsid w:val="00FA205B"/>
    <w:rsid w:val="00FA26D1"/>
    <w:rsid w:val="00FA3686"/>
    <w:rsid w:val="00FA43D4"/>
    <w:rsid w:val="00FA5140"/>
    <w:rsid w:val="00FA553E"/>
    <w:rsid w:val="00FB1597"/>
    <w:rsid w:val="00FB27B1"/>
    <w:rsid w:val="00FB27C4"/>
    <w:rsid w:val="00FB2AB3"/>
    <w:rsid w:val="00FB74CF"/>
    <w:rsid w:val="00FC0C30"/>
    <w:rsid w:val="00FC48C2"/>
    <w:rsid w:val="00FC4ECD"/>
    <w:rsid w:val="00FC6CDB"/>
    <w:rsid w:val="00FC75DE"/>
    <w:rsid w:val="00FD026C"/>
    <w:rsid w:val="00FD03F1"/>
    <w:rsid w:val="00FD0617"/>
    <w:rsid w:val="00FD1680"/>
    <w:rsid w:val="00FD16F0"/>
    <w:rsid w:val="00FD2062"/>
    <w:rsid w:val="00FD21DA"/>
    <w:rsid w:val="00FD2C30"/>
    <w:rsid w:val="00FD3B4D"/>
    <w:rsid w:val="00FD402B"/>
    <w:rsid w:val="00FD7962"/>
    <w:rsid w:val="00FE17E2"/>
    <w:rsid w:val="00FE1D74"/>
    <w:rsid w:val="00FE205C"/>
    <w:rsid w:val="00FE22C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0A7E6761-2DF1-4D71-935C-F9A07D479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80C49-0DF8-4018-91A3-622E8819A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0</Pages>
  <Words>24474</Words>
  <Characters>139508</Characters>
  <Application>Microsoft Office Word</Application>
  <DocSecurity>0</DocSecurity>
  <Lines>1162</Lines>
  <Paragraphs>327</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63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Guittar</dc:creator>
  <cp:lastModifiedBy>John Guittar</cp:lastModifiedBy>
  <cp:revision>5</cp:revision>
  <cp:lastPrinted>2016-04-30T02:37:00Z</cp:lastPrinted>
  <dcterms:created xsi:type="dcterms:W3CDTF">2016-05-13T16:51:00Z</dcterms:created>
  <dcterms:modified xsi:type="dcterms:W3CDTF">2016-06-0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btex</vt:lpwstr>
  </property>
  <property fmtid="{D5CDD505-2E9C-101B-9397-08002B2CF9AE}" pid="8" name="Mendeley Recent Style Name 1_1">
    <vt:lpwstr>BibTeX generic citation styl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csl.mendeley.com/styles/2355421/ecology-letters</vt:lpwstr>
  </property>
  <property fmtid="{D5CDD505-2E9C-101B-9397-08002B2CF9AE}" pid="14" name="Mendeley Recent Style Name 4_1">
    <vt:lpwstr>Ecology Letters - John Guittar</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